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6E38" w:rsidRDefault="004C6E38" w:rsidP="00351743">
      <w:pPr>
        <w:pStyle w:val="FirstParagraph"/>
        <w:ind w:firstLine="0"/>
        <w:rPr>
          <w:rFonts w:cs="Arial"/>
          <w:noProof/>
          <w:lang w:val="pt-BR" w:eastAsia="pt-BR"/>
        </w:rPr>
      </w:pPr>
    </w:p>
    <w:p w:rsidR="004C6E38" w:rsidRPr="003C5D24" w:rsidRDefault="004C6E38" w:rsidP="004C6E38">
      <w:pPr>
        <w:pStyle w:val="FirstParagraph"/>
        <w:ind w:firstLine="0"/>
        <w:rPr>
          <w:rFonts w:cs="Arial"/>
        </w:rPr>
      </w:pPr>
      <w:r w:rsidRPr="003C5D24">
        <w:rPr>
          <w:rFonts w:cs="Arial"/>
          <w:noProof/>
          <w:lang w:val="pt-BR" w:eastAsia="pt-BR"/>
        </w:rPr>
        <w:drawing>
          <wp:inline distT="0" distB="0" distL="0" distR="0" wp14:anchorId="73263B88" wp14:editId="1CC6C3F3">
            <wp:extent cx="5943600" cy="1281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INSTITUTO DE HUMANIDADES E LETRAS DO CAMPUS DOS MALÊS</w:t>
      </w:r>
    </w:p>
    <w:p w:rsidR="004C6E38" w:rsidRPr="003C5D24" w:rsidRDefault="004C6E38" w:rsidP="004C6E38">
      <w:pPr>
        <w:pStyle w:val="Corpodetexto"/>
        <w:spacing w:before="0" w:after="0" w:line="240" w:lineRule="auto"/>
        <w:ind w:left="284" w:right="-279"/>
        <w:jc w:val="center"/>
        <w:rPr>
          <w:rFonts w:ascii="Arial" w:hAnsi="Arial" w:cs="Arial"/>
        </w:rPr>
      </w:pPr>
      <w:r w:rsidRPr="003C5D24">
        <w:rPr>
          <w:rFonts w:ascii="Arial" w:hAnsi="Arial" w:cs="Arial"/>
        </w:rPr>
        <w:t>CURSO DE LICENCIATURA EM HISTÓRIA</w:t>
      </w:r>
    </w:p>
    <w:p w:rsidR="004C6E38" w:rsidRDefault="004C6E38" w:rsidP="004C6E38">
      <w:pPr>
        <w:pStyle w:val="Corpodetexto"/>
        <w:ind w:left="284" w:right="-279" w:firstLine="0"/>
        <w:jc w:val="center"/>
        <w:rPr>
          <w:rFonts w:ascii="Arial" w:hAnsi="Arial" w:cs="Arial"/>
        </w:rPr>
      </w:pPr>
    </w:p>
    <w:p w:rsidR="004C6E38" w:rsidRPr="003C5D24" w:rsidRDefault="004C6E38" w:rsidP="004C6E38">
      <w:pPr>
        <w:pStyle w:val="Corpodetexto"/>
        <w:ind w:left="284" w:right="-279" w:firstLine="0"/>
        <w:jc w:val="center"/>
        <w:rPr>
          <w:rFonts w:ascii="Arial" w:hAnsi="Arial" w:cs="Arial"/>
        </w:rPr>
      </w:pPr>
    </w:p>
    <w:p w:rsidR="004C6E38" w:rsidRPr="003C5D24" w:rsidRDefault="004C6E38" w:rsidP="004C6E38">
      <w:pPr>
        <w:pStyle w:val="Ttulo"/>
        <w:rPr>
          <w:rFonts w:cs="Arial"/>
          <w:sz w:val="24"/>
          <w:szCs w:val="24"/>
        </w:rPr>
      </w:pPr>
      <w:r w:rsidRPr="003C5D24">
        <w:rPr>
          <w:rFonts w:cs="Arial"/>
          <w:sz w:val="24"/>
          <w:szCs w:val="24"/>
        </w:rPr>
        <w:t>Entre o Pós-Abolição e a História Digital:</w:t>
      </w:r>
    </w:p>
    <w:p w:rsidR="004C6E38" w:rsidRDefault="004C6E38" w:rsidP="004C6E38">
      <w:pPr>
        <w:pStyle w:val="Subttulo"/>
        <w:rPr>
          <w:rFonts w:cs="Arial"/>
          <w:sz w:val="24"/>
          <w:szCs w:val="24"/>
        </w:rPr>
      </w:pPr>
      <w:r w:rsidRPr="003C5D24">
        <w:rPr>
          <w:rFonts w:cs="Arial"/>
          <w:sz w:val="24"/>
          <w:szCs w:val="24"/>
        </w:rPr>
        <w:t>usos e sentidos do termo pós-abolição nos Simpósios Nacionais de História da ANPUH (2013 - 2019)</w:t>
      </w:r>
    </w:p>
    <w:p w:rsidR="004C6E38" w:rsidRPr="004C6E38" w:rsidRDefault="004C6E38" w:rsidP="004C6E38">
      <w:pPr>
        <w:pStyle w:val="Corpodetexto"/>
      </w:pPr>
    </w:p>
    <w:p w:rsidR="004C6E38" w:rsidRPr="003C5D24" w:rsidRDefault="004C6E38" w:rsidP="004C6E38">
      <w:pPr>
        <w:pStyle w:val="Author"/>
        <w:rPr>
          <w:rFonts w:cs="Arial"/>
          <w:b/>
        </w:rPr>
      </w:pPr>
      <w:r w:rsidRPr="003C5D24">
        <w:rPr>
          <w:rFonts w:cs="Arial"/>
          <w:b/>
        </w:rPr>
        <w:t>PRISCILA VALVERDE SILVEIRA</w:t>
      </w:r>
    </w:p>
    <w:p w:rsidR="004C6E38" w:rsidRPr="003C5D24" w:rsidRDefault="004C6E38" w:rsidP="004C6E38">
      <w:pPr>
        <w:pStyle w:val="Corpodetexto"/>
        <w:spacing w:line="240" w:lineRule="auto"/>
        <w:ind w:right="-279" w:firstLine="0"/>
        <w:rPr>
          <w:rFonts w:ascii="Arial" w:hAnsi="Arial" w:cs="Arial"/>
        </w:rPr>
      </w:pPr>
    </w:p>
    <w:p w:rsidR="004C6E38" w:rsidRPr="003C5D24" w:rsidRDefault="004C6E38" w:rsidP="004C6E38">
      <w:pPr>
        <w:pStyle w:val="Corpodetexto"/>
        <w:spacing w:line="240" w:lineRule="auto"/>
        <w:ind w:right="-279" w:firstLine="0"/>
        <w:rPr>
          <w:rFonts w:ascii="Arial" w:hAnsi="Arial" w:cs="Arial"/>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Default="004C6E38" w:rsidP="00351743">
      <w:pPr>
        <w:pStyle w:val="FirstParagraph"/>
        <w:ind w:firstLine="0"/>
        <w:rPr>
          <w:rFonts w:cs="Arial"/>
          <w:noProof/>
          <w:lang w:val="pt-BR" w:eastAsia="pt-BR"/>
        </w:rPr>
      </w:pPr>
    </w:p>
    <w:p w:rsidR="004C6E38" w:rsidRPr="004C6E38" w:rsidRDefault="004C6E38" w:rsidP="004C6E38">
      <w:pPr>
        <w:pStyle w:val="FirstParagraph"/>
        <w:ind w:firstLine="0"/>
        <w:jc w:val="center"/>
        <w:rPr>
          <w:rFonts w:cs="Arial"/>
          <w:b/>
          <w:noProof/>
          <w:lang w:val="pt-BR" w:eastAsia="pt-BR"/>
        </w:rPr>
      </w:pPr>
      <w:r w:rsidRPr="004C6E38">
        <w:rPr>
          <w:rFonts w:cs="Arial"/>
          <w:b/>
          <w:noProof/>
          <w:lang w:val="pt-BR" w:eastAsia="pt-BR"/>
        </w:rPr>
        <w:t>JUNHO DE 2022</w:t>
      </w:r>
    </w:p>
    <w:p w:rsidR="00351743" w:rsidRPr="003C5D24" w:rsidRDefault="00351743" w:rsidP="00351743">
      <w:pPr>
        <w:pStyle w:val="FirstParagraph"/>
        <w:ind w:firstLine="0"/>
        <w:rPr>
          <w:rFonts w:cs="Arial"/>
        </w:rPr>
      </w:pPr>
      <w:r w:rsidRPr="003C5D24">
        <w:rPr>
          <w:rFonts w:cs="Arial"/>
          <w:noProof/>
          <w:lang w:val="pt-BR" w:eastAsia="pt-BR"/>
        </w:rPr>
        <w:lastRenderedPageBreak/>
        <w:drawing>
          <wp:inline distT="0" distB="0" distL="0" distR="0" wp14:anchorId="5E863122" wp14:editId="5D17CBC7">
            <wp:extent cx="5943600" cy="128125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s/unilab.png"/>
                    <pic:cNvPicPr>
                      <a:picLocks noChangeAspect="1" noChangeArrowheads="1"/>
                    </pic:cNvPicPr>
                  </pic:nvPicPr>
                  <pic:blipFill>
                    <a:blip r:embed="rId8"/>
                    <a:stretch>
                      <a:fillRect/>
                    </a:stretch>
                  </pic:blipFill>
                  <pic:spPr bwMode="auto">
                    <a:xfrm>
                      <a:off x="0" y="0"/>
                      <a:ext cx="5943600" cy="1281255"/>
                    </a:xfrm>
                    <a:prstGeom prst="rect">
                      <a:avLst/>
                    </a:prstGeom>
                    <a:noFill/>
                    <a:ln w="9525">
                      <a:noFill/>
                      <a:headEnd/>
                      <a:tailEnd/>
                    </a:ln>
                  </pic:spPr>
                </pic:pic>
              </a:graphicData>
            </a:graphic>
          </wp:inline>
        </w:drawing>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INSTITUTO DE HUMANIDADES E LETRAS DO CAMPUS DOS MALÊS</w:t>
      </w:r>
    </w:p>
    <w:p w:rsidR="00575020" w:rsidRPr="003C5D24" w:rsidRDefault="00575020" w:rsidP="00575020">
      <w:pPr>
        <w:pStyle w:val="Corpodetexto"/>
        <w:spacing w:line="240" w:lineRule="auto"/>
        <w:ind w:left="284" w:right="-279"/>
        <w:jc w:val="center"/>
        <w:rPr>
          <w:rFonts w:ascii="Arial" w:hAnsi="Arial" w:cs="Arial"/>
        </w:rPr>
      </w:pPr>
      <w:r w:rsidRPr="003C5D24">
        <w:rPr>
          <w:rFonts w:ascii="Arial" w:hAnsi="Arial" w:cs="Arial"/>
        </w:rPr>
        <w:t>CURSO DE LICENCIATURA EM HISTÓRIA</w:t>
      </w:r>
    </w:p>
    <w:p w:rsidR="00575020" w:rsidRPr="003C5D24" w:rsidRDefault="00575020" w:rsidP="00575020">
      <w:pPr>
        <w:pStyle w:val="Corpodetexto"/>
        <w:ind w:left="284" w:right="-279" w:firstLine="0"/>
        <w:jc w:val="center"/>
        <w:rPr>
          <w:rFonts w:ascii="Arial" w:hAnsi="Arial" w:cs="Arial"/>
        </w:rPr>
      </w:pPr>
    </w:p>
    <w:p w:rsidR="00575020" w:rsidRPr="003C5D24" w:rsidRDefault="00575020" w:rsidP="00575020">
      <w:pPr>
        <w:pStyle w:val="Ttulo"/>
        <w:rPr>
          <w:rFonts w:cs="Arial"/>
          <w:sz w:val="24"/>
          <w:szCs w:val="24"/>
        </w:rPr>
      </w:pPr>
      <w:r w:rsidRPr="003C5D24">
        <w:rPr>
          <w:rFonts w:cs="Arial"/>
          <w:sz w:val="24"/>
          <w:szCs w:val="24"/>
        </w:rPr>
        <w:t>Entre o Pós-Abolição e a História Digital:</w:t>
      </w:r>
    </w:p>
    <w:p w:rsidR="00575020" w:rsidRDefault="00575020" w:rsidP="00575020">
      <w:pPr>
        <w:pStyle w:val="Subttulo"/>
        <w:rPr>
          <w:rFonts w:cs="Arial"/>
          <w:sz w:val="24"/>
          <w:szCs w:val="24"/>
        </w:rPr>
      </w:pPr>
      <w:r w:rsidRPr="003C5D24">
        <w:rPr>
          <w:rFonts w:cs="Arial"/>
          <w:sz w:val="24"/>
          <w:szCs w:val="24"/>
        </w:rPr>
        <w:t>usos e sentidos do termo pós-abolição nos Simpósios Nacionais de História da ANPUH (2013 - 2019)</w:t>
      </w:r>
    </w:p>
    <w:p w:rsidR="004C6E38" w:rsidRPr="004C6E38" w:rsidRDefault="004C6E38" w:rsidP="004C6E38">
      <w:pPr>
        <w:pStyle w:val="Corpodetexto"/>
      </w:pPr>
    </w:p>
    <w:p w:rsidR="00575020" w:rsidRPr="003C5D24" w:rsidRDefault="00575020" w:rsidP="00575020">
      <w:pPr>
        <w:pStyle w:val="Author"/>
        <w:rPr>
          <w:rFonts w:cs="Arial"/>
          <w:b/>
        </w:rPr>
      </w:pPr>
      <w:r w:rsidRPr="003C5D24">
        <w:rPr>
          <w:rFonts w:cs="Arial"/>
          <w:b/>
        </w:rPr>
        <w:t>PRISCILA VALVERDE SILVEIRA</w:t>
      </w:r>
    </w:p>
    <w:p w:rsidR="00575020" w:rsidRPr="003C5D24" w:rsidRDefault="00575020" w:rsidP="00575020">
      <w:pPr>
        <w:pStyle w:val="Corpodetexto"/>
        <w:spacing w:line="240" w:lineRule="auto"/>
        <w:ind w:right="-279" w:firstLine="0"/>
        <w:rPr>
          <w:rFonts w:ascii="Arial" w:hAnsi="Arial" w:cs="Arial"/>
        </w:rPr>
      </w:pPr>
    </w:p>
    <w:p w:rsidR="00575020" w:rsidRPr="003C5D24" w:rsidRDefault="00575020" w:rsidP="00575020">
      <w:pPr>
        <w:pStyle w:val="Corpodetexto"/>
        <w:spacing w:line="240" w:lineRule="auto"/>
        <w:ind w:right="-279" w:firstLine="0"/>
        <w:rPr>
          <w:rFonts w:ascii="Arial" w:hAnsi="Arial" w:cs="Arial"/>
        </w:rPr>
      </w:pPr>
    </w:p>
    <w:p w:rsidR="00351743" w:rsidRPr="003C5D24" w:rsidRDefault="00351743" w:rsidP="00575020">
      <w:pPr>
        <w:pStyle w:val="Textoembloco"/>
        <w:ind w:right="49"/>
        <w:rPr>
          <w:rFonts w:cs="Arial"/>
        </w:rPr>
      </w:pPr>
      <w:r w:rsidRPr="003C5D24">
        <w:rPr>
          <w:rFonts w:cs="Arial"/>
        </w:rPr>
        <w:t>Trabalho de Conclusão de Curso apresentado como requisito parcial para aprovação no curso de Licenciatura em História da Universidade da Integração Internacional da Lusofonia Afro-Brasileira.</w:t>
      </w:r>
    </w:p>
    <w:p w:rsidR="00575020" w:rsidRPr="003C5D24" w:rsidRDefault="00575020" w:rsidP="00575020">
      <w:pPr>
        <w:pStyle w:val="Corpodetexto"/>
        <w:rPr>
          <w:rFonts w:ascii="Arial" w:hAnsi="Arial" w:cs="Arial"/>
        </w:rPr>
      </w:pPr>
    </w:p>
    <w:p w:rsidR="00351743" w:rsidRPr="003C5D24" w:rsidRDefault="00351743" w:rsidP="00575020">
      <w:pPr>
        <w:pStyle w:val="FirstParagraph"/>
        <w:ind w:firstLine="0"/>
        <w:rPr>
          <w:rFonts w:cs="Arial"/>
        </w:rPr>
      </w:pPr>
      <w:r w:rsidRPr="003C5D24">
        <w:rPr>
          <w:rFonts w:cs="Arial"/>
          <w:b/>
          <w:bCs/>
        </w:rPr>
        <w:t>Orientador</w:t>
      </w:r>
      <w:r w:rsidRPr="003C5D24">
        <w:rPr>
          <w:rFonts w:cs="Arial"/>
        </w:rPr>
        <w:t>: Prof. Dr. Eric Brasil Nepomuceno</w:t>
      </w:r>
    </w:p>
    <w:p w:rsidR="00575020" w:rsidRPr="003C5D24" w:rsidRDefault="00351743" w:rsidP="00575020">
      <w:pPr>
        <w:pStyle w:val="Ttulo2"/>
        <w:spacing w:line="360" w:lineRule="auto"/>
        <w:rPr>
          <w:rFonts w:cs="Arial"/>
          <w:sz w:val="24"/>
          <w:szCs w:val="24"/>
        </w:rPr>
      </w:pPr>
      <w:bookmarkStart w:id="0" w:name="_Toc106707988"/>
      <w:bookmarkStart w:id="1" w:name="_Toc106714272"/>
      <w:bookmarkStart w:id="2" w:name="_Toc106714534"/>
      <w:bookmarkStart w:id="3" w:name="banca-examinadora"/>
      <w:r w:rsidRPr="003C5D24">
        <w:rPr>
          <w:rFonts w:cs="Arial"/>
          <w:sz w:val="24"/>
          <w:szCs w:val="24"/>
        </w:rPr>
        <w:t>Banca examinadora</w:t>
      </w:r>
      <w:bookmarkEnd w:id="0"/>
      <w:r w:rsidR="00575020" w:rsidRPr="003C5D24">
        <w:rPr>
          <w:rFonts w:cs="Arial"/>
          <w:sz w:val="24"/>
          <w:szCs w:val="24"/>
        </w:rPr>
        <w:t>:</w:t>
      </w:r>
      <w:bookmarkEnd w:id="1"/>
      <w:bookmarkEnd w:id="2"/>
    </w:p>
    <w:p w:rsidR="00351743" w:rsidRPr="003C5D24" w:rsidRDefault="00351743" w:rsidP="00575020">
      <w:pPr>
        <w:pStyle w:val="Compact"/>
        <w:numPr>
          <w:ilvl w:val="0"/>
          <w:numId w:val="2"/>
        </w:numPr>
        <w:rPr>
          <w:rFonts w:ascii="Arial" w:hAnsi="Arial" w:cs="Arial"/>
        </w:rPr>
      </w:pPr>
      <w:r w:rsidRPr="003C5D24">
        <w:rPr>
          <w:rFonts w:ascii="Arial" w:hAnsi="Arial" w:cs="Arial"/>
        </w:rPr>
        <w:t>Prof. Dr. Eric Brasil (orientador)</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Maria Cláudia Cardoso Ferreira</w:t>
      </w:r>
    </w:p>
    <w:p w:rsidR="00351743" w:rsidRPr="003C5D24" w:rsidRDefault="00351743" w:rsidP="00575020">
      <w:pPr>
        <w:pStyle w:val="Compact"/>
        <w:numPr>
          <w:ilvl w:val="0"/>
          <w:numId w:val="2"/>
        </w:numPr>
        <w:rPr>
          <w:rFonts w:ascii="Arial" w:hAnsi="Arial" w:cs="Arial"/>
        </w:rPr>
      </w:pPr>
      <w:r w:rsidRPr="003C5D24">
        <w:rPr>
          <w:rFonts w:ascii="Arial" w:hAnsi="Arial" w:cs="Arial"/>
        </w:rPr>
        <w:t>Prof. Dra. Anita Lucchesi</w:t>
      </w:r>
      <w:bookmarkEnd w:id="3"/>
    </w:p>
    <w:p w:rsidR="00575020" w:rsidRPr="003C5D24" w:rsidRDefault="00575020" w:rsidP="004C6E38">
      <w:pPr>
        <w:pStyle w:val="Compact"/>
        <w:ind w:firstLine="0"/>
        <w:rPr>
          <w:rFonts w:ascii="Arial" w:hAnsi="Arial" w:cs="Arial"/>
        </w:rPr>
      </w:pPr>
    </w:p>
    <w:p w:rsidR="00575020" w:rsidRPr="003C5D24" w:rsidRDefault="00575020" w:rsidP="00575020">
      <w:pPr>
        <w:pStyle w:val="Data"/>
        <w:rPr>
          <w:rFonts w:cs="Arial"/>
        </w:rPr>
      </w:pPr>
      <w:r w:rsidRPr="003C5D24">
        <w:rPr>
          <w:rFonts w:cs="Arial"/>
        </w:rPr>
        <w:t>JUNHO DE 2022</w:t>
      </w:r>
    </w:p>
    <w:p w:rsidR="00575020" w:rsidRPr="003C5D24" w:rsidRDefault="00575020" w:rsidP="00351743">
      <w:pPr>
        <w:pStyle w:val="Compact"/>
        <w:ind w:left="720" w:firstLine="0"/>
        <w:rPr>
          <w:rFonts w:ascii="Arial" w:hAnsi="Arial" w:cs="Arial"/>
        </w:rPr>
      </w:pPr>
    </w:p>
    <w:p w:rsidR="001E0F9A" w:rsidRDefault="001E0F9A" w:rsidP="001E0F9A">
      <w:pPr>
        <w:pStyle w:val="Ttulo1"/>
        <w:rPr>
          <w:rFonts w:cs="Arial"/>
          <w:sz w:val="24"/>
          <w:szCs w:val="24"/>
        </w:rPr>
      </w:pPr>
      <w:bookmarkStart w:id="4" w:name="_Toc106707989"/>
      <w:bookmarkStart w:id="5" w:name="_Toc106714535"/>
      <w:r w:rsidRPr="003C5D24">
        <w:rPr>
          <w:rFonts w:cs="Arial"/>
          <w:sz w:val="24"/>
          <w:szCs w:val="24"/>
        </w:rPr>
        <w:lastRenderedPageBreak/>
        <w:t>Agradecimentos</w:t>
      </w:r>
      <w:bookmarkEnd w:id="4"/>
      <w:bookmarkEnd w:id="5"/>
    </w:p>
    <w:p w:rsidR="001E0F9A" w:rsidRPr="003C5D24" w:rsidRDefault="001E0F9A" w:rsidP="001E0F9A">
      <w:pPr>
        <w:pStyle w:val="Corpodetexto"/>
      </w:pPr>
    </w:p>
    <w:p w:rsidR="001E0F9A" w:rsidRPr="003C5D24" w:rsidRDefault="001E0F9A" w:rsidP="001E0F9A">
      <w:pPr>
        <w:pStyle w:val="FirstParagraph"/>
        <w:ind w:firstLine="1134"/>
        <w:rPr>
          <w:rFonts w:cs="Arial"/>
        </w:rPr>
      </w:pPr>
      <w:r w:rsidRPr="003C5D24">
        <w:rPr>
          <w:rFonts w:cs="Arial"/>
        </w:rPr>
        <w:t>Agradeço ao Tempo, que se encarrega de colocar tudo em seu devido lugar: pessoas, caminhos e sentimentos. Agradeço a minha mãe, Eliete Valverde, meu amor, que me ensinou a resistir e por quem me reinvento todos os dias.</w:t>
      </w:r>
    </w:p>
    <w:p w:rsidR="001E0F9A" w:rsidRPr="003C5D24" w:rsidRDefault="001E0F9A" w:rsidP="001E0F9A">
      <w:pPr>
        <w:pStyle w:val="Corpodetexto"/>
        <w:ind w:firstLine="1134"/>
        <w:rPr>
          <w:rFonts w:ascii="Arial" w:hAnsi="Arial" w:cs="Arial"/>
        </w:rPr>
      </w:pPr>
      <w:r w:rsidRPr="003C5D24">
        <w:rPr>
          <w:rFonts w:ascii="Arial" w:hAnsi="Arial" w:cs="Arial"/>
        </w:rPr>
        <w:t>Agradeço a Eric Brasil, meu orientador - a quem posso chamar de amigo -, por todo incentivo e por ter me ensinado o significado do pronome “nós” dentro da universidade. Sem ele, esta monografia não teria sentido.</w:t>
      </w:r>
    </w:p>
    <w:p w:rsidR="001E0F9A" w:rsidRPr="003C5D24" w:rsidRDefault="001E0F9A" w:rsidP="001E0F9A">
      <w:pPr>
        <w:pStyle w:val="Corpodetexto"/>
        <w:ind w:firstLine="1134"/>
        <w:rPr>
          <w:rFonts w:ascii="Arial" w:hAnsi="Arial" w:cs="Arial"/>
        </w:rPr>
      </w:pPr>
      <w:r w:rsidRPr="003C5D24">
        <w:rPr>
          <w:rFonts w:ascii="Arial" w:hAnsi="Arial" w:cs="Arial"/>
        </w:rPr>
        <w:t>Agradeço aos professores Leonardo Nascimento e Paulo Fonseca, do Laboratório de Humanidades Digitais da UFBA- LABHD, do qual me sinto feliz em fazer parte, pelo acolhimento e parte da formação técnica. Sem o laboratório não teria sido possível desenvolver a pesquisa da maneira que se encontra.</w:t>
      </w:r>
    </w:p>
    <w:p w:rsidR="001E0F9A" w:rsidRPr="003C5D24" w:rsidRDefault="001E0F9A" w:rsidP="001E0F9A">
      <w:pPr>
        <w:pStyle w:val="Corpodetexto"/>
        <w:ind w:firstLine="1134"/>
        <w:rPr>
          <w:rFonts w:ascii="Arial" w:hAnsi="Arial" w:cs="Arial"/>
        </w:rPr>
      </w:pPr>
      <w:r w:rsidRPr="003C5D24">
        <w:rPr>
          <w:rFonts w:ascii="Arial" w:hAnsi="Arial" w:cs="Arial"/>
        </w:rPr>
        <w:t>Agradeço a Ana Carolina Veloso, minha amiga, pela parceria e por junto com Eric ter me ensinado a trabalhar em equipe.</w:t>
      </w:r>
    </w:p>
    <w:p w:rsidR="001E0F9A" w:rsidRPr="003C5D24" w:rsidRDefault="001E0F9A" w:rsidP="001E0F9A">
      <w:pPr>
        <w:pStyle w:val="Corpodetexto"/>
        <w:ind w:firstLine="1134"/>
        <w:rPr>
          <w:rFonts w:ascii="Arial" w:hAnsi="Arial" w:cs="Arial"/>
        </w:rPr>
      </w:pPr>
      <w:r w:rsidRPr="003C5D24">
        <w:rPr>
          <w:rFonts w:ascii="Arial" w:hAnsi="Arial" w:cs="Arial"/>
        </w:rPr>
        <w:t>Agradeço às professoras Maria Cláudia Cardoso Ferreira e Anita Lucchesi pelo aceite em compor a banca e pela leitura e contribuição para esta monografia.</w:t>
      </w:r>
    </w:p>
    <w:p w:rsidR="001E0F9A" w:rsidRPr="003C5D24" w:rsidRDefault="001E0F9A" w:rsidP="001E0F9A">
      <w:pPr>
        <w:pStyle w:val="Corpodetexto"/>
        <w:ind w:firstLine="1134"/>
        <w:rPr>
          <w:rFonts w:ascii="Arial" w:hAnsi="Arial" w:cs="Arial"/>
        </w:rPr>
      </w:pPr>
      <w:r w:rsidRPr="003C5D24">
        <w:rPr>
          <w:rFonts w:ascii="Arial" w:hAnsi="Arial" w:cs="Arial"/>
        </w:rPr>
        <w:t>Agradeço à Unilab, especialmente ao Programa Institucional de Bolsas de Iniciação Científica, que possibilitou o desenvolvimento da pesquisa através de concessão de bolsa para o projeto “Pós-Abolição: sentidos usos e produção acadêmica (2004-2019)”.</w:t>
      </w:r>
    </w:p>
    <w:p w:rsidR="001E0F9A" w:rsidRDefault="001E0F9A" w:rsidP="001E0F9A">
      <w:pPr>
        <w:pStyle w:val="Corpodetexto"/>
        <w:ind w:firstLine="1134"/>
        <w:rPr>
          <w:rFonts w:ascii="Arial" w:hAnsi="Arial" w:cs="Arial"/>
        </w:rPr>
      </w:pPr>
      <w:r w:rsidRPr="003C5D24">
        <w:rPr>
          <w:rFonts w:ascii="Arial" w:hAnsi="Arial" w:cs="Arial"/>
        </w:rPr>
        <w:t>Obrigada por terem construído junto comigo este trabalho!</w:t>
      </w:r>
    </w:p>
    <w:p w:rsidR="00575020" w:rsidRDefault="00575020">
      <w:pPr>
        <w:pStyle w:val="CabealhodoSumrio"/>
        <w:rPr>
          <w:rFonts w:ascii="Arial" w:eastAsiaTheme="minorHAnsi" w:hAnsi="Arial" w:cs="Arial"/>
          <w:color w:val="auto"/>
          <w:sz w:val="24"/>
          <w:szCs w:val="24"/>
        </w:rPr>
      </w:pPr>
    </w:p>
    <w:p w:rsidR="001E0F9A" w:rsidRDefault="001E0F9A" w:rsidP="001E0F9A">
      <w:pPr>
        <w:pStyle w:val="Corpodetexto"/>
        <w:ind w:firstLine="0"/>
      </w:pPr>
    </w:p>
    <w:p w:rsidR="001E0F9A" w:rsidRDefault="001E0F9A" w:rsidP="001E0F9A">
      <w:pPr>
        <w:pStyle w:val="Corpodetexto"/>
      </w:pPr>
    </w:p>
    <w:p w:rsidR="001E0F9A" w:rsidRDefault="001E0F9A" w:rsidP="001E0F9A">
      <w:pPr>
        <w:pStyle w:val="Corpodetexto"/>
      </w:pPr>
    </w:p>
    <w:p w:rsidR="00575020" w:rsidRPr="001E0F9A" w:rsidRDefault="0068463C" w:rsidP="001E0F9A">
      <w:pPr>
        <w:pStyle w:val="CabealhodoSumrio"/>
        <w:jc w:val="center"/>
        <w:rPr>
          <w:rFonts w:ascii="Arial" w:hAnsi="Arial" w:cs="Arial"/>
          <w:b/>
          <w:color w:val="auto"/>
          <w:sz w:val="24"/>
          <w:szCs w:val="24"/>
        </w:rPr>
      </w:pPr>
      <w:r>
        <w:rPr>
          <w:rFonts w:ascii="Arial" w:hAnsi="Arial" w:cs="Arial"/>
          <w:b/>
          <w:color w:val="auto"/>
          <w:sz w:val="24"/>
          <w:szCs w:val="24"/>
        </w:rPr>
        <w:lastRenderedPageBreak/>
        <w:t>SUMÁRIO</w:t>
      </w:r>
    </w:p>
    <w:p w:rsidR="00575020" w:rsidRDefault="00575020">
      <w:pPr>
        <w:pStyle w:val="CabealhodoSumrio"/>
        <w:rPr>
          <w:rFonts w:ascii="Arial" w:eastAsiaTheme="minorHAnsi" w:hAnsi="Arial" w:cs="Arial"/>
          <w:color w:val="auto"/>
          <w:sz w:val="24"/>
          <w:szCs w:val="24"/>
        </w:rPr>
      </w:pPr>
    </w:p>
    <w:p w:rsidR="0068463C" w:rsidRDefault="007A449B" w:rsidP="0068463C">
      <w:pPr>
        <w:pStyle w:val="Corpodetexto"/>
        <w:ind w:firstLine="0"/>
      </w:pPr>
      <w:r>
        <w:tab/>
      </w:r>
      <w:r>
        <w:tab/>
      </w:r>
      <w:r>
        <w:tab/>
      </w:r>
      <w:r>
        <w:tab/>
      </w:r>
      <w:r>
        <w:tab/>
      </w:r>
      <w:r>
        <w:tab/>
      </w:r>
      <w:r>
        <w:tab/>
      </w:r>
      <w:r>
        <w:tab/>
      </w:r>
      <w:r>
        <w:tab/>
      </w:r>
      <w:bookmarkStart w:id="6" w:name="resumo"/>
    </w:p>
    <w:sdt>
      <w:sdtPr>
        <w:rPr>
          <w:lang w:val="pt-BR"/>
        </w:rPr>
        <w:id w:val="-851947463"/>
        <w:docPartObj>
          <w:docPartGallery w:val="Table of Contents"/>
          <w:docPartUnique/>
        </w:docPartObj>
      </w:sdtPr>
      <w:sdtEndPr>
        <w:rPr>
          <w:lang w:val="pt"/>
        </w:rPr>
      </w:sdtEndPr>
      <w:sdtContent>
        <w:p w:rsidR="0068463C" w:rsidRPr="0068463C" w:rsidRDefault="0068463C" w:rsidP="00D813B8">
          <w:pPr>
            <w:pStyle w:val="Corpodetexto"/>
            <w:spacing w:line="276" w:lineRule="auto"/>
            <w:ind w:firstLine="0"/>
            <w:rPr>
              <w:rFonts w:ascii="Arial" w:hAnsi="Arial" w:cs="Arial"/>
            </w:rPr>
          </w:pPr>
          <w:r w:rsidRPr="0068463C">
            <w:rPr>
              <w:rFonts w:ascii="Arial" w:hAnsi="Arial" w:cs="Arial"/>
              <w:bCs/>
            </w:rPr>
            <w:t>RESUMO</w:t>
          </w:r>
          <w:r w:rsidRPr="0068463C">
            <w:rPr>
              <w:rFonts w:ascii="Arial" w:hAnsi="Arial" w:cs="Arial"/>
            </w:rPr>
            <w:ptab w:relativeTo="margin" w:alignment="right" w:leader="dot"/>
          </w:r>
          <w:r w:rsidRPr="0068463C">
            <w:rPr>
              <w:rFonts w:ascii="Arial" w:hAnsi="Arial" w:cs="Arial"/>
              <w:bCs/>
              <w:lang w:val="pt-BR"/>
            </w:rPr>
            <w:t>5</w:t>
          </w:r>
        </w:p>
        <w:p w:rsidR="0068463C" w:rsidRPr="0068463C" w:rsidRDefault="0068463C" w:rsidP="00D813B8">
          <w:pPr>
            <w:pStyle w:val="Sumrio1"/>
            <w:spacing w:line="276" w:lineRule="auto"/>
            <w:rPr>
              <w:rFonts w:ascii="Arial" w:hAnsi="Arial" w:cs="Arial"/>
            </w:rPr>
          </w:pPr>
          <w:r w:rsidRPr="0068463C">
            <w:rPr>
              <w:rFonts w:ascii="Arial" w:hAnsi="Arial" w:cs="Arial"/>
              <w:bCs/>
            </w:rPr>
            <w:t>INTRODUÇÃO</w:t>
          </w:r>
          <w:r w:rsidRPr="0068463C">
            <w:rPr>
              <w:rFonts w:ascii="Arial" w:hAnsi="Arial" w:cs="Arial"/>
            </w:rPr>
            <w:ptab w:relativeTo="margin" w:alignment="right" w:leader="dot"/>
          </w:r>
          <w:r w:rsidRPr="0068463C">
            <w:rPr>
              <w:rFonts w:ascii="Arial" w:hAnsi="Arial" w:cs="Arial"/>
              <w:bCs/>
              <w:lang w:val="pt-BR"/>
            </w:rPr>
            <w:t>6</w:t>
          </w:r>
        </w:p>
        <w:p w:rsidR="0068463C" w:rsidRPr="0068463C" w:rsidRDefault="0068463C" w:rsidP="00D813B8">
          <w:pPr>
            <w:pStyle w:val="Sumrio1"/>
            <w:spacing w:line="276" w:lineRule="auto"/>
            <w:rPr>
              <w:rFonts w:ascii="Arial" w:hAnsi="Arial" w:cs="Arial"/>
            </w:rPr>
          </w:pPr>
          <w:r w:rsidRPr="0068463C">
            <w:rPr>
              <w:rFonts w:ascii="Arial" w:hAnsi="Arial" w:cs="Arial"/>
            </w:rPr>
            <w:t>CAPÍTULO 1- O que é o Pós-abolição? Situando o debate historiográfico</w:t>
          </w:r>
          <w:r w:rsidRPr="0068463C">
            <w:rPr>
              <w:rFonts w:ascii="Arial" w:hAnsi="Arial" w:cs="Arial"/>
            </w:rPr>
            <w:ptab w:relativeTo="margin" w:alignment="right" w:leader="dot"/>
          </w:r>
          <w:r w:rsidRPr="0068463C">
            <w:rPr>
              <w:rFonts w:ascii="Arial" w:hAnsi="Arial" w:cs="Arial"/>
              <w:bCs/>
              <w:lang w:val="pt-BR"/>
            </w:rPr>
            <w:t>10</w:t>
          </w:r>
        </w:p>
        <w:p w:rsidR="0068463C" w:rsidRPr="0068463C" w:rsidRDefault="0068463C" w:rsidP="00D813B8">
          <w:pPr>
            <w:pStyle w:val="Sumrio1"/>
            <w:spacing w:line="276" w:lineRule="auto"/>
            <w:rPr>
              <w:rFonts w:ascii="Arial" w:hAnsi="Arial" w:cs="Arial"/>
            </w:rPr>
          </w:pPr>
          <w:r w:rsidRPr="0068463C">
            <w:rPr>
              <w:rFonts w:ascii="Arial" w:hAnsi="Arial" w:cs="Arial"/>
            </w:rPr>
            <w:t>CAPÍTULO 2 - Entre o pós-abolição e a História Digital</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 xml:space="preserve">PARTE I - Reflexões teórico-metodológicas sobre as fontes </w:t>
          </w:r>
          <w:r w:rsidRPr="0068463C">
            <w:rPr>
              <w:rFonts w:ascii="Arial" w:hAnsi="Arial" w:cs="Arial"/>
            </w:rPr>
            <w:ptab w:relativeTo="margin" w:alignment="right" w:leader="dot"/>
          </w:r>
          <w:r w:rsidRPr="0068463C">
            <w:rPr>
              <w:rFonts w:ascii="Arial" w:hAnsi="Arial" w:cs="Arial"/>
              <w:lang w:val="pt-BR"/>
            </w:rPr>
            <w:t>14</w:t>
          </w:r>
        </w:p>
        <w:p w:rsidR="00D813B8" w:rsidRPr="00D813B8" w:rsidRDefault="00D813B8" w:rsidP="00D813B8">
          <w:pPr>
            <w:pStyle w:val="Sumrio3"/>
            <w:spacing w:line="276" w:lineRule="auto"/>
            <w:ind w:left="0"/>
            <w:rPr>
              <w:rFonts w:ascii="Arial" w:hAnsi="Arial" w:cs="Arial"/>
              <w:sz w:val="24"/>
              <w:szCs w:val="24"/>
            </w:rPr>
          </w:pPr>
          <w:r>
            <w:rPr>
              <w:rFonts w:ascii="Arial" w:hAnsi="Arial" w:cs="Arial"/>
              <w:sz w:val="24"/>
              <w:szCs w:val="24"/>
            </w:rPr>
            <w:t xml:space="preserve">   </w:t>
          </w:r>
          <w:r w:rsidR="0068463C" w:rsidRPr="0068463C">
            <w:rPr>
              <w:rFonts w:ascii="Arial" w:hAnsi="Arial" w:cs="Arial"/>
              <w:sz w:val="24"/>
              <w:szCs w:val="24"/>
            </w:rPr>
            <w:t xml:space="preserve">PARTE II - Desenvolvimento da pesquisa </w:t>
          </w:r>
          <w:r w:rsidR="0068463C" w:rsidRPr="0068463C">
            <w:rPr>
              <w:rFonts w:ascii="Arial" w:hAnsi="Arial" w:cs="Arial"/>
              <w:sz w:val="24"/>
              <w:szCs w:val="24"/>
            </w:rPr>
            <w:ptab w:relativeTo="margin" w:alignment="right" w:leader="dot"/>
          </w:r>
          <w:r w:rsidR="0068463C" w:rsidRPr="0068463C">
            <w:rPr>
              <w:rFonts w:ascii="Arial" w:hAnsi="Arial" w:cs="Arial"/>
              <w:sz w:val="24"/>
              <w:szCs w:val="24"/>
            </w:rPr>
            <w:t>19</w:t>
          </w:r>
        </w:p>
        <w:p w:rsidR="0068463C" w:rsidRPr="0068463C" w:rsidRDefault="0068463C" w:rsidP="00D813B8">
          <w:pPr>
            <w:pStyle w:val="Sumrio1"/>
            <w:spacing w:line="276" w:lineRule="auto"/>
            <w:rPr>
              <w:rFonts w:ascii="Arial" w:hAnsi="Arial" w:cs="Arial"/>
            </w:rPr>
          </w:pPr>
          <w:r w:rsidRPr="0068463C">
            <w:rPr>
              <w:rFonts w:ascii="Arial" w:hAnsi="Arial" w:cs="Arial"/>
            </w:rPr>
            <w:t>CAPÍTULO 3 - Quais caminhos o pós-abolição tem percorrido? Uma breve apresentação dos dados.</w:t>
          </w:r>
          <w:r w:rsidRPr="0068463C">
            <w:rPr>
              <w:rFonts w:ascii="Arial" w:hAnsi="Arial" w:cs="Arial"/>
            </w:rPr>
            <w:ptab w:relativeTo="margin" w:alignment="right" w:leader="dot"/>
          </w:r>
          <w:r w:rsidRPr="0068463C">
            <w:rPr>
              <w:rFonts w:ascii="Arial" w:hAnsi="Arial" w:cs="Arial"/>
              <w:bCs/>
              <w:lang w:val="pt-BR"/>
            </w:rPr>
            <w:t>30</w:t>
          </w:r>
        </w:p>
        <w:p w:rsidR="0068463C" w:rsidRPr="0068463C" w:rsidRDefault="0068463C" w:rsidP="00D813B8">
          <w:pPr>
            <w:pStyle w:val="Sumrio2"/>
            <w:spacing w:line="276" w:lineRule="auto"/>
            <w:ind w:left="216"/>
            <w:rPr>
              <w:rFonts w:ascii="Arial" w:hAnsi="Arial" w:cs="Arial"/>
            </w:rPr>
          </w:pPr>
          <w:r w:rsidRPr="0068463C">
            <w:rPr>
              <w:rFonts w:ascii="Arial" w:hAnsi="Arial" w:cs="Arial"/>
            </w:rPr>
            <w:t xml:space="preserve">3.1 Dados quantitativos </w:t>
          </w:r>
          <w:r w:rsidRPr="0068463C">
            <w:rPr>
              <w:rFonts w:ascii="Arial" w:hAnsi="Arial" w:cs="Arial"/>
            </w:rPr>
            <w:ptab w:relativeTo="margin" w:alignment="right" w:leader="dot"/>
          </w:r>
          <w:r w:rsidRPr="0068463C">
            <w:rPr>
              <w:rFonts w:ascii="Arial" w:hAnsi="Arial" w:cs="Arial"/>
              <w:lang w:val="pt-BR"/>
            </w:rPr>
            <w:t>31</w:t>
          </w:r>
        </w:p>
        <w:p w:rsidR="00D813B8" w:rsidRPr="00D813B8" w:rsidRDefault="00D813B8" w:rsidP="00D813B8">
          <w:pPr>
            <w:spacing w:line="276" w:lineRule="auto"/>
            <w:rPr>
              <w:rFonts w:ascii="Arial" w:hAnsi="Arial" w:cs="Arial"/>
            </w:rPr>
          </w:pPr>
          <w:r>
            <w:rPr>
              <w:rFonts w:ascii="Arial" w:hAnsi="Arial" w:cs="Arial"/>
            </w:rPr>
            <w:t xml:space="preserve">   </w:t>
          </w:r>
          <w:r w:rsidR="0068463C" w:rsidRPr="0068463C">
            <w:rPr>
              <w:rFonts w:ascii="Arial" w:hAnsi="Arial" w:cs="Arial"/>
            </w:rPr>
            <w:t xml:space="preserve">3.2 Breve análise de alguns dados </w:t>
          </w:r>
          <w:r w:rsidR="0068463C" w:rsidRPr="0068463C">
            <w:rPr>
              <w:rFonts w:ascii="Arial" w:hAnsi="Arial" w:cs="Arial"/>
            </w:rPr>
            <w:ptab w:relativeTo="margin" w:alignment="right" w:leader="dot"/>
          </w:r>
          <w:r w:rsidR="0068463C" w:rsidRPr="0068463C">
            <w:rPr>
              <w:rFonts w:ascii="Arial" w:hAnsi="Arial" w:cs="Arial"/>
            </w:rPr>
            <w:t>44</w:t>
          </w:r>
        </w:p>
        <w:p w:rsidR="00D813B8" w:rsidRPr="00D813B8" w:rsidRDefault="0068463C" w:rsidP="00D813B8">
          <w:pPr>
            <w:pStyle w:val="Sumrio1"/>
            <w:spacing w:line="276" w:lineRule="auto"/>
            <w:rPr>
              <w:rFonts w:ascii="Arial" w:hAnsi="Arial" w:cs="Arial"/>
              <w:bCs/>
              <w:lang w:val="pt-BR"/>
            </w:rPr>
          </w:pPr>
          <w:r w:rsidRPr="0068463C">
            <w:rPr>
              <w:rFonts w:ascii="Arial" w:hAnsi="Arial" w:cs="Arial"/>
            </w:rPr>
            <w:t>CONSIDERAÇÕES FINAIS</w:t>
          </w:r>
          <w:r w:rsidRPr="0068463C">
            <w:rPr>
              <w:rFonts w:ascii="Arial" w:hAnsi="Arial" w:cs="Arial"/>
            </w:rPr>
            <w:ptab w:relativeTo="margin" w:alignment="right" w:leader="dot"/>
          </w:r>
          <w:r w:rsidRPr="0068463C">
            <w:rPr>
              <w:rFonts w:ascii="Arial" w:hAnsi="Arial" w:cs="Arial"/>
              <w:bCs/>
              <w:lang w:val="pt-BR"/>
            </w:rPr>
            <w:t>48</w:t>
          </w:r>
        </w:p>
        <w:p w:rsidR="0068463C" w:rsidRPr="0068463C" w:rsidRDefault="0068463C" w:rsidP="00D813B8">
          <w:pPr>
            <w:pStyle w:val="Sumrio1"/>
            <w:spacing w:line="276" w:lineRule="auto"/>
            <w:rPr>
              <w:rFonts w:ascii="Arial" w:hAnsi="Arial" w:cs="Arial"/>
            </w:rPr>
          </w:pPr>
          <w:r w:rsidRPr="0068463C">
            <w:rPr>
              <w:rFonts w:ascii="Arial" w:hAnsi="Arial" w:cs="Arial"/>
            </w:rPr>
            <w:t xml:space="preserve">REFERÊNCIAS BIBLIOGRÁFICAS </w:t>
          </w:r>
          <w:r w:rsidRPr="0068463C">
            <w:rPr>
              <w:rFonts w:ascii="Arial" w:hAnsi="Arial" w:cs="Arial"/>
            </w:rPr>
            <w:ptab w:relativeTo="margin" w:alignment="right" w:leader="dot"/>
          </w:r>
          <w:r w:rsidRPr="0068463C">
            <w:rPr>
              <w:rFonts w:ascii="Arial" w:hAnsi="Arial" w:cs="Arial"/>
              <w:bCs/>
              <w:lang w:val="pt-BR"/>
            </w:rPr>
            <w:t>50</w:t>
          </w:r>
        </w:p>
        <w:p w:rsidR="0068463C" w:rsidRPr="0068463C" w:rsidRDefault="00C3130A" w:rsidP="0068463C">
          <w:pPr>
            <w:rPr>
              <w:lang w:val="pt-BR" w:eastAsia="pt-BR"/>
            </w:rPr>
          </w:pPr>
        </w:p>
      </w:sdtContent>
    </w:sdt>
    <w:p w:rsidR="003C5D24" w:rsidRDefault="003C5D24" w:rsidP="003C5D24">
      <w:pPr>
        <w:pStyle w:val="Ttulo1"/>
        <w:rPr>
          <w:rFonts w:cs="Arial"/>
          <w:sz w:val="24"/>
          <w:szCs w:val="24"/>
        </w:rPr>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Default="0068463C" w:rsidP="0068463C">
      <w:pPr>
        <w:pStyle w:val="Corpodetexto"/>
      </w:pPr>
    </w:p>
    <w:p w:rsidR="0068463C" w:rsidRPr="0068463C" w:rsidRDefault="0068463C" w:rsidP="0068463C">
      <w:pPr>
        <w:pStyle w:val="Corpodetexto"/>
      </w:pPr>
    </w:p>
    <w:p w:rsidR="007B02F3" w:rsidRPr="003C5D24" w:rsidRDefault="003C5D24" w:rsidP="003C5D24">
      <w:pPr>
        <w:pStyle w:val="FirstParagraph"/>
        <w:ind w:firstLine="0"/>
        <w:rPr>
          <w:rFonts w:cs="Arial"/>
        </w:rPr>
      </w:pPr>
      <w:r w:rsidRPr="003C5D24">
        <w:rPr>
          <w:rFonts w:cs="Arial"/>
          <w:b/>
        </w:rPr>
        <w:t>Resumo</w:t>
      </w:r>
      <w:r>
        <w:rPr>
          <w:rFonts w:cs="Arial"/>
        </w:rPr>
        <w:t xml:space="preserve">: </w:t>
      </w:r>
      <w:r w:rsidR="006E3687" w:rsidRPr="003C5D24">
        <w:rPr>
          <w:rFonts w:cs="Arial"/>
        </w:rPr>
        <w:t>O presente trabalho busca colaborar tanto para o debate recente sobre o pós-abolição no Brasil, através da análise de como o pós-abolição tem sido tratado nos Simpósios Nacionais de História da ANPUH entre os anos de 2013 e 2019 quanto para a História Digital, com a análise das possibilidades de uso de fontes digitais na historiografia. É fruto do projeto de pesquisa: “Pós-abolição: usos, sentidos e produções acadêmicas 2004-2019”, do qual fui bolsista, sob a orientação do professor Eric Brasil. Está dividida em três capítulos: No primeiro, situamos o debate historiográfico recente sobre o pós-abolição no Brasil e como o campo vem se consolidando. No segundo, discutimos sobre fontes e apresentamos a possibilidades de utilização de uma metodologia híbrida, com discussões próprias da Ciência Computacional tanto quanto da História, o que converge com o campo da História Digital. No terceiro capítulo, apresentamos os dados quantitativos e fazemos uma breve análise qualitativa. Com isso, concluímos que o pós-abolição é um campo vasto, mas que ainda carece de um debate teórico-metodológico mais aprofundado.</w:t>
      </w:r>
    </w:p>
    <w:p w:rsidR="003C5D24" w:rsidRDefault="003C5D24" w:rsidP="003C5D24">
      <w:pPr>
        <w:pStyle w:val="Corpodetexto"/>
        <w:ind w:firstLine="0"/>
        <w:rPr>
          <w:rFonts w:ascii="Arial" w:hAnsi="Arial" w:cs="Arial"/>
          <w:b/>
          <w:bCs/>
        </w:rPr>
      </w:pPr>
    </w:p>
    <w:p w:rsidR="00D813B8" w:rsidRDefault="006E3687" w:rsidP="004C6E38">
      <w:pPr>
        <w:pStyle w:val="Corpodetexto"/>
        <w:ind w:firstLine="0"/>
        <w:rPr>
          <w:rFonts w:ascii="Arial" w:hAnsi="Arial" w:cs="Arial"/>
        </w:rPr>
      </w:pPr>
      <w:r w:rsidRPr="003C5D24">
        <w:rPr>
          <w:rFonts w:ascii="Arial" w:hAnsi="Arial" w:cs="Arial"/>
          <w:b/>
          <w:bCs/>
        </w:rPr>
        <w:t>Palavras-chave</w:t>
      </w:r>
      <w:r w:rsidRPr="003C5D24">
        <w:rPr>
          <w:rFonts w:ascii="Arial" w:hAnsi="Arial" w:cs="Arial"/>
        </w:rPr>
        <w:t>: História Digital, Pós-Abolição, Anpuh, Historiografi</w:t>
      </w:r>
      <w:bookmarkStart w:id="7" w:name="introdução"/>
      <w:bookmarkEnd w:id="6"/>
      <w:r w:rsidR="002E7BAC">
        <w:rPr>
          <w:rFonts w:ascii="Arial" w:hAnsi="Arial" w:cs="Arial"/>
        </w:rPr>
        <w:t>a;</w:t>
      </w:r>
    </w:p>
    <w:p w:rsidR="00D813B8" w:rsidRDefault="00D813B8" w:rsidP="00D813B8"/>
    <w:p w:rsidR="00D813B8" w:rsidRDefault="00D813B8" w:rsidP="00D813B8">
      <w:pPr>
        <w:tabs>
          <w:tab w:val="left" w:pos="8010"/>
        </w:tabs>
      </w:pPr>
      <w:r>
        <w:tab/>
      </w:r>
    </w:p>
    <w:p w:rsidR="00D813B8" w:rsidRDefault="00D813B8" w:rsidP="00D813B8">
      <w:pPr>
        <w:tabs>
          <w:tab w:val="left" w:pos="8010"/>
        </w:tabs>
      </w:pPr>
      <w:r>
        <w:tab/>
      </w: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pPr>
    </w:p>
    <w:p w:rsidR="00632D0B" w:rsidRDefault="00632D0B" w:rsidP="00D813B8">
      <w:pPr>
        <w:tabs>
          <w:tab w:val="left" w:pos="8010"/>
        </w:tabs>
        <w:sectPr w:rsidR="00632D0B" w:rsidSect="002022C5">
          <w:footerReference w:type="default" r:id="rId9"/>
          <w:pgSz w:w="12240" w:h="15840" w:code="1"/>
          <w:pgMar w:top="1701" w:right="1134" w:bottom="1134" w:left="1701" w:header="0" w:footer="0" w:gutter="0"/>
          <w:cols w:space="720"/>
          <w:formProt w:val="0"/>
          <w:docGrid w:linePitch="100"/>
        </w:sectPr>
      </w:pPr>
    </w:p>
    <w:p w:rsidR="007B02F3" w:rsidRPr="00C61EB8" w:rsidRDefault="003C5D24" w:rsidP="00C61EB8">
      <w:pPr>
        <w:spacing w:after="0"/>
        <w:rPr>
          <w:rFonts w:ascii="Arial" w:eastAsiaTheme="majorEastAsia" w:hAnsi="Arial" w:cs="Arial"/>
          <w:b/>
          <w:bCs/>
          <w:color w:val="000000"/>
        </w:rPr>
      </w:pPr>
      <w:r w:rsidRPr="00C61EB8">
        <w:rPr>
          <w:rFonts w:cs="Arial"/>
          <w:b/>
        </w:rPr>
        <w:lastRenderedPageBreak/>
        <w:t>INTRODUÇÃO</w:t>
      </w:r>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rsidR="007B02F3" w:rsidRPr="003C5D24" w:rsidRDefault="006E3687" w:rsidP="003C5D24">
      <w:pPr>
        <w:pStyle w:val="Corpodetexto"/>
        <w:ind w:firstLine="1134"/>
        <w:rPr>
          <w:rFonts w:ascii="Arial" w:hAnsi="Arial" w:cs="Arial"/>
        </w:rPr>
      </w:pPr>
      <w:r w:rsidRPr="003C5D24">
        <w:rPr>
          <w:rFonts w:ascii="Arial" w:hAnsi="Arial" w:cs="Arial"/>
        </w:rPr>
        <w:t>Até meados da década de 1980, muitas vertentes da historiografia brasileira buscava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rsidR="007B02F3" w:rsidRPr="003C5D24" w:rsidRDefault="006E3687" w:rsidP="003C5D24">
      <w:pPr>
        <w:pStyle w:val="Corpodetexto"/>
        <w:ind w:firstLine="1134"/>
        <w:rPr>
          <w:rFonts w:ascii="Arial" w:hAnsi="Arial" w:cs="Arial"/>
        </w:rPr>
      </w:pPr>
      <w:r w:rsidRPr="003C5D24">
        <w:rPr>
          <w:rFonts w:ascii="Arial" w:hAnsi="Arial" w:cs="Arial"/>
        </w:rPr>
        <w:t>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O trabalho de João Reis e Eduardo Silva, “Negociação e Conflito”,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 “Os escravos não foram vítimas nem heróis o tempo todo, se situando na sua maioria e em sua maior parte do tempo numa zona de indefinição entre um e outro pólo.” (REIS; SILVA, 1989, p.7). Essa perspectiva colabora para imprimir nos estudo do pós-abolição perspectivas da micro-história e trajetórias individuas e coletivas.</w:t>
      </w:r>
    </w:p>
    <w:p w:rsidR="007B02F3" w:rsidRPr="003C5D24" w:rsidRDefault="006E3687" w:rsidP="003C5D24">
      <w:pPr>
        <w:pStyle w:val="Corpodetexto"/>
        <w:ind w:firstLine="1134"/>
        <w:rPr>
          <w:rFonts w:ascii="Arial" w:hAnsi="Arial" w:cs="Arial"/>
        </w:rPr>
      </w:pPr>
      <w:r w:rsidRPr="003C5D24">
        <w:rPr>
          <w:rFonts w:ascii="Arial" w:hAnsi="Arial" w:cs="Arial"/>
        </w:rPr>
        <w:t>O segundo aspecto que queremos apontar está relacionado a invisibilidade do negro na transição da Monarquia para a República. Nos estudos sobre o pós-abolição tornou-se imprescindível incluir reflexões sobre as questões raciais na análise histórica. No artigo “Trabalhadores Negros e o Paradigma da Ausência: Contribuições à História Social do Trabalho no Brasil”, Álvaro Nascimento aponta como as lacunas deixadas pela ausência de identificação de cor invisibilizou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rsidR="007B02F3" w:rsidRPr="003C5D24" w:rsidRDefault="006E3687" w:rsidP="003C5D24">
      <w:pPr>
        <w:pStyle w:val="Corpodetexto"/>
        <w:ind w:firstLine="1134"/>
        <w:rPr>
          <w:rFonts w:ascii="Arial" w:hAnsi="Arial" w:cs="Arial"/>
        </w:rPr>
      </w:pPr>
      <w:r w:rsidRPr="003C5D24">
        <w:rPr>
          <w:rFonts w:ascii="Arial" w:hAnsi="Arial" w:cs="Arial"/>
        </w:rPr>
        <w:t>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w:t>
      </w:r>
      <w:r w:rsidRPr="003C5D24">
        <w:rPr>
          <w:rFonts w:ascii="Arial" w:hAnsi="Arial" w:cs="Arial"/>
        </w:rPr>
        <w:lastRenderedPageBreak/>
        <w:t>diante dos boatos e incertezas que marcavam o advento da República (ALBUQUERQUE, 2009). A luta pela garantia destes direitos, agora assegurados pelo sistema jurídico nacional, e as lutas por sua expansão marcam a sociedade brasileira após o 13 de Maio. As experiências do pós-abolição variam tanto quanto os sentidos que se dá a Liberdade. Mas, 134 anos depois, o que é o pós-abolição para a historiografia no Brasil?</w:t>
      </w:r>
    </w:p>
    <w:p w:rsidR="007B02F3" w:rsidRPr="003C5D24" w:rsidRDefault="006E3687" w:rsidP="003C5D24">
      <w:pPr>
        <w:pStyle w:val="Corpodetexto"/>
        <w:ind w:firstLine="1134"/>
        <w:rPr>
          <w:rFonts w:ascii="Arial" w:hAnsi="Arial" w:cs="Arial"/>
        </w:rPr>
      </w:pPr>
      <w:r w:rsidRPr="003C5D24">
        <w:rPr>
          <w:rFonts w:ascii="Arial" w:hAnsi="Arial" w:cs="Arial"/>
        </w:rPr>
        <w:t>Buscando identificar como tem sido tratado o campo na atualidade, fruto do projeto de pesquisa PIBIC “Pós-abolição: usos, sentidos e produções acadêmicas 2004-2019”,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rsidR="007B02F3" w:rsidRPr="003C5D24" w:rsidRDefault="006E3687" w:rsidP="003C5D24">
      <w:pPr>
        <w:pStyle w:val="Corpodetexto"/>
        <w:ind w:firstLine="1134"/>
        <w:rPr>
          <w:rFonts w:ascii="Arial" w:hAnsi="Arial" w:cs="Arial"/>
        </w:rPr>
      </w:pPr>
      <w:r w:rsidRPr="003C5D24">
        <w:rPr>
          <w:rFonts w:ascii="Arial" w:hAnsi="Arial" w:cs="Arial"/>
        </w:rPr>
        <w:t>As Humanidades Digitais vêm se consolidando enquanto um campo de pesquisa, indicando ora ser um conjunto de métodos de pesquisa que aborda usos técnicos e teóricos dos meios digitais em paralelo à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rsidR="007B02F3" w:rsidRPr="003C5D24" w:rsidRDefault="006E3687" w:rsidP="003C5D24">
      <w:pPr>
        <w:pStyle w:val="Corpodetexto"/>
        <w:ind w:firstLine="1134"/>
        <w:rPr>
          <w:rFonts w:ascii="Arial" w:hAnsi="Arial" w:cs="Arial"/>
        </w:rPr>
      </w:pPr>
      <w:r w:rsidRPr="003C5D24">
        <w:rPr>
          <w:rFonts w:ascii="Arial" w:hAnsi="Arial" w:cs="Arial"/>
        </w:rPr>
        <w:t>Por se tratar de uma monografia com foco historiográfico, nos apropriamos das discussões da História Digital, que se apresentam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gia digital? EM alguns anos, senão agora, toda História não será digital?</w:t>
      </w:r>
    </w:p>
    <w:p w:rsidR="007B02F3" w:rsidRPr="003C5D24" w:rsidRDefault="006E3687" w:rsidP="003C5D24">
      <w:pPr>
        <w:pStyle w:val="Corpodetexto"/>
        <w:ind w:firstLine="1134"/>
        <w:rPr>
          <w:rFonts w:ascii="Arial" w:hAnsi="Arial" w:cs="Arial"/>
        </w:rPr>
      </w:pPr>
      <w:r w:rsidRPr="003C5D24">
        <w:rPr>
          <w:rFonts w:ascii="Arial" w:hAnsi="Arial" w:cs="Arial"/>
        </w:rPr>
        <w:lastRenderedPageBreak/>
        <w:t xml:space="preserve">Como apontou Marc Bloch em </w:t>
      </w:r>
      <w:r w:rsidRPr="003C5D24">
        <w:rPr>
          <w:rFonts w:ascii="Arial" w:hAnsi="Arial" w:cs="Arial"/>
          <w:i/>
          <w:iCs/>
        </w:rPr>
        <w:t>Apologia da História ou o Oficio do Historiador</w:t>
      </w:r>
      <w:r w:rsidRPr="003C5D24">
        <w:rPr>
          <w:rFonts w:ascii="Arial" w:hAnsi="Arial" w:cs="Arial"/>
        </w:rPr>
        <w:t>, a história se faz a partir dos vestígios deixados pelo homem (BLOCH, 2002). Hoje encontramos vestígios de uma sociedade cada vez mais informatizada, onde cada um de nós produz rastros digitais cotidianamente, o que leva a uma dataficação da vida social (SOUTHERTON, Clare. Datafication. In: SCHINTLER, Laurie A.; MCNEELY, Connie L. (Orgs.). Encyclopedia of Big Data. Cham: Springer International Publishing, 2020, p. 1–4). Assim, buscamos refletir sobre as possibilidades de levantar novos questionamentos a partir da utilização de ferramentas digitais como parte metodológica da escrita da história, especificamente do Pós-abolição.</w:t>
      </w:r>
    </w:p>
    <w:p w:rsidR="007B02F3" w:rsidRPr="003C5D24" w:rsidRDefault="006E3687" w:rsidP="003C5D24">
      <w:pPr>
        <w:pStyle w:val="Corpodetexto"/>
        <w:ind w:firstLine="1134"/>
        <w:rPr>
          <w:rFonts w:ascii="Arial" w:hAnsi="Arial" w:cs="Arial"/>
        </w:rPr>
      </w:pPr>
      <w:r w:rsidRPr="003C5D24">
        <w:rPr>
          <w:rFonts w:ascii="Arial" w:hAnsi="Arial" w:cs="Arial"/>
        </w:rPr>
        <w:t xml:space="preserve">Para tanto, utilizaremos um </w:t>
      </w:r>
      <w:r w:rsidRPr="003C5D24">
        <w:rPr>
          <w:rFonts w:ascii="Arial" w:hAnsi="Arial" w:cs="Arial"/>
          <w:i/>
          <w:iCs/>
        </w:rPr>
        <w:t>dataset</w:t>
      </w:r>
      <w:r w:rsidRPr="003C5D24">
        <w:rPr>
          <w:rFonts w:ascii="Arial" w:hAnsi="Arial" w:cs="Arial"/>
        </w:rPr>
        <w:t xml:space="preserve"> composto de 185 </w:t>
      </w:r>
      <w:r w:rsidRPr="003C5D24">
        <w:rPr>
          <w:rFonts w:ascii="Arial" w:hAnsi="Arial" w:cs="Arial"/>
          <w:i/>
          <w:iCs/>
        </w:rPr>
        <w:t>papers</w:t>
      </w:r>
      <w:r w:rsidRPr="003C5D24">
        <w:rPr>
          <w:rFonts w:ascii="Arial" w:hAnsi="Arial" w:cs="Arial"/>
        </w:rPr>
        <w:t xml:space="preserve"> em formato PDF, e analisaremos com o software de apoio a pesquisa qualitativa </w:t>
      </w:r>
      <w:r w:rsidRPr="003C5D24">
        <w:rPr>
          <w:rFonts w:ascii="Arial" w:hAnsi="Arial" w:cs="Arial"/>
          <w:i/>
          <w:iCs/>
        </w:rPr>
        <w:t>ATLAS.ti 7</w:t>
      </w:r>
      <w:r w:rsidRPr="003C5D24">
        <w:rPr>
          <w:rFonts w:ascii="Arial" w:hAnsi="Arial" w:cs="Arial"/>
        </w:rPr>
        <w:t xml:space="preserve"> buscando compreender de que maneira o pós-abolição tem sido tratado nos Simpósios Nacioanais de História da ANPUH.</w:t>
      </w:r>
    </w:p>
    <w:p w:rsidR="007B02F3" w:rsidRDefault="006E3687" w:rsidP="003C5D24">
      <w:pPr>
        <w:pStyle w:val="Corpodetexto"/>
        <w:ind w:firstLine="1134"/>
        <w:rPr>
          <w:rFonts w:ascii="Arial" w:hAnsi="Arial" w:cs="Arial"/>
        </w:rPr>
      </w:pPr>
      <w:r w:rsidRPr="003C5D24">
        <w:rPr>
          <w:rFonts w:ascii="Arial" w:hAnsi="Arial" w:cs="Arial"/>
        </w:rPr>
        <w:t>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Chaloub, Petrônio Domingues e Flávio Gomes, Eric Brasil, Fernanda Oliveira, Wlamyra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Helyom Telles, Marc Bloch, Eric Brasil e Leonardo Nascimento, Anita Lucchesi, Mattew Salganik, Helle Jensen e Adam Crymble. No terceiro capítulo, iremos apresentar os dados quantitativos e apontaremos algumas conclusões por acreditarmos ser importante apresentar os dados resultantes mesmo que a partir de uma breve análise qualitativa.</w:t>
      </w:r>
    </w:p>
    <w:p w:rsidR="003C5D24" w:rsidRDefault="003C5D24" w:rsidP="003C5D24">
      <w:pPr>
        <w:pStyle w:val="Corpodetexto"/>
        <w:ind w:firstLine="1134"/>
        <w:rPr>
          <w:rFonts w:ascii="Arial" w:hAnsi="Arial" w:cs="Arial"/>
        </w:rPr>
      </w:pPr>
    </w:p>
    <w:p w:rsidR="00C71354" w:rsidRDefault="00C71354">
      <w:pPr>
        <w:spacing w:after="0"/>
        <w:rPr>
          <w:rFonts w:ascii="Arial" w:hAnsi="Arial" w:cs="Arial"/>
        </w:rPr>
      </w:pPr>
      <w:r>
        <w:rPr>
          <w:rFonts w:ascii="Arial" w:hAnsi="Arial" w:cs="Arial"/>
        </w:rPr>
        <w:br w:type="page"/>
      </w:r>
    </w:p>
    <w:p w:rsidR="003C5D24" w:rsidRDefault="003C5D24" w:rsidP="003C5D24">
      <w:pPr>
        <w:pStyle w:val="Corpodetexto"/>
        <w:ind w:firstLine="1134"/>
        <w:rPr>
          <w:rFonts w:ascii="Arial" w:hAnsi="Arial" w:cs="Arial"/>
        </w:rPr>
      </w:pPr>
    </w:p>
    <w:p w:rsidR="00C71354" w:rsidRDefault="00C71354" w:rsidP="003C5D24">
      <w:pPr>
        <w:pStyle w:val="Corpodetexto"/>
        <w:ind w:firstLine="1134"/>
        <w:rPr>
          <w:rFonts w:ascii="Arial" w:hAnsi="Arial" w:cs="Arial"/>
        </w:rPr>
        <w:sectPr w:rsidR="00C71354" w:rsidSect="00D813B8">
          <w:headerReference w:type="default" r:id="rId10"/>
          <w:footerReference w:type="default" r:id="rId11"/>
          <w:pgSz w:w="12240" w:h="15840" w:code="1"/>
          <w:pgMar w:top="1701" w:right="1134" w:bottom="1134" w:left="1701" w:header="0" w:footer="0" w:gutter="0"/>
          <w:pgNumType w:start="6"/>
          <w:cols w:space="720"/>
          <w:formProt w:val="0"/>
          <w:docGrid w:linePitch="100"/>
        </w:sectPr>
      </w:pPr>
    </w:p>
    <w:p w:rsidR="003C5D24" w:rsidRPr="003C5D24" w:rsidRDefault="003C5D24" w:rsidP="003C5D24">
      <w:pPr>
        <w:pStyle w:val="Corpodetexto"/>
        <w:ind w:firstLine="1134"/>
        <w:rPr>
          <w:rFonts w:ascii="Arial" w:hAnsi="Arial" w:cs="Arial"/>
        </w:rPr>
      </w:pPr>
    </w:p>
    <w:p w:rsidR="007B02F3" w:rsidRDefault="003C5D24">
      <w:pPr>
        <w:pStyle w:val="Ttulo1"/>
        <w:rPr>
          <w:rFonts w:cs="Arial"/>
          <w:sz w:val="24"/>
          <w:szCs w:val="24"/>
        </w:rPr>
      </w:pPr>
      <w:bookmarkStart w:id="8" w:name="_Toc106714536"/>
      <w:bookmarkStart w:id="9" w:name="X4c68ccc3ea8f1cbcb6cf4632010cc42a3cc8575"/>
      <w:bookmarkEnd w:id="7"/>
      <w:r>
        <w:rPr>
          <w:rFonts w:cs="Arial"/>
          <w:sz w:val="24"/>
          <w:szCs w:val="24"/>
        </w:rPr>
        <w:t xml:space="preserve">CAPÍTULO </w:t>
      </w:r>
      <w:r w:rsidR="006E3687" w:rsidRPr="003C5D24">
        <w:rPr>
          <w:rFonts w:cs="Arial"/>
          <w:sz w:val="24"/>
          <w:szCs w:val="24"/>
        </w:rPr>
        <w:t>1</w:t>
      </w:r>
      <w:r>
        <w:rPr>
          <w:rFonts w:cs="Arial"/>
          <w:sz w:val="24"/>
          <w:szCs w:val="24"/>
        </w:rPr>
        <w:t xml:space="preserve"> -</w:t>
      </w:r>
      <w:r w:rsidR="006E3687" w:rsidRPr="003C5D24">
        <w:rPr>
          <w:rFonts w:cs="Arial"/>
          <w:sz w:val="24"/>
          <w:szCs w:val="24"/>
        </w:rPr>
        <w:t xml:space="preserve"> </w:t>
      </w:r>
      <w:r>
        <w:rPr>
          <w:rFonts w:cs="Arial"/>
          <w:sz w:val="24"/>
          <w:szCs w:val="24"/>
        </w:rPr>
        <w:t xml:space="preserve"> </w:t>
      </w:r>
      <w:r w:rsidR="006E3687" w:rsidRPr="003C5D24">
        <w:rPr>
          <w:rFonts w:cs="Arial"/>
          <w:sz w:val="24"/>
          <w:szCs w:val="24"/>
        </w:rPr>
        <w:t>O que é o Pós-abolição? Situando o debate historiográfico.</w:t>
      </w:r>
      <w:bookmarkEnd w:id="8"/>
    </w:p>
    <w:p w:rsidR="003C5D24" w:rsidRPr="003C5D24" w:rsidRDefault="003C5D24" w:rsidP="003C5D24">
      <w:pPr>
        <w:pStyle w:val="Corpodetexto"/>
      </w:pPr>
    </w:p>
    <w:p w:rsidR="007B02F3" w:rsidRPr="003C5D24" w:rsidRDefault="006E3687" w:rsidP="003C5D24">
      <w:pPr>
        <w:pStyle w:val="FirstParagraph"/>
        <w:ind w:firstLine="1134"/>
        <w:rPr>
          <w:rFonts w:cs="Arial"/>
        </w:rPr>
      </w:pPr>
      <w:r w:rsidRPr="003C5D24">
        <w:rPr>
          <w:rFonts w:cs="Arial"/>
        </w:rPr>
        <w:t>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Manifesto de Fundação”, 2014).</w:t>
      </w:r>
      <w:r w:rsidRPr="003C5D24">
        <w:rPr>
          <w:rFonts w:cs="Arial"/>
        </w:rPr>
        <w:footnoteReference w:id="1"/>
      </w:r>
    </w:p>
    <w:p w:rsidR="007B02F3" w:rsidRPr="003C5D24" w:rsidRDefault="006E3687" w:rsidP="003C5D24">
      <w:pPr>
        <w:pStyle w:val="Corpodetexto"/>
        <w:ind w:firstLine="1134"/>
        <w:rPr>
          <w:rFonts w:ascii="Arial" w:hAnsi="Arial" w:cs="Arial"/>
        </w:rPr>
      </w:pPr>
      <w:r w:rsidRPr="003C5D24">
        <w:rPr>
          <w:rFonts w:ascii="Arial" w:hAnsi="Arial" w:cs="Arial"/>
        </w:rPr>
        <w:t>Esse conjunto de elementos apontados no Manifesto de Fundação, partem da concepção de que para estudar o pós-abolição e entender seu processo histórico é necessário “invadir outras veredas da história do Brasil republicano, envolvendo espaços, tempos e agências variadas”(GOMES; DOMINGUES, 2011).</w:t>
      </w:r>
    </w:p>
    <w:p w:rsidR="007B02F3" w:rsidRPr="003C5D24" w:rsidRDefault="006E3687" w:rsidP="006E3687">
      <w:pPr>
        <w:pStyle w:val="Corpodetexto"/>
        <w:ind w:firstLine="1134"/>
        <w:rPr>
          <w:rFonts w:ascii="Arial" w:hAnsi="Arial" w:cs="Arial"/>
        </w:rPr>
      </w:pPr>
      <w:r w:rsidRPr="003C5D24">
        <w:rPr>
          <w:rFonts w:ascii="Arial" w:hAnsi="Arial" w:cs="Arial"/>
        </w:rPr>
        <w:t xml:space="preserve">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w:t>
      </w:r>
      <w:r w:rsidRPr="003C5D24">
        <w:rPr>
          <w:rFonts w:ascii="Arial" w:hAnsi="Arial" w:cs="Arial"/>
        </w:rPr>
        <w:lastRenderedPageBreak/>
        <w:t>durante o regime escravista, dependiam exclusivamente do poder senhorial, e, principalmente, deveria assegurar juridicamente o direito à liberdade e à cidadania.</w:t>
      </w:r>
    </w:p>
    <w:p w:rsidR="007B02F3" w:rsidRPr="003C5D24" w:rsidRDefault="006E3687" w:rsidP="006E3687">
      <w:pPr>
        <w:pStyle w:val="Corpodetexto"/>
        <w:ind w:firstLine="1134"/>
        <w:rPr>
          <w:rFonts w:ascii="Arial" w:hAnsi="Arial" w:cs="Arial"/>
        </w:rPr>
      </w:pPr>
      <w:r w:rsidRPr="003C5D24">
        <w:rPr>
          <w:rFonts w:ascii="Arial" w:hAnsi="Arial" w:cs="Arial"/>
        </w:rPr>
        <w:t>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rsidR="007B02F3" w:rsidRPr="003C5D24" w:rsidRDefault="006E3687" w:rsidP="006E3687">
      <w:pPr>
        <w:pStyle w:val="Corpodetexto"/>
        <w:ind w:firstLine="1134"/>
        <w:rPr>
          <w:rFonts w:ascii="Arial" w:hAnsi="Arial" w:cs="Arial"/>
        </w:rPr>
      </w:pPr>
      <w:r w:rsidRPr="003C5D24">
        <w:rPr>
          <w:rFonts w:ascii="Arial" w:hAnsi="Arial" w:cs="Arial"/>
        </w:rPr>
        <w:t>Na historiografia brasileira, o termo pós-abolição começa a ganhar destaque na década de 1990, mas tem sua consolidação nos anos 2000, principalmente após a publicação em 2004 do artigo “O pós-abolição como problema histórico: balanços e perspectivas” de Ana Lugão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rsidR="007B02F3" w:rsidRPr="003C5D24" w:rsidRDefault="006E3687" w:rsidP="006E3687">
      <w:pPr>
        <w:pStyle w:val="Corpodetexto"/>
        <w:ind w:firstLine="1134"/>
        <w:rPr>
          <w:rFonts w:ascii="Arial" w:hAnsi="Arial" w:cs="Arial"/>
        </w:rPr>
      </w:pPr>
      <w:r w:rsidRPr="003C5D24">
        <w:rPr>
          <w:rFonts w:ascii="Arial" w:hAnsi="Arial" w:cs="Arial"/>
        </w:rPr>
        <w:t xml:space="preserve">As autoras apontam a necessidade de a historiografia encarar esse período como um campo de estudo específico, independente do campo da história da escravidão. Obviamente, o princípio básico para a compreensão do pós-abolição é sua </w:t>
      </w:r>
      <w:r w:rsidRPr="003C5D24">
        <w:rPr>
          <w:rFonts w:ascii="Arial" w:hAnsi="Arial" w:cs="Arial"/>
        </w:rPr>
        <w:lastRenderedPageBreak/>
        <w:t>própria ligação com o fim da escravidão. Entretanto, essa distinção é importante, segundo as autoras, para que possamos analisar as diferentes formas, atualizações, transformações e permanências das relações raciais e sociais no Brasil nos últimos 130 anos após o fim do regime escravista.</w:t>
      </w:r>
    </w:p>
    <w:p w:rsidR="007B02F3" w:rsidRPr="003C5D24" w:rsidRDefault="006E3687" w:rsidP="006E3687">
      <w:pPr>
        <w:pStyle w:val="Corpodetexto"/>
        <w:ind w:firstLine="1134"/>
        <w:rPr>
          <w:rFonts w:ascii="Arial" w:hAnsi="Arial" w:cs="Arial"/>
        </w:rPr>
      </w:pPr>
      <w:r w:rsidRPr="003C5D24">
        <w:rPr>
          <w:rFonts w:ascii="Arial" w:hAnsi="Arial" w:cs="Arial"/>
        </w:rPr>
        <w:t>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rsidR="007B02F3" w:rsidRPr="003C5D24" w:rsidRDefault="006E3687" w:rsidP="006E3687">
      <w:pPr>
        <w:pStyle w:val="Corpodetexto"/>
        <w:ind w:firstLine="1134"/>
        <w:rPr>
          <w:rFonts w:ascii="Arial" w:hAnsi="Arial" w:cs="Arial"/>
        </w:rPr>
      </w:pPr>
      <w:r w:rsidRPr="003C5D24">
        <w:rPr>
          <w:rFonts w:ascii="Arial" w:hAnsi="Arial" w:cs="Arial"/>
        </w:rPr>
        <w:t>Para Petrônio Domingues e Flávio Gomes, o pós-abolição no Brasil:</w:t>
      </w:r>
    </w:p>
    <w:p w:rsidR="007B02F3" w:rsidRPr="003C5D24" w:rsidRDefault="006E3687">
      <w:pPr>
        <w:pStyle w:val="Textoembloco"/>
        <w:rPr>
          <w:rFonts w:cs="Arial"/>
        </w:rPr>
      </w:pPr>
      <w:r w:rsidRPr="003C5D24">
        <w:rPr>
          <w:rFonts w:cs="Arial"/>
        </w:rPr>
        <w:t>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um centúria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rsidR="007B02F3" w:rsidRPr="003C5D24" w:rsidRDefault="006E3687" w:rsidP="006E3687">
      <w:pPr>
        <w:pStyle w:val="FirstParagraph"/>
        <w:ind w:firstLine="1134"/>
        <w:rPr>
          <w:rFonts w:cs="Arial"/>
        </w:rPr>
      </w:pPr>
      <w:r w:rsidRPr="003C5D24">
        <w:rPr>
          <w:rFonts w:cs="Arial"/>
        </w:rPr>
        <w:t>Fernanda Oliveira, em sua tese de doutorado, aponta o campo de estudo do pós-abolição como um diálogo entre os estudos da escravidão e a herança desta para o período subsequente, afirmando que:</w:t>
      </w:r>
    </w:p>
    <w:p w:rsidR="007B02F3" w:rsidRPr="003C5D24" w:rsidRDefault="006E3687">
      <w:pPr>
        <w:pStyle w:val="Textoembloco"/>
        <w:rPr>
          <w:rFonts w:cs="Arial"/>
        </w:rPr>
      </w:pPr>
      <w:r w:rsidRPr="003C5D24">
        <w:rPr>
          <w:rFonts w:cs="Arial"/>
        </w:rPr>
        <w:t>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análises,cujo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rsidR="007B02F3" w:rsidRPr="003C5D24" w:rsidRDefault="006E3687" w:rsidP="006E3687">
      <w:pPr>
        <w:pStyle w:val="FirstParagraph"/>
        <w:ind w:firstLine="1134"/>
        <w:rPr>
          <w:rFonts w:cs="Arial"/>
        </w:rPr>
      </w:pPr>
      <w:r w:rsidRPr="003C5D24">
        <w:rPr>
          <w:rFonts w:cs="Arial"/>
        </w:rPr>
        <w:lastRenderedPageBreak/>
        <w:t>Portanto, o pós-abolição é um termo que possibilita estudar não apenas sujeitos históricos negros, mas sim é uma chave analítica para toda a história do Brasil.</w:t>
      </w:r>
    </w:p>
    <w:p w:rsidR="007B02F3" w:rsidRPr="003C5D24" w:rsidRDefault="006E3687" w:rsidP="006E3687">
      <w:pPr>
        <w:pStyle w:val="Corpodetexto"/>
        <w:ind w:firstLine="1134"/>
        <w:rPr>
          <w:rFonts w:ascii="Arial" w:hAnsi="Arial" w:cs="Arial"/>
        </w:rPr>
      </w:pPr>
      <w:r w:rsidRPr="003C5D24">
        <w:rPr>
          <w:rFonts w:ascii="Arial" w:hAnsi="Arial" w:cs="Arial"/>
        </w:rPr>
        <w:t>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Gtep). Desde então, o pós-abolição vem se consolidando como um campo historiográfico autônomo, que aborda variados caminhos teóricos e metodológicos e fornece um vasto campo para a história nacional e para entender conjunturas sociais.</w:t>
      </w:r>
    </w:p>
    <w:p w:rsidR="007B02F3" w:rsidRPr="003C5D24" w:rsidRDefault="006E3687" w:rsidP="006E3687">
      <w:pPr>
        <w:pStyle w:val="Corpodetexto"/>
        <w:tabs>
          <w:tab w:val="left" w:pos="567"/>
        </w:tabs>
        <w:ind w:firstLine="1134"/>
        <w:rPr>
          <w:rFonts w:ascii="Arial" w:hAnsi="Arial" w:cs="Arial"/>
        </w:rPr>
      </w:pPr>
      <w:r w:rsidRPr="003C5D24">
        <w:rPr>
          <w:rFonts w:ascii="Arial" w:hAnsi="Arial" w:cs="Arial"/>
        </w:rPr>
        <w:t>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Gtep.</w:t>
      </w:r>
    </w:p>
    <w:p w:rsidR="007B02F3" w:rsidRPr="003C5D24" w:rsidRDefault="006E3687" w:rsidP="006E3687">
      <w:pPr>
        <w:pStyle w:val="Corpodetexto"/>
        <w:ind w:firstLine="1134"/>
        <w:rPr>
          <w:rFonts w:ascii="Arial" w:hAnsi="Arial" w:cs="Arial"/>
        </w:rPr>
      </w:pPr>
      <w:r w:rsidRPr="003C5D24">
        <w:rPr>
          <w:rFonts w:ascii="Arial" w:hAnsi="Arial" w:cs="Arial"/>
        </w:rPr>
        <w:t>A ANPUH, inicialmente Associação Nacional dos Professores Universitários de História, foi fundada em 1961 em São Paulo na cidade de Marília em decorrência da realização de um Simpósio que objetivava discutir o currículo de história, os problemas relacionados ao ensino de h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tários, desde seu início incluía discussões sobre a profissionalização do ensino e sobre a pesquisa na área de história, relacionados tanto a graduação como a pós-graduação(FALCON, 2011).</w:t>
      </w:r>
    </w:p>
    <w:p w:rsidR="007B02F3" w:rsidRPr="003C5D24" w:rsidRDefault="006E3687" w:rsidP="006E3687">
      <w:pPr>
        <w:pStyle w:val="Corpodetexto"/>
        <w:ind w:firstLine="1134"/>
        <w:rPr>
          <w:rFonts w:ascii="Arial" w:hAnsi="Arial" w:cs="Arial"/>
        </w:rPr>
      </w:pPr>
      <w:r w:rsidRPr="003C5D24">
        <w:rPr>
          <w:rFonts w:ascii="Arial" w:hAnsi="Arial" w:cs="Arial"/>
        </w:rPr>
        <w:t xml:space="preserve">Posteriormente, a ANPUH passou a ter um corpo de associados diversificado, com professores de Ensino Fundamental e Médio, profissionais que atuam em instituições e patrimônio e memória e em arquivos púbicos e privados, o que </w:t>
      </w:r>
      <w:r w:rsidRPr="003C5D24">
        <w:rPr>
          <w:rFonts w:ascii="Arial" w:hAnsi="Arial" w:cs="Arial"/>
        </w:rPr>
        <w:lastRenderedPageBreak/>
        <w:t>resultou em 1993 a mudança do nome da organização para Associação Nacional de História, sob o mesmo acrônimo. Atualmente os simpósios acontecem intercalados de 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rsidR="007B02F3" w:rsidRPr="003C5D24" w:rsidRDefault="006E3687" w:rsidP="006E3687">
      <w:pPr>
        <w:pStyle w:val="Corpodetexto"/>
        <w:ind w:firstLine="1134"/>
        <w:rPr>
          <w:rFonts w:ascii="Arial" w:hAnsi="Arial" w:cs="Arial"/>
        </w:rPr>
      </w:pPr>
      <w:r w:rsidRPr="003C5D24">
        <w:rPr>
          <w:rFonts w:ascii="Arial" w:hAnsi="Arial" w:cs="Arial"/>
        </w:rPr>
        <w:t>Atualmente a ANPUH possui duas revistas para publicação: a Revista Brasileira de História e a revista digital História Hoje e conta com dezenove grupos de trabalho.</w:t>
      </w:r>
    </w:p>
    <w:p w:rsidR="007B02F3" w:rsidRDefault="006E3687" w:rsidP="006E3687">
      <w:pPr>
        <w:pStyle w:val="Corpodetexto"/>
        <w:ind w:firstLine="1134"/>
        <w:rPr>
          <w:rFonts w:ascii="Arial" w:hAnsi="Arial" w:cs="Arial"/>
        </w:rPr>
      </w:pPr>
      <w:r w:rsidRPr="003C5D24">
        <w:rPr>
          <w:rFonts w:ascii="Arial" w:hAnsi="Arial" w:cs="Arial"/>
        </w:rPr>
        <w:t>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p w:rsidR="00C71354" w:rsidRDefault="00C71354" w:rsidP="006E3687">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7B02F3" w:rsidRPr="003C5D24" w:rsidRDefault="007A449B">
      <w:pPr>
        <w:pStyle w:val="Ttulo1"/>
        <w:rPr>
          <w:rFonts w:cs="Arial"/>
          <w:sz w:val="24"/>
          <w:szCs w:val="24"/>
        </w:rPr>
      </w:pPr>
      <w:bookmarkStart w:id="10" w:name="_Toc106714537"/>
      <w:bookmarkStart w:id="11" w:name="X7c00b1b1ffce1f16b7968d65c6bf3095c5203f2"/>
      <w:bookmarkEnd w:id="9"/>
      <w:r>
        <w:rPr>
          <w:rFonts w:cs="Arial"/>
          <w:sz w:val="24"/>
          <w:szCs w:val="24"/>
        </w:rPr>
        <w:lastRenderedPageBreak/>
        <w:t xml:space="preserve">CAPÍTULO </w:t>
      </w:r>
      <w:r w:rsidR="006E3687" w:rsidRPr="003C5D24">
        <w:rPr>
          <w:rFonts w:cs="Arial"/>
          <w:sz w:val="24"/>
          <w:szCs w:val="24"/>
        </w:rPr>
        <w:t>2</w:t>
      </w:r>
      <w:r>
        <w:rPr>
          <w:rFonts w:cs="Arial"/>
          <w:sz w:val="24"/>
          <w:szCs w:val="24"/>
        </w:rPr>
        <w:t xml:space="preserve"> - </w:t>
      </w:r>
      <w:r w:rsidR="006E3687" w:rsidRPr="003C5D24">
        <w:rPr>
          <w:rFonts w:cs="Arial"/>
          <w:sz w:val="24"/>
          <w:szCs w:val="24"/>
        </w:rPr>
        <w:t xml:space="preserve"> Entre o pós-abolição e a História Digital.</w:t>
      </w:r>
      <w:bookmarkEnd w:id="10"/>
    </w:p>
    <w:p w:rsidR="006E3687" w:rsidRDefault="006E3687">
      <w:pPr>
        <w:pStyle w:val="Ttulo2"/>
        <w:rPr>
          <w:rFonts w:cs="Arial"/>
          <w:sz w:val="24"/>
          <w:szCs w:val="24"/>
        </w:rPr>
      </w:pPr>
      <w:bookmarkStart w:id="12" w:name="X1499004a8c08580d5e4ac14358f53d8480ef208"/>
    </w:p>
    <w:p w:rsidR="007B02F3" w:rsidRDefault="006E3687">
      <w:pPr>
        <w:pStyle w:val="Ttulo2"/>
        <w:rPr>
          <w:rFonts w:cs="Arial"/>
          <w:sz w:val="24"/>
          <w:szCs w:val="24"/>
        </w:rPr>
      </w:pPr>
      <w:bookmarkStart w:id="13" w:name="_Toc106714538"/>
      <w:r w:rsidRPr="003C5D24">
        <w:rPr>
          <w:rFonts w:cs="Arial"/>
          <w:sz w:val="24"/>
          <w:szCs w:val="24"/>
        </w:rPr>
        <w:t>Parte I -Reflexões teórico-metodológicas sobre as fontes.</w:t>
      </w:r>
      <w:bookmarkEnd w:id="13"/>
    </w:p>
    <w:p w:rsidR="006E3687" w:rsidRPr="006E3687" w:rsidRDefault="006E3687" w:rsidP="006E3687">
      <w:pPr>
        <w:pStyle w:val="Corpodetexto"/>
      </w:pPr>
    </w:p>
    <w:p w:rsidR="007B02F3" w:rsidRPr="003C5D24" w:rsidRDefault="006E3687" w:rsidP="006E3687">
      <w:pPr>
        <w:pStyle w:val="FirstParagraph"/>
        <w:ind w:firstLine="1134"/>
        <w:rPr>
          <w:rFonts w:cs="Arial"/>
        </w:rPr>
      </w:pPr>
      <w:r w:rsidRPr="003C5D24">
        <w:rPr>
          <w:rFonts w:cs="Arial"/>
        </w:rPr>
        <w:t>Segundo Zaagsmabmgn (2013, apud Telles(2017, p. 84)), é nos Estados Unidos, na década de 1960, influenciada pela Nova História Econômica, que se percebe inicialmente o interesse em analisar dados quantitativos com computadores, tendo o ano de 1963 a publicação sobre as obras de São Tomás de Aquino feita por Roberto Busa como marco do início da historiografia digital. Após isso, o campo passou por longo período de ascensão, perdendo espaço na década de 1980 para análises mais voltadas para a narrativa histórica.</w:t>
      </w:r>
    </w:p>
    <w:p w:rsidR="007B02F3" w:rsidRPr="003C5D24" w:rsidRDefault="006E3687" w:rsidP="006E3687">
      <w:pPr>
        <w:pStyle w:val="Corpodetexto"/>
        <w:ind w:firstLine="1134"/>
        <w:rPr>
          <w:rFonts w:ascii="Arial" w:hAnsi="Arial" w:cs="Arial"/>
        </w:rPr>
      </w:pPr>
      <w:r w:rsidRPr="003C5D24">
        <w:rPr>
          <w:rFonts w:ascii="Arial" w:hAnsi="Arial" w:cs="Arial"/>
        </w:rPr>
        <w:t>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patrimônio.(TELLES, 2017)</w:t>
      </w:r>
    </w:p>
    <w:p w:rsidR="007B02F3" w:rsidRPr="003C5D24" w:rsidRDefault="006E3687" w:rsidP="006E3687">
      <w:pPr>
        <w:pStyle w:val="Corpodetexto"/>
        <w:ind w:firstLine="1134"/>
        <w:rPr>
          <w:rFonts w:ascii="Arial" w:hAnsi="Arial" w:cs="Arial"/>
        </w:rPr>
      </w:pPr>
      <w:r w:rsidRPr="003C5D24">
        <w:rPr>
          <w:rFonts w:ascii="Arial" w:hAnsi="Arial" w:cs="Arial"/>
        </w:rPr>
        <w:t>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rsidR="007B02F3" w:rsidRPr="003C5D24" w:rsidRDefault="006E3687" w:rsidP="006E3687">
      <w:pPr>
        <w:pStyle w:val="Corpodetexto"/>
        <w:ind w:firstLine="1134"/>
        <w:rPr>
          <w:rFonts w:ascii="Arial" w:hAnsi="Arial" w:cs="Arial"/>
        </w:rPr>
      </w:pPr>
      <w:r w:rsidRPr="003C5D24">
        <w:rPr>
          <w:rFonts w:ascii="Arial" w:hAnsi="Arial" w:cs="Arial"/>
        </w:rPr>
        <w:t xml:space="preserve">Entretanto, é importante destacar que os debates sobre os caminhos da historiografia digital apontam para uma variedade de filiações teóricas e metodológicas ao longo do século XX. Segundo Crymble, é mais correto buscarmos compreender as múltiplas histórias por trás desse processo, analisando as diferentes práticas e reflexões que precederem o próprio termo história digital (CRYMBLE, 2021). Já em 2014, Anitta Luchesi propôs uma análise comparativa entre a </w:t>
      </w:r>
      <w:r w:rsidRPr="003C5D24">
        <w:rPr>
          <w:rFonts w:ascii="Arial" w:hAnsi="Arial" w:cs="Arial"/>
          <w:i/>
          <w:iCs/>
        </w:rPr>
        <w:t>Digital History</w:t>
      </w:r>
      <w:r w:rsidRPr="003C5D24">
        <w:rPr>
          <w:rFonts w:ascii="Arial" w:hAnsi="Arial" w:cs="Arial"/>
        </w:rPr>
        <w:t xml:space="preserve"> estadunidense e a </w:t>
      </w:r>
      <w:r w:rsidRPr="003C5D24">
        <w:rPr>
          <w:rFonts w:ascii="Arial" w:hAnsi="Arial" w:cs="Arial"/>
          <w:i/>
          <w:iCs/>
        </w:rPr>
        <w:t>Storiografia Digitale</w:t>
      </w:r>
      <w:r w:rsidRPr="003C5D24">
        <w:rPr>
          <w:rFonts w:ascii="Arial" w:hAnsi="Arial" w:cs="Arial"/>
        </w:rPr>
        <w:t xml:space="preserve"> italiana, pensando as diferentes abordagens e </w:t>
      </w:r>
      <w:r w:rsidRPr="003C5D24">
        <w:rPr>
          <w:rFonts w:ascii="Arial" w:hAnsi="Arial" w:cs="Arial"/>
        </w:rPr>
        <w:lastRenderedPageBreak/>
        <w:t>objetos de pesquisa, e sobretudo como impactam na epistemologia da história (LUCHESI, 2014).</w:t>
      </w:r>
    </w:p>
    <w:p w:rsidR="007B02F3" w:rsidRPr="003C5D24" w:rsidRDefault="006E3687" w:rsidP="006E3687">
      <w:pPr>
        <w:pStyle w:val="Corpodetexto"/>
        <w:ind w:firstLine="1134"/>
        <w:rPr>
          <w:rFonts w:ascii="Arial" w:hAnsi="Arial" w:cs="Arial"/>
        </w:rPr>
      </w:pPr>
      <w:r w:rsidRPr="003C5D24">
        <w:rPr>
          <w:rFonts w:ascii="Arial" w:hAnsi="Arial" w:cs="Arial"/>
        </w:rPr>
        <w:t xml:space="preserve">Essas reflexões são extremamente importantes, e, partindo delas, propomos também refletir sobre as possibilidades de utilizarmos dados que são próprios dos meios digitais como fontes. Mathew Salganik aponta dois padrões de dados como fundamentais para a pesquisa nos meios digitais, os dados </w:t>
      </w:r>
      <w:r w:rsidRPr="003C5D24">
        <w:rPr>
          <w:rFonts w:ascii="Arial" w:hAnsi="Arial" w:cs="Arial"/>
          <w:i/>
          <w:iCs/>
        </w:rPr>
        <w:t>readymades</w:t>
      </w:r>
      <w:r w:rsidRPr="003C5D24">
        <w:rPr>
          <w:rFonts w:ascii="Arial" w:hAnsi="Arial" w:cs="Arial"/>
        </w:rPr>
        <w:t xml:space="preserve"> (prontos) e os </w:t>
      </w:r>
      <w:r w:rsidRPr="003C5D24">
        <w:rPr>
          <w:rFonts w:ascii="Arial" w:hAnsi="Arial" w:cs="Arial"/>
          <w:i/>
          <w:iCs/>
        </w:rPr>
        <w:t>custommades</w:t>
      </w:r>
      <w:r w:rsidRPr="003C5D24">
        <w:rPr>
          <w:rFonts w:ascii="Arial" w:hAnsi="Arial" w:cs="Arial"/>
        </w:rPr>
        <w:t xml:space="preserve"> (personalizados) (SALGANIK, 2018).</w:t>
      </w:r>
    </w:p>
    <w:p w:rsidR="007B02F3" w:rsidRPr="003C5D24" w:rsidRDefault="006E3687" w:rsidP="006E3687">
      <w:pPr>
        <w:pStyle w:val="Corpodetexto"/>
        <w:ind w:firstLine="1134"/>
        <w:rPr>
          <w:rFonts w:ascii="Arial" w:hAnsi="Arial" w:cs="Arial"/>
        </w:rPr>
      </w:pPr>
      <w:r w:rsidRPr="003C5D24">
        <w:rPr>
          <w:rFonts w:ascii="Arial" w:hAnsi="Arial" w:cs="Arial"/>
        </w:rPr>
        <w:t>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rsidR="007B02F3" w:rsidRPr="003C5D24" w:rsidRDefault="006E3687" w:rsidP="006E3687">
      <w:pPr>
        <w:pStyle w:val="Corpodetexto"/>
        <w:ind w:firstLine="1134"/>
        <w:rPr>
          <w:rFonts w:ascii="Arial" w:hAnsi="Arial" w:cs="Arial"/>
        </w:rPr>
      </w:pPr>
      <w:r w:rsidRPr="003C5D24">
        <w:rPr>
          <w:rFonts w:ascii="Arial" w:hAnsi="Arial" w:cs="Arial"/>
        </w:rPr>
        <w:t xml:space="preserve">Assim, os papers publicados nos Anais da ANPUH, à primeira vista, podem ser identificados como dados </w:t>
      </w:r>
      <w:r w:rsidRPr="003C5D24">
        <w:rPr>
          <w:rFonts w:ascii="Arial" w:hAnsi="Arial" w:cs="Arial"/>
          <w:i/>
          <w:iCs/>
        </w:rPr>
        <w:t>readymades</w:t>
      </w:r>
      <w:r w:rsidRPr="003C5D24">
        <w:rPr>
          <w:rFonts w:ascii="Arial" w:hAnsi="Arial" w:cs="Arial"/>
        </w:rPr>
        <w:t>, por estarmos construindo uma análise a partir da finalidade específica para a qual foram criados: análise da produção historiográfica em determinado recorte temporal. No entanto, esses mesmos dados passaram por uma processo de ressignificação (</w:t>
      </w:r>
      <w:r w:rsidRPr="003C5D24">
        <w:rPr>
          <w:rFonts w:ascii="Arial" w:hAnsi="Arial" w:cs="Arial"/>
          <w:i/>
          <w:iCs/>
        </w:rPr>
        <w:t>repurpose</w:t>
      </w:r>
      <w:r w:rsidRPr="003C5D24">
        <w:rPr>
          <w:rFonts w:ascii="Arial" w:hAnsi="Arial" w:cs="Arial"/>
        </w:rPr>
        <w:t xml:space="preserve">, nas palavras de Salganik) ao utilizarmos seus metadados não apenas como um dado de identificação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 </w:t>
      </w:r>
      <w:r w:rsidRPr="003C5D24">
        <w:rPr>
          <w:rFonts w:ascii="Arial" w:hAnsi="Arial" w:cs="Arial"/>
          <w:i/>
          <w:iCs/>
        </w:rPr>
        <w:t>custommades</w:t>
      </w:r>
      <w:r w:rsidRPr="003C5D24">
        <w:rPr>
          <w:rFonts w:ascii="Arial" w:hAnsi="Arial" w:cs="Arial"/>
        </w:rPr>
        <w:t>. Assim, observando mais detalhadamente nossos papers, os nossos dados representam uma combinação desses dois padrões propostos por Salganik (2018).</w:t>
      </w:r>
    </w:p>
    <w:p w:rsidR="007B02F3" w:rsidRPr="003C5D24" w:rsidRDefault="006E3687" w:rsidP="006E3687">
      <w:pPr>
        <w:pStyle w:val="Corpodetexto"/>
        <w:ind w:firstLine="1134"/>
        <w:rPr>
          <w:rFonts w:ascii="Arial" w:hAnsi="Arial" w:cs="Arial"/>
        </w:rPr>
      </w:pPr>
      <w:r w:rsidRPr="003C5D24">
        <w:rPr>
          <w:rFonts w:ascii="Arial" w:hAnsi="Arial" w:cs="Arial"/>
        </w:rPr>
        <w:t>Jensen(2020) define os metadados como:</w:t>
      </w:r>
    </w:p>
    <w:p w:rsidR="007B02F3" w:rsidRPr="003C5D24" w:rsidRDefault="006E3687">
      <w:pPr>
        <w:pStyle w:val="Textoembloco"/>
        <w:rPr>
          <w:rFonts w:cs="Arial"/>
        </w:rPr>
      </w:pPr>
      <w:r w:rsidRPr="003C5D24">
        <w:rPr>
          <w:rFonts w:cs="Arial"/>
        </w:rPr>
        <w:t xml:space="preserve">Metadados são, em sua essência, dados sobre dados, pode ser, o que normalmente foi registrado em uma auxílio de busca(por exemplo, data, criador e local). Mas também pode ser muito mais do que isso, incluindo descrições de assunto muito detalhadas espalhadas por categorias que descrevem qualquer coisa, desde conteúdo a material, necessidade de </w:t>
      </w:r>
      <w:r w:rsidRPr="003C5D24">
        <w:rPr>
          <w:rFonts w:cs="Arial"/>
        </w:rPr>
        <w:lastRenderedPageBreak/>
        <w:t>preservação ou direitos autorais.(Jensen, 2020, p.? tradução nossa)</w:t>
      </w:r>
    </w:p>
    <w:p w:rsidR="007B02F3" w:rsidRPr="003C5D24" w:rsidRDefault="006E3687" w:rsidP="006E3687">
      <w:pPr>
        <w:pStyle w:val="FirstParagraph"/>
        <w:ind w:firstLine="1134"/>
        <w:rPr>
          <w:rFonts w:cs="Arial"/>
        </w:rPr>
      </w:pPr>
      <w:r w:rsidRPr="003C5D24">
        <w:rPr>
          <w:rFonts w:cs="Arial"/>
        </w:rPr>
        <w:t>Os metadados, portanto, “explicam, contextualizam, conferem veracidade ao documento” (Brasil e Nascimento, 2020, p. 202). A análise de alguns metadados já presentes nos papers como instituição, autoria, titulação e, a construção de outros através de identificadores criados nas etiquetas do Atlas.ti como recorte espacial e recorte temporal, nos indicaram alguns aspectos dos perfis de autores e das produções, possibilitando a identificação de tendências de correntes historiográficas no campo, o que será detalhado no capítulo III da monografia.</w:t>
      </w:r>
    </w:p>
    <w:p w:rsidR="007B02F3" w:rsidRPr="003C5D24" w:rsidRDefault="006E3687" w:rsidP="006E3687">
      <w:pPr>
        <w:pStyle w:val="Corpodetexto"/>
        <w:ind w:firstLine="1134"/>
        <w:rPr>
          <w:rFonts w:ascii="Arial" w:hAnsi="Arial" w:cs="Arial"/>
        </w:rPr>
      </w:pPr>
      <w:r w:rsidRPr="003C5D24">
        <w:rPr>
          <w:rFonts w:ascii="Arial" w:hAnsi="Arial" w:cs="Arial"/>
        </w:rPr>
        <w:t>Passando da discussão da identificação de fontes em meios digitais para a análise historiográfica da fonte em si, podemos buscar entender inicialmente o uso das fontes digitais sobre três pontos:</w:t>
      </w:r>
    </w:p>
    <w:p w:rsidR="007B02F3" w:rsidRPr="003C5D24" w:rsidRDefault="006E3687" w:rsidP="006E3687">
      <w:pPr>
        <w:pStyle w:val="Corpodetexto"/>
        <w:ind w:firstLine="1134"/>
        <w:rPr>
          <w:rFonts w:ascii="Arial" w:hAnsi="Arial" w:cs="Arial"/>
        </w:rPr>
      </w:pPr>
      <w:r w:rsidRPr="003C5D24">
        <w:rPr>
          <w:rFonts w:ascii="Arial" w:hAnsi="Arial" w:cs="Arial"/>
        </w:rPr>
        <w:t>Em primeiro lugar, sobre o que pode ser compreendido como um documento utilizado como fonte historiográfica, “o que entendemos efetivamente por documentos senão um ‘vestígio’, quer dizer, a marca, perceptível aos sentidos, deixada por um fenômeno em si mesmo impossível de capitar?” (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 ‘vestígios’ deixados pela produção das publicações acadêmicas em meios digitais - que em certa medida podem ser compreendidas como fontes diretas pois foram construídas com finalidade historiográfica. Em nossa pesquisa, escolhemos especificamente tratar dos papers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rsidR="007B02F3" w:rsidRPr="003C5D24" w:rsidRDefault="006E3687" w:rsidP="006E3687">
      <w:pPr>
        <w:pStyle w:val="Corpodetexto"/>
        <w:ind w:firstLine="1134"/>
        <w:rPr>
          <w:rFonts w:ascii="Arial" w:hAnsi="Arial" w:cs="Arial"/>
        </w:rPr>
      </w:pPr>
      <w:r w:rsidRPr="003C5D24">
        <w:rPr>
          <w:rFonts w:ascii="Arial" w:hAnsi="Arial" w:cs="Arial"/>
        </w:rPr>
        <w:t xml:space="preserve">Em segundo lugar, salientando a importância do caráter subjetivo do ofício do historiador de entender além do que intencionalmente foi dito, buscamos analisar </w:t>
      </w:r>
      <w:r w:rsidRPr="003C5D24">
        <w:rPr>
          <w:rFonts w:ascii="Arial" w:hAnsi="Arial" w:cs="Arial"/>
        </w:rPr>
        <w:lastRenderedPageBreak/>
        <w:t>não apenas o corpo das publicações em si, mas o que o conjunto da escrita associada a seus metadados (informações sobre as publicações) podem nos possibilitar questionar, pois:</w:t>
      </w:r>
    </w:p>
    <w:p w:rsidR="007B02F3" w:rsidRPr="003C5D24" w:rsidRDefault="006E3687">
      <w:pPr>
        <w:pStyle w:val="Textoembloco"/>
        <w:rPr>
          <w:rFonts w:cs="Arial"/>
        </w:rPr>
      </w:pPr>
      <w:r w:rsidRPr="003C5D24">
        <w:rPr>
          <w:rFonts w:cs="Arial"/>
        </w:rPr>
        <w:t>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rsidR="007B02F3" w:rsidRPr="003C5D24" w:rsidRDefault="006E3687" w:rsidP="007C3701">
      <w:pPr>
        <w:pStyle w:val="FirstParagraph"/>
        <w:ind w:firstLine="1134"/>
        <w:rPr>
          <w:rFonts w:cs="Arial"/>
        </w:rPr>
      </w:pPr>
      <w:r w:rsidRPr="003C5D24">
        <w:rPr>
          <w:rFonts w:cs="Arial"/>
        </w:rPr>
        <w:t>E em terceiro lugar, entendendo a importância da construção de boas perguntas sobre o objeto de pesquisa, diante do caminhar da sociedade contemporânea, da qual a tecnologia digital é indissociável, hoje encontramos nesses meios os ‘vestígios’ de uma sociedade informatizada, fazendo-se imprescindível que nos adequemos a esses novos meios se quisermos acompanhar os registros dessa sociedade. Ainda atentos ao que Marc Bloch relata:</w:t>
      </w:r>
    </w:p>
    <w:p w:rsidR="007B02F3" w:rsidRPr="003C5D24" w:rsidRDefault="006E3687">
      <w:pPr>
        <w:pStyle w:val="Textoembloco"/>
        <w:rPr>
          <w:rFonts w:cs="Arial"/>
        </w:rPr>
      </w:pPr>
      <w:r w:rsidRPr="003C5D24">
        <w:rPr>
          <w:rFonts w:cs="Arial"/>
        </w:rPr>
        <w:t>Velho medievalista, confesso não conhecer leitura mais atraente do que um cartulário. É que sei aproximadamente o que lhe perguntar. Uma coletânea de inscrições romanas, em contrapartida, me diz pouco. Se com dificuldade consigo lê-las, não sei solicitá-las (BLOCH, 2002, p.79).</w:t>
      </w:r>
    </w:p>
    <w:p w:rsidR="007B02F3" w:rsidRPr="003C5D24" w:rsidRDefault="006E3687" w:rsidP="007C3701">
      <w:pPr>
        <w:pStyle w:val="FirstParagraph"/>
        <w:ind w:firstLine="1134"/>
        <w:rPr>
          <w:rFonts w:cs="Arial"/>
        </w:rPr>
      </w:pPr>
      <w:r w:rsidRPr="003C5D24">
        <w:rPr>
          <w:rFonts w:cs="Arial"/>
        </w:rPr>
        <w:t>Ou seja, parafraseando o historiador francês: uma coletânea de tweets ou milhões de metadados sobre publicações acadêmicas ou um jornal digitalizado dirão pouco aos historiadores que não conseguirem lê-los de forma adequada, com ferramentas e habilidades coerentes com suas especificidades. Como afirmar Brasil e Nascimento:</w:t>
      </w:r>
    </w:p>
    <w:p w:rsidR="007B02F3" w:rsidRPr="003C5D24" w:rsidRDefault="006E3687">
      <w:pPr>
        <w:pStyle w:val="Textoembloco"/>
        <w:rPr>
          <w:rFonts w:cs="Arial"/>
        </w:rPr>
      </w:pPr>
      <w:r w:rsidRPr="003C5D24">
        <w:rPr>
          <w:rFonts w:cs="Arial"/>
        </w:rPr>
        <w:t xml:space="preserve">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 “sendo a mesma” — no sentido de que a digitalização não alteraria substancialmente o conteúdo do registro histórico —, podemos dizer que a modificação na “materialidade” da fonte histórica nos conduz, inevitavelmente, a uma nova condição em relação ao modo de </w:t>
      </w:r>
      <w:r w:rsidRPr="003C5D24">
        <w:rPr>
          <w:rFonts w:cs="Arial"/>
        </w:rPr>
        <w:lastRenderedPageBreak/>
        <w:t>lidarmos com a informação ali contida. (Brasil e Nascimento, 2020, p. 201)</w:t>
      </w:r>
    </w:p>
    <w:p w:rsidR="007B02F3" w:rsidRPr="003C5D24" w:rsidRDefault="006E3687" w:rsidP="007C3701">
      <w:pPr>
        <w:pStyle w:val="FirstParagraph"/>
        <w:ind w:firstLine="1134"/>
        <w:rPr>
          <w:rFonts w:cs="Arial"/>
        </w:rPr>
      </w:pPr>
      <w:r w:rsidRPr="003C5D24">
        <w:rPr>
          <w:rFonts w:cs="Arial"/>
        </w:rPr>
        <w:t>Sobre a reflexão acerca da utilização das fontes em meios digitais, Helle Jensen (2020) aponta como um dos aspectos a necessidade de entender a política da instituição que organiza e publiciza tais fontes, além de entender a lógica desses processos pois, “A qualidade da pesquisa histórica depende da compreensão dessas lógicas porque elas tem consequências metodológicas.” (Jensen, 2020, p.2. tradução nossa).</w:t>
      </w:r>
    </w:p>
    <w:p w:rsidR="007B02F3" w:rsidRPr="003C5D24" w:rsidRDefault="006E3687" w:rsidP="007C3701">
      <w:pPr>
        <w:pStyle w:val="Corpodetexto"/>
        <w:ind w:firstLine="1134"/>
        <w:rPr>
          <w:rFonts w:ascii="Arial" w:hAnsi="Arial" w:cs="Arial"/>
        </w:rPr>
      </w:pPr>
      <w:r w:rsidRPr="003C5D24">
        <w:rPr>
          <w:rFonts w:ascii="Arial" w:hAnsi="Arial" w:cs="Arial"/>
        </w:rPr>
        <w:t>Neste sentido, sabemos que as publicações dos papers da ANPUH passaram por um conjunto de procedimentos metodológicos de avaliação próprios da academia, e que os interesses da publicização de tais conteúdos estão associadas a difundir conhecimento epistêmico de acordo com as recomendações éticas da escrita historiográfica. Porém, gostaríamos de pontuar algumas considerações acerca da estrutura. Parte da metodologia demandou uma análise mais detalhada dos papers devido ao caráter subjetivo da linguagem, assim, fizemos a leitura próxima de 185 pdfs - procedimento que será descrito abaixo -, o que nos fez perceber algumas lacunas em relação à estrutura dos papers, como a ausência de informações sobre autoria, instituição ou formação e, em alguns momentos sentimos dificuldade em relacionar o título com o corpo do texto, bem como identificar do que se tratava a temática geral.</w:t>
      </w:r>
    </w:p>
    <w:p w:rsidR="007C3701" w:rsidRDefault="007C3701">
      <w:pPr>
        <w:pStyle w:val="Ttulo2"/>
        <w:rPr>
          <w:rFonts w:cs="Arial"/>
          <w:sz w:val="24"/>
          <w:szCs w:val="24"/>
        </w:rPr>
      </w:pPr>
      <w:bookmarkStart w:id="14" w:name="parte-ii--desenvolvimento-da-pesquisa"/>
      <w:bookmarkEnd w:id="12"/>
    </w:p>
    <w:p w:rsidR="007B02F3" w:rsidRDefault="006E3687">
      <w:pPr>
        <w:pStyle w:val="Ttulo2"/>
        <w:rPr>
          <w:rFonts w:cs="Arial"/>
          <w:sz w:val="24"/>
          <w:szCs w:val="24"/>
        </w:rPr>
      </w:pPr>
      <w:bookmarkStart w:id="15" w:name="_Toc106714539"/>
      <w:r w:rsidRPr="003C5D24">
        <w:rPr>
          <w:rFonts w:cs="Arial"/>
          <w:sz w:val="24"/>
          <w:szCs w:val="24"/>
        </w:rPr>
        <w:t>Parte II- Desenvolvimento da pesquisa</w:t>
      </w:r>
      <w:bookmarkEnd w:id="15"/>
    </w:p>
    <w:p w:rsidR="007C3701" w:rsidRPr="007C3701" w:rsidRDefault="007C3701" w:rsidP="007C3701">
      <w:pPr>
        <w:pStyle w:val="Corpodetexto"/>
      </w:pPr>
    </w:p>
    <w:p w:rsidR="007B02F3" w:rsidRPr="003C5D24" w:rsidRDefault="006E3687" w:rsidP="007C3701">
      <w:pPr>
        <w:pStyle w:val="FirstParagraph"/>
        <w:ind w:firstLine="1134"/>
        <w:rPr>
          <w:rFonts w:cs="Arial"/>
        </w:rPr>
      </w:pPr>
      <w:r w:rsidRPr="003C5D24">
        <w:rPr>
          <w:rFonts w:cs="Arial"/>
        </w:rPr>
        <w:t>A pesquisa de base que deu origem a essa monografia foi desenvolvida ao longo dos anos de 2020 e 2021 através do projeto PIBIC “Pós-abolição: usos, sentidos e produções acadêmicas 2004-2019”, onde desenvolvi o plano de trabalho “Análise do termo “pós-abolição” em produções acadêmicas (2004-2019)“.</w:t>
      </w:r>
    </w:p>
    <w:p w:rsidR="007B02F3" w:rsidRPr="003C5D24" w:rsidRDefault="006E3687" w:rsidP="007C3701">
      <w:pPr>
        <w:pStyle w:val="Corpodetexto"/>
        <w:ind w:firstLine="1134"/>
        <w:rPr>
          <w:rFonts w:ascii="Arial" w:hAnsi="Arial" w:cs="Arial"/>
        </w:rPr>
      </w:pPr>
      <w:r w:rsidRPr="003C5D24">
        <w:rPr>
          <w:rFonts w:ascii="Arial" w:hAnsi="Arial" w:cs="Arial"/>
        </w:rPr>
        <w:t xml:space="preserve">Para desenvolvimento da pesquisa, utilizamos uma metodologia híbrida, com técnicas próprias da ciência computacional e práticas de pesquisa historiográfica. Para isso, fizemos formação para utilizar ferramentas digitais específicas como o Zotero e </w:t>
      </w:r>
      <w:r w:rsidRPr="003C5D24">
        <w:rPr>
          <w:rFonts w:ascii="Arial" w:hAnsi="Arial" w:cs="Arial"/>
        </w:rPr>
        <w:lastRenderedPageBreak/>
        <w:t>Atlas.ti 7, e de compreensões básicas sobre a linguagem de programação Python. Tivemos momentos de leitura da bibliografia do projeto e reuniões para discussão da mesma no intuito de construir um arcabouço teórico para nortear a análise qualitativa dos dados.</w:t>
      </w:r>
    </w:p>
    <w:p w:rsidR="007B02F3" w:rsidRPr="003C5D24" w:rsidRDefault="006E3687" w:rsidP="007C3701">
      <w:pPr>
        <w:pStyle w:val="Corpodetexto"/>
        <w:ind w:firstLine="1134"/>
        <w:rPr>
          <w:rFonts w:ascii="Arial" w:hAnsi="Arial" w:cs="Arial"/>
        </w:rPr>
      </w:pPr>
      <w:r w:rsidRPr="003C5D24">
        <w:rPr>
          <w:rFonts w:ascii="Arial" w:hAnsi="Arial" w:cs="Arial"/>
        </w:rPr>
        <w:t>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 “As Humanidades Digitais como uma comunidade de práticas dentro do formalismo académico: dos exemplos internacionais ao caso português”,(Daniel Alves); “História Digital: reflexões a partir da Hemeroteca Digital Brasileira e do uso de CAQDAS na reelaboraçõa da pesquisa histórica”,(Eric Brasil e Leonardo Nascimento); “Novas fronteiras metodológicas nas ciências sociais”, (Leonardo Nascimente e Paulo Alves); “Bit by bit: social research in the digital age”,(Matthew Salganik);“Evidências, códigos e classificações: o ofício do historiador e o mundo digital”,(Alexandre Fortes e Leonardo Alvim);“Digital history e Storiografia digitale : estudo comparado sobre a escrita da história no tempo presente (2001-2011)”,(Anita Lucchesi);“Nunca fomos tão úteis”,(Anita Lucchesi et all); e, “HISTÓRIA DIGITAL, SOCIOLOGIA DIGITAL E HUMANIDADES DIGITAIS: Algumas questões metodológicas”,(Helyom Telles) .</w:t>
      </w:r>
    </w:p>
    <w:p w:rsidR="007B02F3" w:rsidRPr="003C5D24" w:rsidRDefault="006E3687" w:rsidP="007C3701">
      <w:pPr>
        <w:pStyle w:val="Corpodetexto"/>
        <w:ind w:firstLine="1134"/>
        <w:rPr>
          <w:rFonts w:ascii="Arial" w:hAnsi="Arial" w:cs="Arial"/>
        </w:rPr>
      </w:pPr>
      <w:r w:rsidRPr="003C5D24">
        <w:rPr>
          <w:rFonts w:ascii="Arial" w:hAnsi="Arial" w:cs="Arial"/>
        </w:rPr>
        <w:t xml:space="preserve">Para as leituras sobre o pós-abolição, partimos da abordagem feita por Ana Lugão Rios e Hebe Mattos (2004) no artigo “O pós-abolição como um problema histórico: balanços e perspectivas”,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nortear estes elementos, sobretudo, pela necessidade na definição de parâmetros a </w:t>
      </w:r>
      <w:r w:rsidRPr="003C5D24">
        <w:rPr>
          <w:rFonts w:ascii="Arial" w:hAnsi="Arial" w:cs="Arial"/>
        </w:rPr>
        <w:lastRenderedPageBreak/>
        <w:t>serem utilizados na análise das publicações no software de apoio a análise qualitativa de dados.</w:t>
      </w:r>
    </w:p>
    <w:p w:rsidR="007B02F3" w:rsidRPr="003C5D24" w:rsidRDefault="006E3687" w:rsidP="007C3701">
      <w:pPr>
        <w:pStyle w:val="Corpodetexto"/>
        <w:ind w:firstLine="1134"/>
        <w:rPr>
          <w:rFonts w:ascii="Arial" w:hAnsi="Arial" w:cs="Arial"/>
        </w:rPr>
      </w:pPr>
      <w:r w:rsidRPr="003C5D24">
        <w:rPr>
          <w:rFonts w:ascii="Arial" w:hAnsi="Arial" w:cs="Arial"/>
        </w:rPr>
        <w:t>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rsidR="007B02F3" w:rsidRPr="003C5D24" w:rsidRDefault="006E3687" w:rsidP="007C3701">
      <w:pPr>
        <w:pStyle w:val="Corpodetexto"/>
        <w:ind w:firstLine="1134"/>
        <w:rPr>
          <w:rFonts w:ascii="Arial" w:hAnsi="Arial" w:cs="Arial"/>
        </w:rPr>
      </w:pPr>
      <w:r w:rsidRPr="003C5D24">
        <w:rPr>
          <w:rFonts w:ascii="Arial" w:hAnsi="Arial" w:cs="Arial"/>
        </w:rPr>
        <w:t>Em seguida, fizemos capacitações para uso do gerenciador bibliográfico Zotero, o qual utilizamos para criar uma biblioteca pública digital de referências bibliográficas, intitulada “História Digital” e para fazer o levantamento bibliográfico. A utilização do Zotero nos ajudou na organização da bibliografia tanto quanto na escrita desta monografia, devido as diversas funcionalidades que possui, como por exemplo, a automatização da inserção das citações escritas no corpo do texto a partir da bibliografia predefinida nele em diretório criado especificamente para o TCC.</w:t>
      </w:r>
      <w:r w:rsidRPr="003C5D24">
        <w:rPr>
          <w:rFonts w:ascii="Arial" w:hAnsi="Arial" w:cs="Arial"/>
        </w:rPr>
        <w:footnoteReference w:id="2"/>
      </w:r>
    </w:p>
    <w:p w:rsidR="007B02F3" w:rsidRPr="003C5D24" w:rsidRDefault="006E3687" w:rsidP="007C3701">
      <w:pPr>
        <w:pStyle w:val="Corpodetexto"/>
        <w:ind w:firstLine="1134"/>
        <w:rPr>
          <w:rFonts w:ascii="Arial" w:hAnsi="Arial" w:cs="Arial"/>
        </w:rPr>
      </w:pPr>
      <w:r w:rsidRPr="003C5D24">
        <w:rPr>
          <w:rFonts w:ascii="Arial" w:hAnsi="Arial" w:cs="Arial"/>
        </w:rPr>
        <w:t>Dentre essas capacitações, fizemos uma formação online da UDESC sobre Zotero, alguns workshops ministrados pelo professor Eric Brasil, e tivemos acesso a algumas aulas ministradas pelo mesmo na disciplina de Ferramentas Digitais e a pesquisa em humanidades no IHL, Unilab. Após as capacitações, criamos um grupo público no Zotero (o qual tornou-se a página da biblioteca) com um banco de dados constituído de teses, capítulos de livros, artigos, conferências, livros, verbetes de enciclopédia e página da web; organizamos as referências e todas as informações constantes nos metadados seguindo os padrões da ABNT; criamos etiquetas para cada artigo e pastas temáticas de maneira a otimizar a busca pelo público.</w:t>
      </w:r>
    </w:p>
    <w:p w:rsidR="007B02F3" w:rsidRPr="003C5D24" w:rsidRDefault="006E3687" w:rsidP="007C3701">
      <w:pPr>
        <w:pStyle w:val="Corpodetexto"/>
        <w:ind w:firstLine="1134"/>
        <w:rPr>
          <w:rFonts w:ascii="Arial" w:hAnsi="Arial" w:cs="Arial"/>
        </w:rPr>
      </w:pPr>
      <w:r w:rsidRPr="003C5D24">
        <w:rPr>
          <w:rFonts w:ascii="Arial" w:hAnsi="Arial" w:cs="Arial"/>
        </w:rPr>
        <w:t xml:space="preserve">O Zotero é um gerenciador bibliográfico gratuito e de software livre. Entre suas funções básicas está o armazenamento, o gerenciamento de referências, a organização por conjunto de dados de temáticas específicas dispostos em pastas ou </w:t>
      </w:r>
      <w:r w:rsidRPr="003C5D24">
        <w:rPr>
          <w:rFonts w:ascii="Arial" w:hAnsi="Arial" w:cs="Arial"/>
          <w:i/>
          <w:iCs/>
        </w:rPr>
        <w:t>“Coleções”</w:t>
      </w:r>
      <w:r w:rsidRPr="003C5D24">
        <w:rPr>
          <w:rFonts w:ascii="Arial" w:hAnsi="Arial" w:cs="Arial"/>
        </w:rPr>
        <w:t xml:space="preserve">, e a inclusão de citações em editores de texto por meio de integração. </w:t>
      </w:r>
      <w:r w:rsidRPr="003C5D24">
        <w:rPr>
          <w:rFonts w:ascii="Arial" w:hAnsi="Arial" w:cs="Arial"/>
        </w:rPr>
        <w:lastRenderedPageBreak/>
        <w:t xml:space="preserve">Permite ainda a adição de marcadores que identificam os arquivos que são as etiquetas ou </w:t>
      </w:r>
      <w:r w:rsidRPr="003C5D24">
        <w:rPr>
          <w:rFonts w:ascii="Arial" w:hAnsi="Arial" w:cs="Arial"/>
          <w:i/>
          <w:iCs/>
        </w:rPr>
        <w:t>“tags”</w:t>
      </w:r>
      <w:r w:rsidRPr="003C5D24">
        <w:rPr>
          <w:rFonts w:ascii="Arial" w:hAnsi="Arial" w:cs="Arial"/>
        </w:rPr>
        <w:t xml:space="preserve">, além da possibilidade de criação de grupos públicos(o que te permite construri bibliotecas públicas) e da sincronização entre diversos computadores através de um servidor.(SILVA; ANDRETTA; RAMOS, 2011, pág. 429). É importante apontar que o Zotero além das funcionalidades citadas, preserva a mesma estrutura de visualização </w:t>
      </w:r>
      <w:r w:rsidRPr="003C5D24">
        <w:rPr>
          <w:rFonts w:ascii="Arial" w:hAnsi="Arial" w:cs="Arial"/>
          <w:i/>
          <w:iCs/>
        </w:rPr>
        <w:t>online</w:t>
      </w:r>
      <w:r w:rsidRPr="003C5D24">
        <w:rPr>
          <w:rFonts w:ascii="Arial" w:hAnsi="Arial" w:cs="Arial"/>
        </w:rPr>
        <w:t xml:space="preserve"> e </w:t>
      </w:r>
      <w:r w:rsidRPr="003C5D24">
        <w:rPr>
          <w:rFonts w:ascii="Arial" w:hAnsi="Arial" w:cs="Arial"/>
          <w:i/>
          <w:iCs/>
        </w:rPr>
        <w:t>offline</w:t>
      </w:r>
      <w:r w:rsidRPr="003C5D24">
        <w:rPr>
          <w:rFonts w:ascii="Arial" w:hAnsi="Arial" w:cs="Arial"/>
        </w:rPr>
        <w:t>, além de permitir fazer fichamentos e buscas mais detalhadas através das etiquetas.(LUCCHESI, 2014, pág.62). Atualmente está na 6ª versão e com diversas outras funcionalidades implementadas.</w:t>
      </w:r>
    </w:p>
    <w:p w:rsidR="007B02F3" w:rsidRPr="003C5D24" w:rsidRDefault="006E3687" w:rsidP="007C3701">
      <w:pPr>
        <w:pStyle w:val="Corpodetexto"/>
        <w:ind w:firstLine="1134"/>
        <w:rPr>
          <w:rFonts w:ascii="Arial" w:hAnsi="Arial" w:cs="Arial"/>
        </w:rPr>
      </w:pPr>
      <w:r w:rsidRPr="003C5D24">
        <w:rPr>
          <w:rFonts w:ascii="Arial" w:hAnsi="Arial" w:cs="Arial"/>
        </w:rPr>
        <w:t>A criação da biblioteca pública de referências no Zotero intitulada História Digital foi desenvolvida em conjunto com a discente Ana Carolina de Oliveira Veloso do curso de História, bolsista Pibic/Fapesb projeto “História Digital: acervo e ferramentas digitais para pesquisa e ensino”, sob a orientação do professor Eric Brasil no âmbito do curso de Licenciatura em História, da UNILAB-campus Malês.</w:t>
      </w:r>
    </w:p>
    <w:p w:rsidR="007B02F3" w:rsidRPr="003C5D24" w:rsidRDefault="006E3687" w:rsidP="007C3701">
      <w:pPr>
        <w:pStyle w:val="Corpodetexto"/>
        <w:ind w:firstLine="1134"/>
        <w:rPr>
          <w:rFonts w:ascii="Arial" w:hAnsi="Arial" w:cs="Arial"/>
        </w:rPr>
      </w:pPr>
      <w:r w:rsidRPr="003C5D24">
        <w:rPr>
          <w:rFonts w:ascii="Arial" w:hAnsi="Arial" w:cs="Arial"/>
        </w:rPr>
        <w:t>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81"/>
        <w:gridCol w:w="2640"/>
      </w:tblGrid>
      <w:tr w:rsidR="007B02F3" w:rsidRPr="003C5D24" w:rsidTr="007C370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Nome da coleção</w:t>
            </w:r>
          </w:p>
        </w:tc>
        <w:tc>
          <w:tcPr>
            <w:tcW w:w="0" w:type="auto"/>
            <w:tcBorders>
              <w:bottom w:val="none" w:sz="0" w:space="0" w:color="auto"/>
            </w:tcBorders>
          </w:tcPr>
          <w:p w:rsidR="007B02F3" w:rsidRPr="003C5D24" w:rsidRDefault="006E3687">
            <w:pPr>
              <w:pStyle w:val="Compact"/>
              <w:jc w:val="left"/>
              <w:rPr>
                <w:rFonts w:ascii="Arial" w:hAnsi="Arial" w:cs="Arial"/>
              </w:rPr>
            </w:pPr>
            <w:r w:rsidRPr="003C5D24">
              <w:rPr>
                <w:rFonts w:ascii="Arial" w:hAnsi="Arial" w:cs="Arial"/>
              </w:rPr>
              <w:t>Quantidade de Itens</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Acervos e Arquivo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3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Definições de tecnologias</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Ensino e Humanidade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9</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Ferrament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8</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emerotecas e Bibliotec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23</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euríst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istória Publica Digital</w:t>
            </w:r>
          </w:p>
        </w:tc>
        <w:tc>
          <w:tcPr>
            <w:tcW w:w="0" w:type="auto"/>
          </w:tcPr>
          <w:p w:rsidR="007B02F3" w:rsidRPr="003C5D24" w:rsidRDefault="006E3687">
            <w:pPr>
              <w:pStyle w:val="Compact"/>
              <w:jc w:val="left"/>
              <w:rPr>
                <w:rFonts w:ascii="Arial" w:hAnsi="Arial" w:cs="Arial"/>
              </w:rPr>
            </w:pPr>
            <w:r w:rsidRPr="003C5D24">
              <w:rPr>
                <w:rFonts w:ascii="Arial" w:hAnsi="Arial" w:cs="Arial"/>
              </w:rPr>
              <w:t>1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Humanidade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40</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Memoria</w:t>
            </w:r>
          </w:p>
        </w:tc>
        <w:tc>
          <w:tcPr>
            <w:tcW w:w="0" w:type="auto"/>
          </w:tcPr>
          <w:p w:rsidR="007B02F3" w:rsidRPr="003C5D24" w:rsidRDefault="006E3687">
            <w:pPr>
              <w:pStyle w:val="Compact"/>
              <w:jc w:val="left"/>
              <w:rPr>
                <w:rFonts w:ascii="Arial" w:hAnsi="Arial" w:cs="Arial"/>
              </w:rPr>
            </w:pPr>
            <w:r w:rsidRPr="003C5D24">
              <w:rPr>
                <w:rFonts w:ascii="Arial" w:hAnsi="Arial" w:cs="Arial"/>
              </w:rPr>
              <w:t>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lastRenderedPageBreak/>
              <w:t>Metodologias Digitais</w:t>
            </w:r>
          </w:p>
        </w:tc>
        <w:tc>
          <w:tcPr>
            <w:tcW w:w="0" w:type="auto"/>
          </w:tcPr>
          <w:p w:rsidR="007B02F3" w:rsidRPr="003C5D24" w:rsidRDefault="006E3687">
            <w:pPr>
              <w:pStyle w:val="Compact"/>
              <w:jc w:val="left"/>
              <w:rPr>
                <w:rFonts w:ascii="Arial" w:hAnsi="Arial" w:cs="Arial"/>
              </w:rPr>
            </w:pPr>
            <w:r w:rsidRPr="003C5D24">
              <w:rPr>
                <w:rFonts w:ascii="Arial" w:hAnsi="Arial" w:cs="Arial"/>
              </w:rPr>
              <w:t>51</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NLP e NER</w:t>
            </w:r>
          </w:p>
        </w:tc>
        <w:tc>
          <w:tcPr>
            <w:tcW w:w="0" w:type="auto"/>
          </w:tcPr>
          <w:p w:rsidR="007B02F3" w:rsidRPr="003C5D24" w:rsidRDefault="006E3687">
            <w:pPr>
              <w:pStyle w:val="Compact"/>
              <w:jc w:val="left"/>
              <w:rPr>
                <w:rFonts w:ascii="Arial" w:hAnsi="Arial" w:cs="Arial"/>
              </w:rPr>
            </w:pPr>
            <w:r w:rsidRPr="003C5D24">
              <w:rPr>
                <w:rFonts w:ascii="Arial" w:hAnsi="Arial" w:cs="Arial"/>
              </w:rPr>
              <w:t>24</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Reflexões Críticas: decolonialidade e interseccionalidade</w:t>
            </w:r>
          </w:p>
        </w:tc>
        <w:tc>
          <w:tcPr>
            <w:tcW w:w="0" w:type="auto"/>
          </w:tcPr>
          <w:p w:rsidR="007B02F3" w:rsidRPr="003C5D24" w:rsidRDefault="006E3687">
            <w:pPr>
              <w:pStyle w:val="Compact"/>
              <w:jc w:val="left"/>
              <w:rPr>
                <w:rFonts w:ascii="Arial" w:hAnsi="Arial" w:cs="Arial"/>
              </w:rPr>
            </w:pPr>
            <w:r w:rsidRPr="003C5D24">
              <w:rPr>
                <w:rFonts w:ascii="Arial" w:hAnsi="Arial" w:cs="Arial"/>
              </w:rPr>
              <w:t>26</w:t>
            </w:r>
          </w:p>
        </w:tc>
      </w:tr>
      <w:tr w:rsidR="007B02F3" w:rsidRPr="003C5D24" w:rsidTr="007C3701">
        <w:tc>
          <w:tcPr>
            <w:tcW w:w="0" w:type="auto"/>
          </w:tcPr>
          <w:p w:rsidR="007B02F3" w:rsidRPr="003C5D24" w:rsidRDefault="006E3687">
            <w:pPr>
              <w:pStyle w:val="Compact"/>
              <w:jc w:val="left"/>
              <w:rPr>
                <w:rFonts w:ascii="Arial" w:hAnsi="Arial" w:cs="Arial"/>
              </w:rPr>
            </w:pPr>
            <w:r w:rsidRPr="003C5D24">
              <w:rPr>
                <w:rFonts w:ascii="Arial" w:hAnsi="Arial" w:cs="Arial"/>
              </w:rPr>
              <w:t>Teoria e Epistemologia da História</w:t>
            </w:r>
          </w:p>
        </w:tc>
        <w:tc>
          <w:tcPr>
            <w:tcW w:w="0" w:type="auto"/>
          </w:tcPr>
          <w:p w:rsidR="007B02F3" w:rsidRPr="003C5D24" w:rsidRDefault="006E3687">
            <w:pPr>
              <w:pStyle w:val="Compact"/>
              <w:jc w:val="left"/>
              <w:rPr>
                <w:rFonts w:ascii="Arial" w:hAnsi="Arial" w:cs="Arial"/>
              </w:rPr>
            </w:pPr>
            <w:r w:rsidRPr="003C5D24">
              <w:rPr>
                <w:rFonts w:ascii="Arial" w:hAnsi="Arial" w:cs="Arial"/>
              </w:rPr>
              <w:t>42</w:t>
            </w:r>
          </w:p>
        </w:tc>
      </w:tr>
    </w:tbl>
    <w:p w:rsidR="007B02F3" w:rsidRPr="003C5D24" w:rsidRDefault="006E3687" w:rsidP="008B64E6">
      <w:pPr>
        <w:pStyle w:val="Corpodetexto"/>
        <w:ind w:firstLine="1134"/>
        <w:rPr>
          <w:rFonts w:ascii="Arial" w:hAnsi="Arial" w:cs="Arial"/>
        </w:rPr>
      </w:pPr>
      <w:r w:rsidRPr="003C5D24">
        <w:rPr>
          <w:rFonts w:ascii="Arial" w:hAnsi="Arial" w:cs="Arial"/>
        </w:rP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quatorze membros, podendo ser acessada </w:t>
      </w:r>
      <w:r w:rsidRPr="00B0223E">
        <w:rPr>
          <w:rFonts w:ascii="Arial" w:hAnsi="Arial" w:cs="Arial"/>
        </w:rPr>
        <w:t xml:space="preserve">neste </w:t>
      </w:r>
      <w:hyperlink r:id="rId12">
        <w:r w:rsidRPr="00B0223E">
          <w:rPr>
            <w:rFonts w:ascii="Arial" w:hAnsi="Arial" w:cs="Arial"/>
          </w:rPr>
          <w:t>link</w:t>
        </w:r>
      </w:hyperlink>
      <w:r w:rsidR="007C3701" w:rsidRPr="00B0223E">
        <w:rPr>
          <w:rFonts w:ascii="Arial" w:hAnsi="Arial" w:cs="Arial"/>
        </w:rPr>
        <w:t xml:space="preserve">: </w:t>
      </w:r>
      <w:hyperlink r:id="rId13">
        <w:r w:rsidR="007C3701" w:rsidRPr="00B0223E">
          <w:rPr>
            <w:rStyle w:val="LinkdaInternet"/>
            <w:rFonts w:ascii="Arial" w:hAnsi="Arial" w:cs="Arial"/>
            <w:color w:val="auto"/>
          </w:rPr>
          <w:t>https://www.zotero.org/groups/2216280/histria_digital</w:t>
        </w:r>
      </w:hyperlink>
      <w:r w:rsidR="00B0223E">
        <w:rPr>
          <w:rStyle w:val="LinkdaInternet"/>
          <w:rFonts w:ascii="Arial" w:hAnsi="Arial" w:cs="Arial"/>
          <w:color w:val="auto"/>
        </w:rPr>
        <w:t xml:space="preserve"> .</w:t>
      </w:r>
    </w:p>
    <w:p w:rsidR="007B02F3" w:rsidRPr="003C5D24" w:rsidRDefault="006E3687" w:rsidP="008B64E6">
      <w:pPr>
        <w:pStyle w:val="Corpodetexto"/>
        <w:ind w:firstLine="1134"/>
        <w:rPr>
          <w:rFonts w:ascii="Arial" w:hAnsi="Arial" w:cs="Arial"/>
        </w:rPr>
      </w:pPr>
      <w:r w:rsidRPr="003C5D24">
        <w:rPr>
          <w:rFonts w:ascii="Arial" w:hAnsi="Arial" w:cs="Arial"/>
        </w:rPr>
        <w:t xml:space="preserve">Na etapa seguinte, passamos a trabalhar diretamente com a base de dados criada a partir da raspagem dos Anais dos Simpósios Nacionais de História da Anpuh. Diante da necessidade de compreender o funcionamento do </w:t>
      </w:r>
      <w:r w:rsidRPr="003C5D24">
        <w:rPr>
          <w:rFonts w:ascii="Arial" w:hAnsi="Arial" w:cs="Arial"/>
          <w:i/>
          <w:iCs/>
        </w:rPr>
        <w:t>script</w:t>
      </w:r>
      <w:r w:rsidRPr="003C5D24">
        <w:rPr>
          <w:rFonts w:ascii="Arial" w:hAnsi="Arial" w:cs="Arial"/>
        </w:rPr>
        <w:t xml:space="preserve"> para raspagem dos dados nas plataformas, o qual foi criado pelo professor Eric Brasil em parceria com o Laboratório de Humanidades Digitais da UFBA, fizemos workshops de linguagem de programação orientada a objeto, com a linguagem Python.</w:t>
      </w:r>
    </w:p>
    <w:p w:rsidR="007B02F3" w:rsidRPr="003C5D24" w:rsidRDefault="006E3687" w:rsidP="008B64E6">
      <w:pPr>
        <w:pStyle w:val="Corpodetexto"/>
        <w:ind w:firstLine="1134"/>
        <w:rPr>
          <w:rFonts w:ascii="Arial" w:hAnsi="Arial" w:cs="Arial"/>
        </w:rPr>
      </w:pPr>
      <w:r w:rsidRPr="003C5D24">
        <w:rPr>
          <w:rFonts w:ascii="Arial" w:hAnsi="Arial" w:cs="Arial"/>
        </w:rPr>
        <w:t xml:space="preserve">Podemos resumir o processo de coleta dos dados da seguinte maneira: dois </w:t>
      </w:r>
      <w:r w:rsidRPr="003C5D24">
        <w:rPr>
          <w:rFonts w:ascii="Arial" w:hAnsi="Arial" w:cs="Arial"/>
          <w:i/>
          <w:iCs/>
        </w:rPr>
        <w:t>scripts</w:t>
      </w:r>
      <w:r w:rsidRPr="003C5D24">
        <w:rPr>
          <w:rFonts w:ascii="Arial" w:hAnsi="Arial" w:cs="Arial"/>
        </w:rPr>
        <w:t xml:space="preserve"> de raspagem de dados referentes aos trabalhos completos publicados nos anais da Anpuh foram criados. Ambos escritos em Python 3.8 </w:t>
      </w:r>
      <w:r w:rsidRPr="003C5D24">
        <w:rPr>
          <w:rFonts w:ascii="Arial" w:hAnsi="Arial" w:cs="Arial"/>
        </w:rPr>
        <w:footnoteReference w:id="3"/>
      </w:r>
      <w:r w:rsidRPr="003C5D24">
        <w:rPr>
          <w:rFonts w:ascii="Arial" w:hAnsi="Arial" w:cs="Arial"/>
        </w:rPr>
        <w:t xml:space="preserve">. O primeiro deles, </w:t>
      </w:r>
      <w:r w:rsidRPr="003C5D24">
        <w:rPr>
          <w:rStyle w:val="VerbatimChar"/>
          <w:rFonts w:ascii="Arial" w:hAnsi="Arial" w:cs="Arial"/>
          <w:sz w:val="24"/>
        </w:rPr>
        <w:t>script-anais-anpuh.py</w:t>
      </w:r>
      <w:r w:rsidRPr="003C5D24">
        <w:rPr>
          <w:rFonts w:ascii="Arial" w:hAnsi="Arial" w:cs="Arial"/>
        </w:rPr>
        <w:t xml:space="preserve"> realizou a raspagem dos trabalhos em PDF de todos os Simpósios Nacionais da Anpuh entre 1963 até 2017, atualmente disponíveis na página oficial da associação. O segundo script, </w:t>
      </w:r>
      <w:r w:rsidRPr="003C5D24">
        <w:rPr>
          <w:rStyle w:val="VerbatimChar"/>
          <w:rFonts w:ascii="Arial" w:hAnsi="Arial" w:cs="Arial"/>
          <w:sz w:val="24"/>
        </w:rPr>
        <w:t>script-anais-anpuh-2019.py</w:t>
      </w:r>
      <w:r w:rsidRPr="003C5D24">
        <w:rPr>
          <w:rFonts w:ascii="Arial" w:hAnsi="Arial" w:cs="Arial"/>
        </w:rPr>
        <w:t xml:space="preserve">, é um desdobramento do primeiro para raspar os trabalhos publicados nos Anais do 30º Simpósio Nacional de </w:t>
      </w:r>
      <w:r w:rsidRPr="003C5D24">
        <w:rPr>
          <w:rFonts w:ascii="Arial" w:hAnsi="Arial" w:cs="Arial"/>
        </w:rPr>
        <w:lastRenderedPageBreak/>
        <w:t>História, realizado no ano de 2019 em Recife, PE, visto que ainda não estão disponíveis no repositório do site da Anpuh.</w:t>
      </w:r>
    </w:p>
    <w:p w:rsidR="007B02F3" w:rsidRPr="003C5D24" w:rsidRDefault="006E3687" w:rsidP="008B64E6">
      <w:pPr>
        <w:pStyle w:val="Corpodetexto"/>
        <w:ind w:firstLine="1134"/>
        <w:rPr>
          <w:rFonts w:ascii="Arial" w:hAnsi="Arial" w:cs="Arial"/>
        </w:rPr>
      </w:pPr>
      <w:r w:rsidRPr="003C5D24">
        <w:rPr>
          <w:rFonts w:ascii="Arial" w:hAnsi="Arial" w:cs="Arial"/>
        </w:rPr>
        <w:t>Ambos os scripts estão disponíveis no repositório Anais-Anpuh no GitHub do Laboratório de Humanidades Digitais da UFBA e podem ser acessados através desse link: https://github.com/LABHDUFBA/Anais-Anpuh.</w:t>
      </w:r>
    </w:p>
    <w:p w:rsidR="007B02F3" w:rsidRPr="003C5D24" w:rsidRDefault="006E3687" w:rsidP="008B64E6">
      <w:pPr>
        <w:pStyle w:val="Corpodetexto"/>
        <w:ind w:firstLine="1134"/>
        <w:rPr>
          <w:rFonts w:ascii="Arial" w:hAnsi="Arial" w:cs="Arial"/>
        </w:rPr>
      </w:pPr>
      <w:r w:rsidRPr="003C5D24">
        <w:rPr>
          <w:rFonts w:ascii="Arial" w:hAnsi="Arial" w:cs="Arial"/>
        </w:rPr>
        <w:t>A sequência lógica do funcionamento do script para a raspagem foi criar uma pasta para salvar os PDFs, acessar a url dos Anais da ANPUH, criar uma lista de eventos a partir da página principal, acessar as páginas específicas de cada evento e em cada item da lista buscar os papers e criar uma nova lista. Em cada item desta nova lista, encontrar as informações específicas do paper, criar uma nova lista com as informações, verificar se há pdfs disponíveis e se não é repetido e fazer o download do mesmo. Isso ocorre repetidas vezes até que o script percorra todas as páginas de todos os eventos.</w:t>
      </w:r>
    </w:p>
    <w:p w:rsidR="007B02F3" w:rsidRPr="003C5D24" w:rsidRDefault="006E3687" w:rsidP="008B64E6">
      <w:pPr>
        <w:pStyle w:val="Corpodetexto"/>
        <w:ind w:firstLine="1134"/>
        <w:rPr>
          <w:rFonts w:ascii="Arial" w:hAnsi="Arial" w:cs="Arial"/>
        </w:rPr>
      </w:pPr>
      <w:r w:rsidRPr="003C5D24">
        <w:rPr>
          <w:rFonts w:ascii="Arial" w:hAnsi="Arial" w:cs="Arial"/>
        </w:rPr>
        <w:t>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rsidR="007B02F3" w:rsidRPr="003C5D24" w:rsidRDefault="006E3687">
      <w:pPr>
        <w:pStyle w:val="Compact"/>
        <w:numPr>
          <w:ilvl w:val="0"/>
          <w:numId w:val="3"/>
        </w:numPr>
        <w:rPr>
          <w:rFonts w:ascii="Arial" w:hAnsi="Arial" w:cs="Arial"/>
        </w:rPr>
      </w:pPr>
      <w:r w:rsidRPr="003C5D24">
        <w:rPr>
          <w:rFonts w:ascii="Arial" w:hAnsi="Arial" w:cs="Arial"/>
        </w:rPr>
        <w:t>urllib.requests: módulo do Python para acessar urls. Saiba mais.</w:t>
      </w:r>
    </w:p>
    <w:p w:rsidR="007B02F3" w:rsidRPr="003C5D24" w:rsidRDefault="006E3687">
      <w:pPr>
        <w:pStyle w:val="Compact"/>
        <w:numPr>
          <w:ilvl w:val="0"/>
          <w:numId w:val="3"/>
        </w:numPr>
        <w:rPr>
          <w:rFonts w:ascii="Arial" w:hAnsi="Arial" w:cs="Arial"/>
        </w:rPr>
      </w:pPr>
      <w:r w:rsidRPr="003C5D24">
        <w:rPr>
          <w:rFonts w:ascii="Arial" w:hAnsi="Arial" w:cs="Arial"/>
        </w:rPr>
        <w:t>os: módulo do Python que permite manipular funções do sistema operacional. Saiba mais.</w:t>
      </w:r>
    </w:p>
    <w:p w:rsidR="007B02F3" w:rsidRPr="003C5D24" w:rsidRDefault="006E3687">
      <w:pPr>
        <w:pStyle w:val="Compact"/>
        <w:numPr>
          <w:ilvl w:val="0"/>
          <w:numId w:val="3"/>
        </w:numPr>
        <w:rPr>
          <w:rFonts w:ascii="Arial" w:hAnsi="Arial" w:cs="Arial"/>
        </w:rPr>
      </w:pPr>
      <w:r w:rsidRPr="003C5D24">
        <w:rPr>
          <w:rFonts w:ascii="Arial" w:hAnsi="Arial" w:cs="Arial"/>
        </w:rPr>
        <w:t>bs4: Beautiful Soup é uma biblioteca Python para extrair dados de arquivos HTML e XML.</w:t>
      </w:r>
    </w:p>
    <w:p w:rsidR="007B02F3" w:rsidRPr="003C5D24" w:rsidRDefault="006E3687">
      <w:pPr>
        <w:pStyle w:val="Compact"/>
        <w:numPr>
          <w:ilvl w:val="0"/>
          <w:numId w:val="3"/>
        </w:numPr>
        <w:rPr>
          <w:rFonts w:ascii="Arial" w:hAnsi="Arial" w:cs="Arial"/>
        </w:rPr>
      </w:pPr>
      <w:r w:rsidRPr="003C5D24">
        <w:rPr>
          <w:rFonts w:ascii="Arial" w:hAnsi="Arial" w:cs="Arial"/>
        </w:rPr>
        <w:t>re: Regular Expressions é um módulo do Python para operar com expressões regulares.</w:t>
      </w:r>
    </w:p>
    <w:p w:rsidR="007B02F3" w:rsidRPr="003C5D24" w:rsidRDefault="006E3687">
      <w:pPr>
        <w:pStyle w:val="Compact"/>
        <w:numPr>
          <w:ilvl w:val="0"/>
          <w:numId w:val="3"/>
        </w:numPr>
        <w:rPr>
          <w:rFonts w:ascii="Arial" w:hAnsi="Arial" w:cs="Arial"/>
        </w:rPr>
      </w:pPr>
      <w:r w:rsidRPr="003C5D24">
        <w:rPr>
          <w:rFonts w:ascii="Arial" w:hAnsi="Arial" w:cs="Arial"/>
        </w:rPr>
        <w:t>pandas: Pandas é uma biblioteca escrita em Python para manipulação e análise de dados.</w:t>
      </w:r>
    </w:p>
    <w:p w:rsidR="007B02F3" w:rsidRPr="003C5D24" w:rsidRDefault="006E3687">
      <w:pPr>
        <w:pStyle w:val="Compact"/>
        <w:numPr>
          <w:ilvl w:val="0"/>
          <w:numId w:val="3"/>
        </w:numPr>
        <w:rPr>
          <w:rFonts w:ascii="Arial" w:hAnsi="Arial" w:cs="Arial"/>
        </w:rPr>
      </w:pPr>
      <w:r w:rsidRPr="003C5D24">
        <w:rPr>
          <w:rFonts w:ascii="Arial" w:hAnsi="Arial" w:cs="Arial"/>
        </w:rPr>
        <w:t>wget: Wget é uma biblioteca escrita em Python para realizar downloads.</w:t>
      </w:r>
    </w:p>
    <w:p w:rsidR="007B02F3" w:rsidRPr="003C5D24" w:rsidRDefault="006E3687" w:rsidP="008B64E6">
      <w:pPr>
        <w:pStyle w:val="FirstParagraph"/>
        <w:ind w:firstLine="1134"/>
        <w:rPr>
          <w:rFonts w:cs="Arial"/>
        </w:rPr>
      </w:pPr>
      <w:r w:rsidRPr="003C5D24">
        <w:rPr>
          <w:rFonts w:cs="Arial"/>
        </w:rPr>
        <w:lastRenderedPageBreak/>
        <w:t>Após a coleta dos dados com o programa, temos como resultado um dataset formado por trinta e quatro pastas, do primeiro SNH até o trigésimo (quatro eventos possuem pastas de resumos além dos eventos completos). Essa raspagem resultou em uma base de dados com 15.157 PDFs, que em seguida foram filtrados cronologicamente devido aos objetivos específicos da pesquisa, a partir do 27º SNH no ano de 2013. Como intuito principal está em entende como o termo pós-abolição tem sido tratado nos simpósios da ANPUH, essa seleção se justifica por esse ter sido o evento de fundação do Grupo de Trabalho Emancipações e Pós-Abolição.</w:t>
      </w:r>
    </w:p>
    <w:p w:rsidR="007B02F3" w:rsidRPr="003C5D24" w:rsidRDefault="006E3687" w:rsidP="008B64E6">
      <w:pPr>
        <w:pStyle w:val="Corpodetexto"/>
        <w:ind w:firstLine="1134"/>
        <w:rPr>
          <w:rFonts w:ascii="Arial" w:hAnsi="Arial" w:cs="Arial"/>
        </w:rPr>
      </w:pPr>
      <w:r w:rsidRPr="003C5D24">
        <w:rPr>
          <w:rFonts w:ascii="Arial" w:hAnsi="Arial" w:cs="Arial"/>
        </w:rPr>
        <w:t>Esse novo dataset filtrado cronologicamente conta com 6.434 arquivos em PDF de trabalhos completos publicados. Lembrando que número de trabalhos submetidos, aprovados e apresentados nos eventos é muito maior.</w:t>
      </w:r>
    </w:p>
    <w:p w:rsidR="007B02F3" w:rsidRPr="003C5D24" w:rsidRDefault="006E3687" w:rsidP="008B64E6">
      <w:pPr>
        <w:pStyle w:val="Corpodetexto"/>
        <w:ind w:firstLine="1134"/>
        <w:rPr>
          <w:rFonts w:ascii="Arial" w:hAnsi="Arial" w:cs="Arial"/>
        </w:rPr>
      </w:pPr>
      <w:r w:rsidRPr="003C5D24">
        <w:rPr>
          <w:rFonts w:ascii="Arial" w:hAnsi="Arial" w:cs="Arial"/>
        </w:rPr>
        <w:t>Em sequência, fizemos uma formação para utilização do programa ATLAS.ti 7 com o professor Eric Brasil e com o LABHDUFBA. O ATLAS.ti (Archive of Technology, Life word ad Language for Text Interpretation) se enquadra a categoria de programas CAQDAS (Computer Assisted Qualitative Data Analysis) para apoio a pesquisa qualitativa de dados através da leitura computadorizada de diversas fontes digitais. É um software de código fechado, com direitos exclusivos, sendo necessário licença para uso. Sua criação partiu de um projeto em 1986, do professor Heiner Legewie,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rsidR="007B02F3" w:rsidRPr="003C5D24" w:rsidRDefault="006E3687" w:rsidP="008B64E6">
      <w:pPr>
        <w:pStyle w:val="Corpodetexto"/>
        <w:ind w:firstLine="1134"/>
        <w:rPr>
          <w:rFonts w:ascii="Arial" w:hAnsi="Arial" w:cs="Arial"/>
        </w:rPr>
      </w:pPr>
      <w:r w:rsidRPr="003C5D24">
        <w:rPr>
          <w:rFonts w:ascii="Arial" w:hAnsi="Arial" w:cs="Arial"/>
        </w:rPr>
        <w:t xml:space="preserve">Posteriormente, o software foi sendo aprimorado, culminando na diversidade de funcionalidades das versões atuais. Dentre estas funcionalidades, podemos destacar a criação de códigos (codes) que são marcadores - normalmente uma palavra ou frase que sintetiza alguma compreensão teórica - para um conjunto de trechos selecionados (quotations). Estes códigos podem possuir códigos filhos e uma família de códigos, além de outras relações entre si. Estas redes de relações (network) também </w:t>
      </w:r>
      <w:r w:rsidRPr="003C5D24">
        <w:rPr>
          <w:rFonts w:ascii="Arial" w:hAnsi="Arial" w:cs="Arial"/>
        </w:rPr>
        <w:lastRenderedPageBreak/>
        <w:t>são uma funcionalidade passível de utilização para construção de objetos de análise, gerando árvores de códigos. Dispõe ainda de uma função para anotações (memos), sendo possível adicioná-la a qualquer um destes elementos. (BRASIL; NASCIMENTO, 2022).</w:t>
      </w:r>
    </w:p>
    <w:p w:rsidR="007B02F3" w:rsidRPr="003C5D24" w:rsidRDefault="006E3687" w:rsidP="008B64E6">
      <w:pPr>
        <w:pStyle w:val="Corpodetexto"/>
        <w:ind w:firstLine="1134"/>
        <w:rPr>
          <w:rFonts w:ascii="Arial" w:hAnsi="Arial" w:cs="Arial"/>
        </w:rPr>
      </w:pPr>
      <w:r w:rsidRPr="003C5D24">
        <w:rPr>
          <w:rFonts w:ascii="Arial" w:hAnsi="Arial" w:cs="Arial"/>
        </w:rPr>
        <w:t xml:space="preserve">Após estarmos de posse da base de dados em formato digital, devemos criar um projeto no ATLAS.ti (que em sua versão 7 é intitulado Unidade Hermenêutica) e inseri-la no programa. Fizemos isso com todos os 6.434 PDFs selecionados. Cada item passa a ser denominado de Document ou Primary Document. Destes 6.434 Documents precisávamos selecionar quais continham o termo pós-abolição. Para isso, utilizamos a função Auto-Coding, que consiste em uma seleção automatizada de trechos (quotation ou citação) a partir de um elemento textual pré-definido manualmente. Essa função aceita a aplicação de </w:t>
      </w:r>
      <w:r w:rsidRPr="003C5D24">
        <w:rPr>
          <w:rFonts w:ascii="Arial" w:hAnsi="Arial" w:cs="Arial"/>
          <w:i/>
          <w:iCs/>
        </w:rPr>
        <w:t>regular expressions</w:t>
      </w:r>
      <w:r w:rsidRPr="003C5D24">
        <w:rPr>
          <w:rFonts w:ascii="Arial" w:hAnsi="Arial" w:cs="Arial"/>
        </w:rPr>
        <w:t xml:space="preserve">, ampliando as possibilidade de busca e precisão nos resultados. Assim, aplicamos o operador </w:t>
      </w:r>
      <w:r w:rsidRPr="003C5D24">
        <w:rPr>
          <w:rStyle w:val="VerbatimChar"/>
          <w:rFonts w:ascii="Arial" w:hAnsi="Arial" w:cs="Arial"/>
          <w:sz w:val="24"/>
        </w:rPr>
        <w:t>|</w:t>
      </w:r>
      <w:r w:rsidRPr="003C5D24">
        <w:rPr>
          <w:rFonts w:ascii="Arial" w:hAnsi="Arial" w:cs="Arial"/>
        </w:rPr>
        <w:t xml:space="preserve"> (que significa ‘ou’) combinando um conjunto de expressões: </w:t>
      </w:r>
      <w:r w:rsidRPr="003C5D24">
        <w:rPr>
          <w:rStyle w:val="VerbatimChar"/>
          <w:rFonts w:ascii="Arial" w:hAnsi="Arial" w:cs="Arial"/>
          <w:sz w:val="24"/>
        </w:rPr>
        <w:t>pós-abolição|pos-abolição|pós-abolicionismo|pós-emancipação|pos-emancipação</w:t>
      </w:r>
      <w:r w:rsidRPr="003C5D24">
        <w:rPr>
          <w:rFonts w:ascii="Arial" w:hAnsi="Arial" w:cs="Arial"/>
        </w:rPr>
        <w:t xml:space="preserve">. Não foi necessário criar uma combinação para diferenciar caracteres maiúsculos e minúsculos pois o padrão do aplicativo é fazer a leitura do termo sem diferenciá-los, dispondo da função </w:t>
      </w:r>
      <w:r w:rsidRPr="003C5D24">
        <w:rPr>
          <w:rFonts w:ascii="Arial" w:hAnsi="Arial" w:cs="Arial"/>
          <w:i/>
          <w:iCs/>
        </w:rPr>
        <w:t>Case Sensitive</w:t>
      </w:r>
      <w:r w:rsidRPr="003C5D24">
        <w:rPr>
          <w:rFonts w:ascii="Arial" w:hAnsi="Arial" w:cs="Arial"/>
        </w:rPr>
        <w:t xml:space="preserve"> para isto. Como nesse momento se tratava de uma estratégia para selecionar todos os arquivos que contivessem o termo, preferimos que todo o corpo do PDF fosse selecionado ao invés de parágrafos. Esse procedimento resultou na identificação de 183 PDFs.</w:t>
      </w:r>
    </w:p>
    <w:p w:rsidR="007B02F3" w:rsidRPr="003C5D24" w:rsidRDefault="006E3687" w:rsidP="008B64E6">
      <w:pPr>
        <w:pStyle w:val="Corpodetexto"/>
        <w:ind w:firstLine="1134"/>
        <w:rPr>
          <w:rFonts w:ascii="Arial" w:hAnsi="Arial" w:cs="Arial"/>
        </w:rPr>
      </w:pPr>
      <w:r w:rsidRPr="003C5D24">
        <w:rPr>
          <w:rFonts w:ascii="Arial" w:hAnsi="Arial" w:cs="Arial"/>
        </w:rPr>
        <w:t>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rsidR="007B02F3" w:rsidRPr="003C5D24" w:rsidRDefault="006E3687" w:rsidP="008B64E6">
      <w:pPr>
        <w:pStyle w:val="Corpodetexto"/>
        <w:ind w:firstLine="1134"/>
        <w:rPr>
          <w:rFonts w:ascii="Arial" w:hAnsi="Arial" w:cs="Arial"/>
        </w:rPr>
      </w:pPr>
      <w:r w:rsidRPr="003C5D24">
        <w:rPr>
          <w:rFonts w:ascii="Arial" w:hAnsi="Arial" w:cs="Arial"/>
        </w:rPr>
        <w:t xml:space="preserve">Na árvore, é possível criar diferentes famílias de códigos. As famílias tem como objetivo agrupar códigos que estão vinculados a uma mesma temática. Assim, utilizamos códigos pais, que estão no topo dessa árvore, códigos filhos e, em alguns </w:t>
      </w:r>
      <w:r w:rsidRPr="003C5D24">
        <w:rPr>
          <w:rFonts w:ascii="Arial" w:hAnsi="Arial" w:cs="Arial"/>
        </w:rPr>
        <w:lastRenderedPageBreak/>
        <w:t>casos, códigos netos. Ambos são a ramificação de um código pai, e representam parte de uma mesma família, podendo também manter relações com códigos de outras famílias. São eles:</w:t>
      </w:r>
    </w:p>
    <w:p w:rsidR="007B02F3" w:rsidRPr="003C5D24" w:rsidRDefault="006E3687">
      <w:pPr>
        <w:numPr>
          <w:ilvl w:val="0"/>
          <w:numId w:val="4"/>
        </w:numPr>
        <w:rPr>
          <w:rFonts w:ascii="Arial" w:hAnsi="Arial" w:cs="Arial"/>
        </w:rPr>
      </w:pPr>
      <w:r w:rsidRPr="003C5D24">
        <w:rPr>
          <w:rFonts w:ascii="Arial" w:hAnsi="Arial" w:cs="Arial"/>
          <w:b/>
          <w:bCs/>
        </w:rPr>
        <w:t>TEMÁTICA_GERAL</w:t>
      </w:r>
      <w:r w:rsidRPr="003C5D24">
        <w:rPr>
          <w:rFonts w:ascii="Arial" w:hAnsi="Arial" w:cs="Arial"/>
        </w:rPr>
        <w:t>: É a temática específica da publicação, qual assunto está sendo abordado. Estes são os elementos pelo qual emergiram as discussões sobre o pós-abolição, e representam as diversas agências utilizadas para a discussão do campo.</w:t>
      </w:r>
    </w:p>
    <w:p w:rsidR="007B02F3" w:rsidRPr="003C5D24" w:rsidRDefault="006E3687">
      <w:pPr>
        <w:numPr>
          <w:ilvl w:val="0"/>
          <w:numId w:val="4"/>
        </w:numPr>
        <w:rPr>
          <w:rFonts w:ascii="Arial" w:hAnsi="Arial" w:cs="Arial"/>
        </w:rPr>
      </w:pPr>
      <w:r w:rsidRPr="003C5D24">
        <w:rPr>
          <w:rFonts w:ascii="Arial" w:hAnsi="Arial" w:cs="Arial"/>
          <w:b/>
          <w:bCs/>
        </w:rPr>
        <w:t>ANÁLISE_PÓS-ABOLIÇÃO</w:t>
      </w:r>
      <w:r w:rsidRPr="003C5D24">
        <w:rPr>
          <w:rFonts w:ascii="Arial" w:hAnsi="Arial" w:cs="Arial"/>
        </w:rPr>
        <w:t>: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papers. Identificamos os seguintes sentidos:</w:t>
      </w:r>
    </w:p>
    <w:p w:rsidR="007B02F3" w:rsidRPr="003C5D24" w:rsidRDefault="006E3687">
      <w:pPr>
        <w:numPr>
          <w:ilvl w:val="0"/>
          <w:numId w:val="4"/>
        </w:numPr>
        <w:rPr>
          <w:rFonts w:ascii="Arial" w:hAnsi="Arial" w:cs="Arial"/>
        </w:rPr>
      </w:pPr>
      <w:r w:rsidRPr="003C5D24">
        <w:rPr>
          <w:rFonts w:ascii="Arial" w:hAnsi="Arial" w:cs="Arial"/>
          <w:b/>
          <w:bCs/>
        </w:rPr>
        <w:t>ANÁLISE_PÓS-ABOLIÇÃO::TEMA_CENTRAL</w:t>
      </w:r>
      <w:r w:rsidRPr="003C5D24">
        <w:rPr>
          <w:rFonts w:ascii="Arial" w:hAnsi="Arial" w:cs="Arial"/>
        </w:rPr>
        <w:t>: Este código é um marcador para indicar quando a abordagem central do artigo for sobre o pós-abolição, funciona como o código pai dos códigos de análise específica de sentidos do pós-abolição, sendo utilizado juntamente com eles.</w:t>
      </w:r>
    </w:p>
    <w:p w:rsidR="007B02F3" w:rsidRPr="003C5D24" w:rsidRDefault="006E3687">
      <w:pPr>
        <w:numPr>
          <w:ilvl w:val="0"/>
          <w:numId w:val="4"/>
        </w:numPr>
        <w:rPr>
          <w:rFonts w:ascii="Arial" w:hAnsi="Arial" w:cs="Arial"/>
        </w:rPr>
      </w:pPr>
      <w:r w:rsidRPr="003C5D24">
        <w:rPr>
          <w:rFonts w:ascii="Arial" w:hAnsi="Arial" w:cs="Arial"/>
          <w:b/>
          <w:bCs/>
        </w:rPr>
        <w:t>ANÁLISE_PÓS-ABOLIÇÃO::TEMA_INCIDENTAL</w:t>
      </w:r>
      <w:r w:rsidRPr="003C5D24">
        <w:rPr>
          <w:rFonts w:ascii="Arial" w:hAnsi="Arial" w:cs="Arial"/>
        </w:rPr>
        <w:t>: Funciona da mesma maneira que o anterior, no entanto, quando a abordagem central do artigo NÃO tratar de pós-abolição, mas o termo for utilizado no texto de forma incidental ou tangencial.</w:t>
      </w:r>
    </w:p>
    <w:p w:rsidR="007B02F3" w:rsidRPr="003C5D24" w:rsidRDefault="006E3687">
      <w:pPr>
        <w:numPr>
          <w:ilvl w:val="0"/>
          <w:numId w:val="4"/>
        </w:numPr>
        <w:rPr>
          <w:rFonts w:ascii="Arial" w:hAnsi="Arial" w:cs="Arial"/>
        </w:rPr>
      </w:pPr>
      <w:r w:rsidRPr="003C5D24">
        <w:rPr>
          <w:rFonts w:ascii="Arial" w:hAnsi="Arial" w:cs="Arial"/>
          <w:b/>
          <w:bCs/>
        </w:rPr>
        <w:t>ANÁLISE_PÓS-ABOLIÇÃO::TEMA_INCIDENTAL_CORPO</w:t>
      </w:r>
      <w:r w:rsidRPr="003C5D24">
        <w:rPr>
          <w:rFonts w:ascii="Arial" w:hAnsi="Arial" w:cs="Arial"/>
        </w:rPr>
        <w:t>: Este código foi criado apenas para identificar quando o termo for utilizado incidentalmente em citações de títulos ou situações afins ao longo do corpo do texto, em oposição ao código que identifica a citação no rodapé ou na bibliografia.</w:t>
      </w:r>
    </w:p>
    <w:p w:rsidR="007B02F3" w:rsidRPr="003C5D24" w:rsidRDefault="006E3687">
      <w:pPr>
        <w:numPr>
          <w:ilvl w:val="0"/>
          <w:numId w:val="4"/>
        </w:numPr>
        <w:rPr>
          <w:rFonts w:ascii="Arial" w:hAnsi="Arial" w:cs="Arial"/>
        </w:rPr>
      </w:pPr>
      <w:r w:rsidRPr="003C5D24">
        <w:rPr>
          <w:rFonts w:ascii="Arial" w:hAnsi="Arial" w:cs="Arial"/>
          <w:b/>
          <w:bCs/>
        </w:rPr>
        <w:t>ANÁLISE_PÓS-ABOLIÇÃO::NOTA_RODAPÉ</w:t>
      </w:r>
      <w:r w:rsidRPr="003C5D24">
        <w:rPr>
          <w:rFonts w:ascii="Arial" w:hAnsi="Arial" w:cs="Arial"/>
        </w:rPr>
        <w:t xml:space="preserve">: quando o termo aparece na nota de rodapé através de uma atrelado aos sentidos de análise. </w:t>
      </w:r>
      <w:r w:rsidRPr="003C5D24">
        <w:rPr>
          <w:rFonts w:ascii="Arial" w:hAnsi="Arial" w:cs="Arial"/>
          <w:i/>
          <w:iCs/>
        </w:rPr>
        <w:t>[não entendi essa frase]</w:t>
      </w:r>
    </w:p>
    <w:p w:rsidR="007B02F3" w:rsidRPr="003C5D24" w:rsidRDefault="006E3687">
      <w:pPr>
        <w:numPr>
          <w:ilvl w:val="0"/>
          <w:numId w:val="4"/>
        </w:numPr>
        <w:rPr>
          <w:rFonts w:ascii="Arial" w:hAnsi="Arial" w:cs="Arial"/>
        </w:rPr>
      </w:pPr>
      <w:r w:rsidRPr="003C5D24">
        <w:rPr>
          <w:rFonts w:ascii="Arial" w:hAnsi="Arial" w:cs="Arial"/>
          <w:b/>
          <w:bCs/>
        </w:rPr>
        <w:t>ANÁLISE_PÓS-ABOLIÇÃO::TEMA_INCIDENTAL_RODAPE_BIBLIOGRAFIA</w:t>
      </w:r>
      <w:r w:rsidRPr="003C5D24">
        <w:rPr>
          <w:rFonts w:ascii="Arial" w:hAnsi="Arial" w:cs="Arial"/>
        </w:rPr>
        <w:t>: Este código foi criado para identificar quando o termo for citado na bibliografia ou notas de rodapés sem estar atrelado a nenhum sentido de análise</w:t>
      </w:r>
    </w:p>
    <w:p w:rsidR="007B02F3" w:rsidRPr="003C5D24" w:rsidRDefault="006E3687">
      <w:pPr>
        <w:numPr>
          <w:ilvl w:val="0"/>
          <w:numId w:val="4"/>
        </w:numPr>
        <w:rPr>
          <w:rFonts w:ascii="Arial" w:hAnsi="Arial" w:cs="Arial"/>
        </w:rPr>
      </w:pPr>
      <w:r w:rsidRPr="003C5D24">
        <w:rPr>
          <w:rFonts w:ascii="Arial" w:hAnsi="Arial" w:cs="Arial"/>
          <w:b/>
          <w:bCs/>
        </w:rPr>
        <w:t>ANÁLISE_PÓS-ABOLIÇÃO::ASPECTO_POLÍTICO</w:t>
      </w:r>
      <w:r w:rsidRPr="003C5D24">
        <w:rPr>
          <w:rFonts w:ascii="Arial" w:hAnsi="Arial" w:cs="Arial"/>
        </w:rPr>
        <w:t>: Identifica se há análise ou categorização dos usos políticos do termo.</w:t>
      </w:r>
    </w:p>
    <w:p w:rsidR="007B02F3" w:rsidRPr="003C5D24" w:rsidRDefault="006E3687">
      <w:pPr>
        <w:numPr>
          <w:ilvl w:val="0"/>
          <w:numId w:val="4"/>
        </w:numPr>
        <w:rPr>
          <w:rFonts w:ascii="Arial" w:hAnsi="Arial" w:cs="Arial"/>
        </w:rPr>
      </w:pPr>
      <w:r w:rsidRPr="003C5D24">
        <w:rPr>
          <w:rFonts w:ascii="Arial" w:hAnsi="Arial" w:cs="Arial"/>
          <w:b/>
          <w:bCs/>
        </w:rPr>
        <w:t>ANÁLISE_PÓS-ABOLIÇÃO::CAMPO_DE-PESQUISA/ESTUDO</w:t>
      </w:r>
      <w:r w:rsidRPr="003C5D24">
        <w:rPr>
          <w:rFonts w:ascii="Arial" w:hAnsi="Arial" w:cs="Arial"/>
        </w:rPr>
        <w:t>: Mostra o pós-abolição como um campo de pesquisa acadêmico.</w:t>
      </w:r>
    </w:p>
    <w:p w:rsidR="007B02F3" w:rsidRPr="003C5D24" w:rsidRDefault="006E3687">
      <w:pPr>
        <w:numPr>
          <w:ilvl w:val="0"/>
          <w:numId w:val="4"/>
        </w:numPr>
        <w:rPr>
          <w:rFonts w:ascii="Arial" w:hAnsi="Arial" w:cs="Arial"/>
        </w:rPr>
      </w:pPr>
      <w:r w:rsidRPr="003C5D24">
        <w:rPr>
          <w:rFonts w:ascii="Arial" w:hAnsi="Arial" w:cs="Arial"/>
          <w:b/>
          <w:bCs/>
        </w:rPr>
        <w:t>ANÁLISE_PÓS-ABOLIÇÃO::CRÍTICA_DO_TERMO</w:t>
      </w:r>
      <w:r w:rsidRPr="003C5D24">
        <w:rPr>
          <w:rFonts w:ascii="Arial" w:hAnsi="Arial" w:cs="Arial"/>
        </w:rPr>
        <w:t>: Quando é feita uma análise crítica do termo.</w:t>
      </w:r>
    </w:p>
    <w:p w:rsidR="007B02F3" w:rsidRPr="003C5D24" w:rsidRDefault="006E3687">
      <w:pPr>
        <w:numPr>
          <w:ilvl w:val="0"/>
          <w:numId w:val="4"/>
        </w:numPr>
        <w:rPr>
          <w:rFonts w:ascii="Arial" w:hAnsi="Arial" w:cs="Arial"/>
        </w:rPr>
      </w:pPr>
      <w:r w:rsidRPr="003C5D24">
        <w:rPr>
          <w:rFonts w:ascii="Arial" w:hAnsi="Arial" w:cs="Arial"/>
          <w:b/>
          <w:bCs/>
        </w:rPr>
        <w:lastRenderedPageBreak/>
        <w:t>ANÁLISE_PÓS-ABOLIÇÃO::DEFINIÇÃO_DO_TERMO</w:t>
      </w:r>
      <w:r w:rsidRPr="003C5D24">
        <w:rPr>
          <w:rFonts w:ascii="Arial" w:hAnsi="Arial" w:cs="Arial"/>
        </w:rPr>
        <w:t>: Quando há definição ou explicação do termo.</w:t>
      </w:r>
    </w:p>
    <w:p w:rsidR="007B02F3" w:rsidRPr="003C5D24" w:rsidRDefault="006E3687">
      <w:pPr>
        <w:numPr>
          <w:ilvl w:val="0"/>
          <w:numId w:val="4"/>
        </w:numPr>
        <w:rPr>
          <w:rFonts w:ascii="Arial" w:hAnsi="Arial" w:cs="Arial"/>
        </w:rPr>
      </w:pPr>
      <w:r w:rsidRPr="003C5D24">
        <w:rPr>
          <w:rFonts w:ascii="Arial" w:hAnsi="Arial" w:cs="Arial"/>
          <w:b/>
          <w:bCs/>
        </w:rPr>
        <w:t>ANÁLISE_PÓS-ABOLIÇÃO::EXTINÇÃO_DO_CATIVEIRO</w:t>
      </w:r>
      <w:r w:rsidRPr="003C5D24">
        <w:rPr>
          <w:rFonts w:ascii="Arial" w:hAnsi="Arial" w:cs="Arial"/>
        </w:rPr>
        <w:t>: Código que identifica o pós-abolição como a mudança jurídica que destitui a propriedade legal sobre o indivíduo negro fazendo um contrapondo escravidão e liberdade.</w:t>
      </w:r>
    </w:p>
    <w:p w:rsidR="007B02F3" w:rsidRPr="003C5D24" w:rsidRDefault="006E3687">
      <w:pPr>
        <w:numPr>
          <w:ilvl w:val="0"/>
          <w:numId w:val="4"/>
        </w:numPr>
        <w:rPr>
          <w:rFonts w:ascii="Arial" w:hAnsi="Arial" w:cs="Arial"/>
        </w:rPr>
      </w:pPr>
      <w:r w:rsidRPr="003C5D24">
        <w:rPr>
          <w:rFonts w:ascii="Arial" w:hAnsi="Arial" w:cs="Arial"/>
          <w:b/>
          <w:bCs/>
        </w:rPr>
        <w:t>ANÁLISE_PÓS-ABOLIÇÃO::PERSPECTIVA_COMPARATIVA</w:t>
      </w:r>
      <w:r w:rsidRPr="003C5D24">
        <w:rPr>
          <w:rFonts w:ascii="Arial" w:hAnsi="Arial" w:cs="Arial"/>
        </w:rPr>
        <w:t>: Quando há comparação com outros termos.</w:t>
      </w:r>
    </w:p>
    <w:p w:rsidR="007B02F3" w:rsidRPr="003C5D24" w:rsidRDefault="006E3687">
      <w:pPr>
        <w:numPr>
          <w:ilvl w:val="0"/>
          <w:numId w:val="4"/>
        </w:numPr>
        <w:rPr>
          <w:rFonts w:ascii="Arial" w:hAnsi="Arial" w:cs="Arial"/>
        </w:rPr>
      </w:pPr>
      <w:r w:rsidRPr="003C5D24">
        <w:rPr>
          <w:rFonts w:ascii="Arial" w:hAnsi="Arial" w:cs="Arial"/>
          <w:b/>
          <w:bCs/>
        </w:rPr>
        <w:t>ANÁLISE_PÓS-ABOLIÇÃO::PERSPECTIVA_TEÓRICA</w:t>
      </w:r>
      <w:r w:rsidRPr="003C5D24">
        <w:rPr>
          <w:rFonts w:ascii="Arial" w:hAnsi="Arial" w:cs="Arial"/>
        </w:rPr>
        <w:t>: Esse código foi criado para os trechos que contém o termo porém não o definem, utilizando-o enquanto um conjunto de elementos.</w:t>
      </w:r>
    </w:p>
    <w:p w:rsidR="007B02F3" w:rsidRPr="003C5D24" w:rsidRDefault="006E3687">
      <w:pPr>
        <w:numPr>
          <w:ilvl w:val="0"/>
          <w:numId w:val="4"/>
        </w:numPr>
        <w:rPr>
          <w:rFonts w:ascii="Arial" w:hAnsi="Arial" w:cs="Arial"/>
        </w:rPr>
      </w:pPr>
      <w:r w:rsidRPr="003C5D24">
        <w:rPr>
          <w:rFonts w:ascii="Arial" w:hAnsi="Arial" w:cs="Arial"/>
          <w:b/>
          <w:bCs/>
        </w:rPr>
        <w:t>ELEMENTOS_TEXTUAIS</w:t>
      </w:r>
      <w:r w:rsidRPr="003C5D24">
        <w:rPr>
          <w:rFonts w:ascii="Arial" w:hAnsi="Arial" w:cs="Arial"/>
        </w:rPr>
        <w:t>: Identifica os autores e sua formação, a instituição a qual está vinculado, o evento e o título da publicação.</w:t>
      </w:r>
    </w:p>
    <w:p w:rsidR="007B02F3" w:rsidRPr="003C5D24" w:rsidRDefault="006E3687">
      <w:pPr>
        <w:numPr>
          <w:ilvl w:val="0"/>
          <w:numId w:val="4"/>
        </w:numPr>
        <w:rPr>
          <w:rFonts w:ascii="Arial" w:hAnsi="Arial" w:cs="Arial"/>
        </w:rPr>
      </w:pPr>
      <w:r w:rsidRPr="003C5D24">
        <w:rPr>
          <w:rFonts w:ascii="Arial" w:hAnsi="Arial" w:cs="Arial"/>
          <w:b/>
          <w:bCs/>
        </w:rPr>
        <w:t>REC_ESPACIAL</w:t>
      </w:r>
      <w:r w:rsidRPr="003C5D24">
        <w:rPr>
          <w:rFonts w:ascii="Arial" w:hAnsi="Arial" w:cs="Arial"/>
        </w:rPr>
        <w:t xml:space="preserve"> – Identifica à localização geográfica na qual a temática geral da publicação está inserida.</w:t>
      </w:r>
    </w:p>
    <w:p w:rsidR="007B02F3" w:rsidRPr="003C5D24" w:rsidRDefault="006E3687">
      <w:pPr>
        <w:numPr>
          <w:ilvl w:val="0"/>
          <w:numId w:val="4"/>
        </w:numPr>
        <w:rPr>
          <w:rFonts w:ascii="Arial" w:hAnsi="Arial" w:cs="Arial"/>
        </w:rPr>
      </w:pPr>
      <w:r w:rsidRPr="003C5D24">
        <w:rPr>
          <w:rFonts w:ascii="Arial" w:hAnsi="Arial" w:cs="Arial"/>
          <w:b/>
          <w:bCs/>
        </w:rPr>
        <w:t>REC_TEMPORAL</w:t>
      </w:r>
      <w:r w:rsidRPr="003C5D24">
        <w:rPr>
          <w:rFonts w:ascii="Arial" w:hAnsi="Arial" w:cs="Arial"/>
        </w:rPr>
        <w:t xml:space="preserve"> – Refere-se ao tempo cronológico no qual a temática está situada. Não foi possível criar um padrão através da cronologia histórica, pois, a definição temporal para os períodos por vezes não se enquadrou no tempo percorrido pelas publicações, o que nos levou a construir o recorte por século.</w:t>
      </w:r>
    </w:p>
    <w:p w:rsidR="007B02F3" w:rsidRPr="003C5D24" w:rsidRDefault="006E3687" w:rsidP="008B64E6">
      <w:pPr>
        <w:pStyle w:val="FirstParagraph"/>
        <w:ind w:firstLine="1134"/>
        <w:rPr>
          <w:rFonts w:cs="Arial"/>
        </w:rPr>
      </w:pPr>
      <w:r w:rsidRPr="003C5D24">
        <w:rPr>
          <w:rFonts w:cs="Arial"/>
        </w:rPr>
        <w:t>Queremos destacar que os códigos foram desenvolvidos de maneira dinâmica e, embora as leituras bibliográficas tenham nos ajudado a construir o arcabouço inicial da codificação, outros elementos foram emergindo à medida que fomos analisando os papers, assim, para que pudéssemos construir um conjunto de códigos coeso foi necessário que fizéssemos a leitura próxima e a análise de todas as 185 publicações, o que mostra a importância de uma combinação de leitura computadorizada (raspagem, filtragem + auto-coding)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rsidR="007B02F3" w:rsidRPr="003C5D24" w:rsidRDefault="006E3687" w:rsidP="008B64E6">
      <w:pPr>
        <w:pStyle w:val="Corpodetexto"/>
        <w:ind w:firstLine="1134"/>
        <w:rPr>
          <w:rFonts w:ascii="Arial" w:hAnsi="Arial" w:cs="Arial"/>
        </w:rPr>
      </w:pPr>
      <w:r w:rsidRPr="003C5D24">
        <w:rPr>
          <w:rFonts w:ascii="Arial" w:hAnsi="Arial" w:cs="Arial"/>
        </w:rPr>
        <w:t>Ao finalizar a codificação, geramos arquivos do tipo csv (</w:t>
      </w:r>
      <w:r w:rsidRPr="003C5D24">
        <w:rPr>
          <w:rFonts w:ascii="Arial" w:hAnsi="Arial" w:cs="Arial"/>
          <w:i/>
          <w:iCs/>
        </w:rPr>
        <w:t>Comma-separated value</w:t>
      </w:r>
      <w:r w:rsidRPr="003C5D24">
        <w:rPr>
          <w:rFonts w:ascii="Arial" w:hAnsi="Arial" w:cs="Arial"/>
        </w:rPr>
        <w:t xml:space="preserve">), formato escolhido devido a portabilidade entre diversos sistemas e plataformas, </w:t>
      </w:r>
      <w:r w:rsidRPr="003C5D24">
        <w:rPr>
          <w:rFonts w:ascii="Arial" w:hAnsi="Arial" w:cs="Arial"/>
        </w:rPr>
        <w:lastRenderedPageBreak/>
        <w:t xml:space="preserve">que consistem em um arquivo com ordenação própria que usa vírgulas como separador (KARSDORP, Folgert; KESTEMONT, Mike; RIDDELL, Allen. Humanities data analysis: case studies with Python. Princeton: Princeton University Press, 2021. p.36). Os quais foram utilizados como um dataset para a base de dados dos gráficos que foram gerados pelo professor Eric Brasil com o pandas, que é uma biblioteca de código aberto, utilizada em IDE’s de linguagem python para análise de dados, onde são convertidos e dispostos em formas tabulares, constituindo um </w:t>
      </w:r>
      <w:r w:rsidRPr="003C5D24">
        <w:rPr>
          <w:rFonts w:ascii="Arial" w:hAnsi="Arial" w:cs="Arial"/>
          <w:i/>
          <w:iCs/>
        </w:rPr>
        <w:t>dataframe</w:t>
      </w:r>
      <w:r w:rsidRPr="003C5D24">
        <w:rPr>
          <w:rFonts w:ascii="Arial" w:hAnsi="Arial" w:cs="Arial"/>
        </w:rPr>
        <w:t xml:space="preserve"> (assemelha-se a uma tabela). Estes gráficos compõem parte dos anexos que ilustram a monografia.</w:t>
      </w:r>
    </w:p>
    <w:p w:rsidR="007B02F3" w:rsidRPr="003C5D24" w:rsidRDefault="006E3687" w:rsidP="008B64E6">
      <w:pPr>
        <w:pStyle w:val="Corpodetexto"/>
        <w:ind w:firstLine="1134"/>
        <w:rPr>
          <w:rFonts w:ascii="Arial" w:hAnsi="Arial" w:cs="Arial"/>
        </w:rPr>
      </w:pPr>
      <w:r w:rsidRPr="003C5D24">
        <w:rPr>
          <w:rFonts w:ascii="Arial" w:hAnsi="Arial" w:cs="Arial"/>
        </w:rPr>
        <w:t xml:space="preserve">Todos os dados e informações da pesquisa encontram-se no Github. O GitHub é uma plataforma gratuita e de código aberto, de repositório ilimitado, com um </w:t>
      </w:r>
      <w:r w:rsidRPr="003C5D24">
        <w:rPr>
          <w:rFonts w:ascii="Arial" w:hAnsi="Arial" w:cs="Arial"/>
          <w:i/>
          <w:iCs/>
        </w:rPr>
        <w:t>workflow</w:t>
      </w:r>
      <w:r w:rsidRPr="003C5D24">
        <w:rPr>
          <w:rFonts w:ascii="Arial" w:hAnsi="Arial" w:cs="Arial"/>
        </w:rPr>
        <w:t xml:space="preserve"> 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gerenciamento de projetos como as mensagens de </w:t>
      </w:r>
      <w:r w:rsidRPr="003C5D24">
        <w:rPr>
          <w:rFonts w:ascii="Arial" w:hAnsi="Arial" w:cs="Arial"/>
          <w:i/>
          <w:iCs/>
        </w:rPr>
        <w:t>commit</w:t>
      </w:r>
      <w:r w:rsidRPr="003C5D24">
        <w:rPr>
          <w:rFonts w:ascii="Arial" w:hAnsi="Arial" w:cs="Arial"/>
        </w:rPr>
        <w:t xml:space="preserve"> que permitem documentar a pesquisa, o </w:t>
      </w:r>
      <w:r w:rsidRPr="003C5D24">
        <w:rPr>
          <w:rFonts w:ascii="Arial" w:hAnsi="Arial" w:cs="Arial"/>
          <w:i/>
          <w:iCs/>
        </w:rPr>
        <w:t>readme.md</w:t>
      </w:r>
      <w:r w:rsidRPr="003C5D24">
        <w:rPr>
          <w:rFonts w:ascii="Arial" w:hAnsi="Arial" w:cs="Arial"/>
        </w:rPr>
        <w:t xml:space="preserve"> que permite uma visualização (apresentação) inicial da pesquisa e criação de planos de trabalhos específicos que podem ser automatizados conforme as tarefas (</w:t>
      </w:r>
      <w:r w:rsidRPr="003C5D24">
        <w:rPr>
          <w:rFonts w:ascii="Arial" w:hAnsi="Arial" w:cs="Arial"/>
          <w:i/>
          <w:iCs/>
        </w:rPr>
        <w:t>issues</w:t>
      </w:r>
      <w:r w:rsidRPr="003C5D24">
        <w:rPr>
          <w:rFonts w:ascii="Arial" w:hAnsi="Arial" w:cs="Arial"/>
        </w:rPr>
        <w:t>) forem sendo modificadas. Como o GIT é um controlador de versões distribuído, possibilitando trabalhar por branches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rsidR="007B02F3" w:rsidRPr="003C5D24" w:rsidRDefault="006E3687" w:rsidP="008B64E6">
      <w:pPr>
        <w:pStyle w:val="Corpodetexto"/>
        <w:ind w:firstLine="1134"/>
        <w:rPr>
          <w:rFonts w:ascii="Arial" w:hAnsi="Arial" w:cs="Arial"/>
        </w:rPr>
      </w:pPr>
      <w:r w:rsidRPr="003C5D24">
        <w:rPr>
          <w:rFonts w:ascii="Arial" w:hAnsi="Arial" w:cs="Arial"/>
        </w:rPr>
        <w:t>Os dados referente ao projeto “Pós-abolição: usos, sentidos e produçõ</w:t>
      </w:r>
      <w:r w:rsidR="008B64E6">
        <w:rPr>
          <w:rFonts w:ascii="Arial" w:hAnsi="Arial" w:cs="Arial"/>
        </w:rPr>
        <w:t>es acadêmicas 2004-2019”, analis</w:t>
      </w:r>
      <w:r w:rsidRPr="003C5D24">
        <w:rPr>
          <w:rFonts w:ascii="Arial" w:hAnsi="Arial" w:cs="Arial"/>
        </w:rPr>
        <w:t xml:space="preserve">ados aqui, podem ser acessados no GitHub na página do projeto PIBIC em: </w:t>
      </w:r>
      <w:hyperlink r:id="rId14">
        <w:r w:rsidRPr="003C5D24">
          <w:rPr>
            <w:rFonts w:ascii="Arial" w:hAnsi="Arial" w:cs="Arial"/>
          </w:rPr>
          <w:t>https://github.com/ericbrasiln/pibic_2020-2021/tree/main/EDITAL_UNILAB</w:t>
        </w:r>
      </w:hyperlink>
      <w:r w:rsidRPr="003C5D24">
        <w:rPr>
          <w:rFonts w:ascii="Arial" w:hAnsi="Arial" w:cs="Arial"/>
        </w:rPr>
        <w:t xml:space="preserve"> e os gráficos interativos e outros recursos pode ser visto aqui: </w:t>
      </w:r>
      <w:r w:rsidR="008B64E6" w:rsidRPr="008B64E6">
        <w:rPr>
          <w:rFonts w:ascii="Arial" w:hAnsi="Arial" w:cs="Arial"/>
        </w:rPr>
        <w:t>https://ericbrasiln.github.</w:t>
      </w:r>
      <w:r w:rsidR="008B64E6">
        <w:rPr>
          <w:rFonts w:ascii="Arial" w:hAnsi="Arial" w:cs="Arial"/>
        </w:rPr>
        <w:t>io/pibic_2020-2021/pos-abolicao .</w:t>
      </w:r>
    </w:p>
    <w:p w:rsidR="007B02F3" w:rsidRPr="003C5D24" w:rsidRDefault="006E3687" w:rsidP="008B64E6">
      <w:pPr>
        <w:pStyle w:val="Corpodetexto"/>
        <w:ind w:firstLine="1134"/>
        <w:rPr>
          <w:rFonts w:ascii="Arial" w:hAnsi="Arial" w:cs="Arial"/>
        </w:rPr>
      </w:pPr>
      <w:r w:rsidRPr="003C5D24">
        <w:rPr>
          <w:rFonts w:ascii="Arial" w:hAnsi="Arial" w:cs="Arial"/>
        </w:rPr>
        <w:lastRenderedPageBreak/>
        <w:t>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cesso as mesmas(CARDOSO et al., 2021).</w:t>
      </w:r>
    </w:p>
    <w:p w:rsidR="007B02F3" w:rsidRPr="003C5D24" w:rsidRDefault="006E3687" w:rsidP="008B64E6">
      <w:pPr>
        <w:pStyle w:val="Corpodetexto"/>
        <w:ind w:firstLine="1134"/>
        <w:rPr>
          <w:rFonts w:ascii="Arial" w:hAnsi="Arial" w:cs="Arial"/>
        </w:rPr>
      </w:pPr>
      <w:r w:rsidRPr="003C5D24">
        <w:rPr>
          <w:rFonts w:ascii="Arial" w:hAnsi="Arial" w:cs="Arial"/>
        </w:rPr>
        <w:t>Assim, todo o processo de escrita da monografia foi registrado e comentado utilizando sistema de controle de versões com Git e hospedado no repositório remoto no GitHub, que pode ser acessado aqui: https://github.com/priscilavalverdes/TCC-Pos-abolicao. O histórico com todas as alterações podem ser recuperadas.</w:t>
      </w:r>
    </w:p>
    <w:p w:rsidR="007B02F3" w:rsidRDefault="006E3687" w:rsidP="008B64E6">
      <w:pPr>
        <w:pStyle w:val="Corpodetexto"/>
        <w:ind w:firstLine="1134"/>
        <w:rPr>
          <w:rFonts w:ascii="Arial" w:hAnsi="Arial" w:cs="Arial"/>
        </w:rPr>
      </w:pPr>
      <w:r w:rsidRPr="003C5D24">
        <w:rPr>
          <w:rFonts w:ascii="Arial" w:hAnsi="Arial" w:cs="Arial"/>
        </w:rPr>
        <w:t>Embora entendamos que uma análise detalhada dos dados seja um procedimento que demanda um tempo maior, faremos no capítulo a seguir a apresentação dos dados quantitativos e uma breve breve análise qualitativa com maior atenção ao uso do termo pós-abolição.</w:t>
      </w:r>
    </w:p>
    <w:p w:rsidR="00C71354" w:rsidRDefault="00C71354" w:rsidP="008B64E6">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C71354" w:rsidRPr="003C5D24" w:rsidRDefault="00C71354" w:rsidP="008B64E6">
      <w:pPr>
        <w:pStyle w:val="Corpodetexto"/>
        <w:ind w:firstLine="1134"/>
        <w:rPr>
          <w:rFonts w:ascii="Arial" w:hAnsi="Arial" w:cs="Arial"/>
        </w:rPr>
      </w:pPr>
    </w:p>
    <w:p w:rsidR="008B64E6" w:rsidRDefault="008B64E6" w:rsidP="00BB54AE">
      <w:pPr>
        <w:pStyle w:val="Ttulo1"/>
        <w:rPr>
          <w:rFonts w:cs="Arial"/>
          <w:sz w:val="24"/>
          <w:szCs w:val="24"/>
        </w:rPr>
      </w:pPr>
      <w:bookmarkStart w:id="16" w:name="_Toc106714540"/>
      <w:bookmarkStart w:id="17" w:name="X2b9717acebd8e921c066347b3cb88f6848f9ad0"/>
      <w:bookmarkEnd w:id="11"/>
      <w:bookmarkEnd w:id="14"/>
      <w:r>
        <w:rPr>
          <w:rFonts w:cs="Arial"/>
          <w:sz w:val="24"/>
          <w:szCs w:val="24"/>
        </w:rPr>
        <w:t xml:space="preserve">CAPÍTULO </w:t>
      </w:r>
      <w:r w:rsidR="006E3687" w:rsidRPr="003C5D24">
        <w:rPr>
          <w:rFonts w:cs="Arial"/>
          <w:sz w:val="24"/>
          <w:szCs w:val="24"/>
        </w:rPr>
        <w:t>3</w:t>
      </w:r>
      <w:r>
        <w:rPr>
          <w:rFonts w:cs="Arial"/>
          <w:sz w:val="24"/>
          <w:szCs w:val="24"/>
        </w:rPr>
        <w:t xml:space="preserve"> -</w:t>
      </w:r>
      <w:r w:rsidR="006E3687" w:rsidRPr="003C5D24">
        <w:rPr>
          <w:rFonts w:cs="Arial"/>
          <w:sz w:val="24"/>
          <w:szCs w:val="24"/>
        </w:rPr>
        <w:t xml:space="preserve"> Quais caminhos o pós-abolição tem percorrido? Uma breve apresentação dos dados.</w:t>
      </w:r>
      <w:bookmarkEnd w:id="16"/>
    </w:p>
    <w:p w:rsidR="00BB54AE" w:rsidRPr="00BB54AE" w:rsidRDefault="00BB54AE" w:rsidP="00BB54AE">
      <w:pPr>
        <w:pStyle w:val="Corpodetexto"/>
      </w:pPr>
    </w:p>
    <w:p w:rsidR="007B02F3" w:rsidRPr="003C5D24" w:rsidRDefault="006E3687" w:rsidP="008B64E6">
      <w:pPr>
        <w:pStyle w:val="FirstParagraph"/>
        <w:ind w:firstLine="1134"/>
        <w:rPr>
          <w:rFonts w:cs="Arial"/>
        </w:rPr>
      </w:pPr>
      <w:r w:rsidRPr="003C5D24">
        <w:rPr>
          <w:rFonts w:cs="Arial"/>
        </w:rPr>
        <w:t>A codificação no Atlas.ti 7 resultou na árvore de códigos composta por cinco famílias:“ANÁLISE_PÓS_ABOLIÇÃO”, “ELEMENTOS_TEXTUAIS”, “REC_ESPACIAL”, “REC_TEMPORAL”, “TEMÁTICA_GERAL”,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rsidR="007B02F3" w:rsidRPr="003C5D24" w:rsidRDefault="006E3687" w:rsidP="008B64E6">
      <w:pPr>
        <w:pStyle w:val="Corpodetexto"/>
        <w:ind w:firstLine="1134"/>
        <w:rPr>
          <w:rFonts w:ascii="Arial" w:hAnsi="Arial" w:cs="Arial"/>
        </w:rPr>
      </w:pPr>
      <w:r w:rsidRPr="003C5D24">
        <w:rPr>
          <w:rFonts w:ascii="Arial" w:hAnsi="Arial" w:cs="Arial"/>
        </w:rPr>
        <w:t>Identificamos com eles um total de 173 autores, 53 instituições de ensino, 97 temáticas, 5 períodos (recortes temporais), 96 espaços geográficos (recortes espaciais) e 373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rsidR="007B02F3" w:rsidRPr="003C5D24" w:rsidRDefault="006E3687" w:rsidP="008B64E6">
      <w:pPr>
        <w:pStyle w:val="Corpodetexto"/>
        <w:ind w:firstLine="1134"/>
        <w:rPr>
          <w:rFonts w:ascii="Arial" w:hAnsi="Arial" w:cs="Arial"/>
        </w:rPr>
      </w:pPr>
      <w:r w:rsidRPr="003C5D24">
        <w:rPr>
          <w:rFonts w:ascii="Arial" w:hAnsi="Arial" w:cs="Arial"/>
        </w:rPr>
        <w:t>Como já mencionado, no primeiro dataset filtrado a partir de 2013, resultaram 6.434 publicações completas, no dataset final, após o recorte ser feito pelo termo, conforme especificado na metodologia, foram identificados 185 papers, o que representa do total 2.8% das publicações entre 2013 e 2019 no Simpósio Nacional da ANPUH. Destas 185 publicações, 7 papers estavam duplicados e 1 vazio, resultando em 177 papers a serem analisados.</w:t>
      </w:r>
    </w:p>
    <w:p w:rsidR="007B02F3" w:rsidRPr="003C5D24" w:rsidRDefault="006E3687" w:rsidP="008B64E6">
      <w:pPr>
        <w:pStyle w:val="Corpodetexto"/>
        <w:ind w:firstLine="1134"/>
        <w:rPr>
          <w:rFonts w:ascii="Arial" w:hAnsi="Arial" w:cs="Arial"/>
        </w:rPr>
      </w:pPr>
      <w:r w:rsidRPr="003C5D24">
        <w:rPr>
          <w:rFonts w:ascii="Arial" w:hAnsi="Arial" w:cs="Arial"/>
        </w:rPr>
        <w:t xml:space="preserve">A primeira informação que buscamos identificar foi se o paper estava tratando sobre o pós-abolição enquanto tema central ou se o termo havia sido mencionado de maneira incidental. Para isso, criamos alguns critérios de identificação: a) Se o termo estava sendo utilizado no título da publicação; b) Se o autor expressava </w:t>
      </w:r>
      <w:r w:rsidRPr="003C5D24">
        <w:rPr>
          <w:rFonts w:ascii="Arial" w:hAnsi="Arial" w:cs="Arial"/>
        </w:rPr>
        <w:lastRenderedPageBreak/>
        <w:t>no texto que a partir daquele elemento apresentado ele buscava discutir sobre o pós-abolição mesmo o termo não sendo apresentado no título do paper e c) Se o texto estava discutindo especificamente sobre o pós abolição. Não havendo enquadramento do paper em ao menos um dos critérios anteriores, este foi codificado como tema incidental.</w:t>
      </w:r>
    </w:p>
    <w:p w:rsidR="00BB54AE" w:rsidRDefault="00BB54AE">
      <w:pPr>
        <w:pStyle w:val="Ttulo2"/>
        <w:rPr>
          <w:rFonts w:cs="Arial"/>
          <w:sz w:val="24"/>
          <w:szCs w:val="24"/>
        </w:rPr>
      </w:pPr>
      <w:bookmarkStart w:id="18" w:name="_Toc106714541"/>
      <w:bookmarkStart w:id="19" w:name="dados-quantitativos"/>
    </w:p>
    <w:p w:rsidR="008B64E6" w:rsidRPr="00BB54AE" w:rsidRDefault="006E3687" w:rsidP="00BB54AE">
      <w:pPr>
        <w:pStyle w:val="Ttulo2"/>
        <w:rPr>
          <w:rFonts w:cs="Arial"/>
          <w:sz w:val="24"/>
          <w:szCs w:val="24"/>
        </w:rPr>
      </w:pPr>
      <w:r w:rsidRPr="003C5D24">
        <w:rPr>
          <w:rFonts w:cs="Arial"/>
          <w:sz w:val="24"/>
          <w:szCs w:val="24"/>
        </w:rPr>
        <w:t>3.1 Dados quantitativos</w:t>
      </w:r>
      <w:bookmarkEnd w:id="18"/>
    </w:p>
    <w:p w:rsidR="007B02F3" w:rsidRPr="003C5D24" w:rsidRDefault="006E3687" w:rsidP="008B64E6">
      <w:pPr>
        <w:pStyle w:val="FirstParagraph"/>
        <w:ind w:firstLine="0"/>
        <w:rPr>
          <w:rFonts w:cs="Arial"/>
        </w:rPr>
      </w:pPr>
      <w:r w:rsidRPr="003C5D24">
        <w:rPr>
          <w:rFonts w:cs="Arial"/>
          <w:b/>
          <w:bCs/>
        </w:rPr>
        <w:t>1. Eventos:</w:t>
      </w:r>
    </w:p>
    <w:p w:rsidR="007B02F3" w:rsidRPr="003C5D24" w:rsidRDefault="006E3687" w:rsidP="008B64E6">
      <w:pPr>
        <w:pStyle w:val="Corpodetexto"/>
        <w:ind w:firstLine="993"/>
        <w:rPr>
          <w:rFonts w:ascii="Arial" w:hAnsi="Arial" w:cs="Arial"/>
        </w:rPr>
      </w:pPr>
      <w:r w:rsidRPr="003C5D24">
        <w:rPr>
          <w:rFonts w:ascii="Arial" w:hAnsi="Arial" w:cs="Arial"/>
        </w:rPr>
        <w:t>Os eventos representam os simpósios da ANPUH.</w:t>
      </w:r>
    </w:p>
    <w:p w:rsidR="008B64E6" w:rsidRDefault="006E3687" w:rsidP="008B64E6">
      <w:pPr>
        <w:pStyle w:val="Corpodetexto"/>
        <w:ind w:firstLine="0"/>
        <w:rPr>
          <w:rFonts w:ascii="Arial" w:hAnsi="Arial" w:cs="Arial"/>
        </w:rPr>
      </w:pPr>
      <w:r w:rsidRPr="003C5D24">
        <w:rPr>
          <w:rFonts w:ascii="Arial" w:hAnsi="Arial" w:cs="Arial"/>
        </w:rPr>
        <w:t xml:space="preserve">• Evento XXVII – Conhecimento Histórico e Diálogo Social (2013) </w:t>
      </w:r>
    </w:p>
    <w:p w:rsidR="008B64E6" w:rsidRDefault="006E3687" w:rsidP="008B64E6">
      <w:pPr>
        <w:pStyle w:val="Corpodetexto"/>
        <w:ind w:firstLine="0"/>
        <w:rPr>
          <w:rFonts w:ascii="Arial" w:hAnsi="Arial" w:cs="Arial"/>
        </w:rPr>
      </w:pPr>
      <w:r w:rsidRPr="003C5D24">
        <w:rPr>
          <w:rFonts w:ascii="Arial" w:hAnsi="Arial" w:cs="Arial"/>
        </w:rPr>
        <w:t xml:space="preserve">• Evento XXVIII – Lugares dos Historiadores: Velhos e Novos Desafios (2015) </w:t>
      </w:r>
    </w:p>
    <w:p w:rsidR="008B64E6" w:rsidRDefault="006E3687" w:rsidP="008B64E6">
      <w:pPr>
        <w:pStyle w:val="Corpodetexto"/>
        <w:ind w:firstLine="0"/>
        <w:rPr>
          <w:rFonts w:ascii="Arial" w:hAnsi="Arial" w:cs="Arial"/>
        </w:rPr>
      </w:pPr>
      <w:r w:rsidRPr="003C5D24">
        <w:rPr>
          <w:rFonts w:ascii="Arial" w:hAnsi="Arial" w:cs="Arial"/>
        </w:rPr>
        <w:t>• Evento XXIX – Contra os preconceitos - História e Democracia (2017)</w:t>
      </w:r>
    </w:p>
    <w:p w:rsidR="007B02F3" w:rsidRPr="003C5D24" w:rsidRDefault="006E3687" w:rsidP="008B64E6">
      <w:pPr>
        <w:pStyle w:val="Corpodetexto"/>
        <w:ind w:firstLine="0"/>
        <w:rPr>
          <w:rFonts w:ascii="Arial" w:hAnsi="Arial" w:cs="Arial"/>
        </w:rPr>
      </w:pPr>
      <w:r w:rsidRPr="003C5D24">
        <w:rPr>
          <w:rFonts w:ascii="Arial" w:hAnsi="Arial" w:cs="Arial"/>
        </w:rPr>
        <w:t xml:space="preserve"> • Evento XXX – História e o Futuro da Educação no Brasil (2019)</w:t>
      </w:r>
    </w:p>
    <w:p w:rsidR="007B02F3" w:rsidRPr="003C5D24" w:rsidRDefault="006E3687" w:rsidP="008B64E6">
      <w:pPr>
        <w:pStyle w:val="Corpodetexto"/>
        <w:ind w:firstLine="1134"/>
        <w:rPr>
          <w:rFonts w:ascii="Arial" w:hAnsi="Arial" w:cs="Arial"/>
        </w:rPr>
      </w:pPr>
      <w:r w:rsidRPr="003C5D24">
        <w:rPr>
          <w:rFonts w:ascii="Arial" w:hAnsi="Arial" w:cs="Arial"/>
        </w:rPr>
        <w:t>Referente ao evento XXVII, identificamos 60 papers com o termo; para o Evento XXVIII, 35; no Evento XXIX constavam 34; e, no Evento XXX, 46. Sobre a ocorrência do uso de termos sobre os eventos, não conseguimos identificar uma tendência.</w:t>
      </w:r>
    </w:p>
    <w:p w:rsidR="008B64E6" w:rsidRDefault="008B64E6" w:rsidP="008B64E6">
      <w:pPr>
        <w:pStyle w:val="Corpodetexto"/>
        <w:ind w:firstLine="0"/>
        <w:rPr>
          <w:rFonts w:ascii="Arial" w:hAnsi="Arial" w:cs="Arial"/>
          <w:b/>
          <w:bCs/>
        </w:rPr>
      </w:pPr>
    </w:p>
    <w:p w:rsidR="007B02F3" w:rsidRPr="003C5D24" w:rsidRDefault="006E3687" w:rsidP="008B64E6">
      <w:pPr>
        <w:pStyle w:val="Corpodetexto"/>
        <w:ind w:firstLine="0"/>
        <w:rPr>
          <w:rFonts w:ascii="Arial" w:hAnsi="Arial" w:cs="Arial"/>
        </w:rPr>
      </w:pPr>
      <w:r w:rsidRPr="003C5D24">
        <w:rPr>
          <w:rFonts w:ascii="Arial" w:hAnsi="Arial" w:cs="Arial"/>
          <w:b/>
          <w:bCs/>
        </w:rPr>
        <w:t>2. Instituições e autores:</w:t>
      </w:r>
    </w:p>
    <w:p w:rsidR="007B02F3" w:rsidRPr="003C5D24" w:rsidRDefault="006E3687" w:rsidP="008B64E6">
      <w:pPr>
        <w:pStyle w:val="Corpodetexto"/>
        <w:ind w:firstLine="1134"/>
        <w:rPr>
          <w:rFonts w:ascii="Arial" w:hAnsi="Arial" w:cs="Arial"/>
        </w:rPr>
      </w:pPr>
      <w:r w:rsidRPr="003C5D24">
        <w:rPr>
          <w:rFonts w:ascii="Arial" w:hAnsi="Arial" w:cs="Arial"/>
        </w:rPr>
        <w:t xml:space="preserve">Para caracterizar o perfil dos autores e instituições, nós criamos os códigos ELEMENTOS_TEXTUAIS::FORMAÇÃO, ELEMENTOS_TEXTUAIS::INSTITUIÇÃO e ELEMENTOS_TEXTUAIS::AUTORIA. Ambos são códigos filhos do código ELEMENTOS_TEXTUAIS. Identificamos um total de 173 autores, nos papers que tinha o pós-abolição como tema central, encontramos referente a formação: 2 graduandos, 2 graduados, 20 mestrandos, 11 mestre, 36 doutorandos, 14 doutores, 3 pós-doutorandos, 2 pós-doutores, nenhum especialista e 4 autores não tiveram formação identificada. Nos de tema incidental, verificamos: 1 graduando, 6 graduados, 24 </w:t>
      </w:r>
      <w:r w:rsidRPr="003C5D24">
        <w:rPr>
          <w:rFonts w:ascii="Arial" w:hAnsi="Arial" w:cs="Arial"/>
        </w:rPr>
        <w:lastRenderedPageBreak/>
        <w:t xml:space="preserve">mestrandos, 15 mestres, 28 doutorandos, 14 doutores, 2 pós-doutorandos, 1 especialista, nenhum pós-doutor e 3 autores não tiveram a formação identificada. Previsão de 3% de margem de erro devido às publicações repetidas. Ver gráfico 1. Gráfico interativo disponível em: </w:t>
      </w:r>
      <w:hyperlink r:id="rId15">
        <w:r w:rsidRPr="003C5D24">
          <w:rPr>
            <w:rFonts w:ascii="Arial" w:hAnsi="Arial" w:cs="Arial"/>
          </w:rPr>
          <w:t>https://ericbrasiln.github.io/pibic_2020-2021/pos-abolicao/graphs/formaca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0" w:name="fig-anonymous-1"/>
            <w:r w:rsidRPr="003C5D24">
              <w:rPr>
                <w:rFonts w:ascii="Arial" w:hAnsi="Arial" w:cs="Arial"/>
                <w:noProof/>
                <w:lang w:val="pt-BR" w:eastAsia="pt-BR"/>
              </w:rPr>
              <w:drawing>
                <wp:inline distT="0" distB="0" distL="0" distR="0">
                  <wp:extent cx="5943600" cy="356616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s/formacao.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w:t>
            </w:r>
          </w:p>
          <w:p w:rsidR="00BB54AE" w:rsidRPr="003C5D24" w:rsidRDefault="00BB54AE">
            <w:pPr>
              <w:pStyle w:val="ImageCaption"/>
              <w:spacing w:before="200"/>
              <w:rPr>
                <w:rFonts w:ascii="Arial" w:hAnsi="Arial" w:cs="Arial"/>
              </w:rPr>
            </w:pPr>
          </w:p>
        </w:tc>
        <w:bookmarkEnd w:id="20"/>
      </w:tr>
    </w:tbl>
    <w:p w:rsidR="007B02F3" w:rsidRPr="003C5D24" w:rsidRDefault="006E3687" w:rsidP="008B64E6">
      <w:pPr>
        <w:pStyle w:val="Corpodetexto"/>
        <w:ind w:firstLine="1134"/>
        <w:rPr>
          <w:rFonts w:ascii="Arial" w:hAnsi="Arial" w:cs="Arial"/>
        </w:rPr>
      </w:pPr>
      <w:r w:rsidRPr="003C5D24">
        <w:rPr>
          <w:rFonts w:ascii="Arial" w:hAnsi="Arial" w:cs="Arial"/>
        </w:rPr>
        <w:t xml:space="preserve">Das 53 instituições, referente aos papers identificados como tema central, encontramos o seguinte quantitativo: IFBA(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UFF(7), UFBPR(1), UFES(1), UFFRJ(1), UFJF(4), UFPE(6), UFMS(1), UFPA(1), </w:t>
      </w:r>
      <w:r w:rsidRPr="003C5D24">
        <w:rPr>
          <w:rFonts w:ascii="Arial" w:hAnsi="Arial" w:cs="Arial"/>
        </w:rPr>
        <w:lastRenderedPageBreak/>
        <w:t xml:space="preserve">UFGD(2), UFMT(1), UFPE(6), UFRJ(3), UFPA(1), UFRPE(3), UFRGS(2), UFPEL(1), UFPR(2), UNEB(6), UFSC(3), (4) UFRRJ, UNEAL(1), UFSJ(1), USP(4), UNIRIO(3), UNICAMP(2), UNILAB(1), UNISINOS(1), UNITAU(3), UNESP(1), USS(1). Ver gráfico 2. Gráfico interativo disponível em: </w:t>
      </w:r>
      <w:hyperlink r:id="rId17">
        <w:r w:rsidRPr="003C5D24">
          <w:rPr>
            <w:rFonts w:ascii="Arial" w:hAnsi="Arial" w:cs="Arial"/>
          </w:rPr>
          <w:t>https://ericbrasiln.github.io/pibic_2020-2021/pos-abolicao/graphs/instituicoes.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1" w:name="fig-anonymous-2"/>
            <w:r w:rsidRPr="003C5D24">
              <w:rPr>
                <w:rFonts w:ascii="Arial" w:hAnsi="Arial" w:cs="Arial"/>
                <w:noProof/>
                <w:lang w:val="pt-BR" w:eastAsia="pt-BR"/>
              </w:rPr>
              <w:drawing>
                <wp:inline distT="0" distB="0" distL="0" distR="0">
                  <wp:extent cx="5943600" cy="35661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gs/instituicoes.png"/>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2</w:t>
            </w:r>
          </w:p>
          <w:p w:rsidR="00BB54AE" w:rsidRPr="003C5D24" w:rsidRDefault="00BB54AE">
            <w:pPr>
              <w:pStyle w:val="ImageCaption"/>
              <w:spacing w:before="200"/>
              <w:rPr>
                <w:rFonts w:ascii="Arial" w:hAnsi="Arial" w:cs="Arial"/>
              </w:rPr>
            </w:pPr>
          </w:p>
        </w:tc>
        <w:bookmarkEnd w:id="21"/>
      </w:tr>
    </w:tbl>
    <w:p w:rsidR="007B02F3" w:rsidRPr="003C5D24" w:rsidRDefault="006E3687" w:rsidP="008B64E6">
      <w:pPr>
        <w:pStyle w:val="Corpodetexto"/>
        <w:ind w:firstLine="0"/>
        <w:rPr>
          <w:rFonts w:ascii="Arial" w:hAnsi="Arial" w:cs="Arial"/>
        </w:rPr>
      </w:pPr>
      <w:r w:rsidRPr="003C5D24">
        <w:rPr>
          <w:rFonts w:ascii="Arial" w:hAnsi="Arial" w:cs="Arial"/>
          <w:b/>
          <w:bCs/>
        </w:rPr>
        <w:t>3. Recorte temporal:</w:t>
      </w:r>
    </w:p>
    <w:p w:rsidR="007B02F3" w:rsidRPr="003C5D24" w:rsidRDefault="006E3687" w:rsidP="008B64E6">
      <w:pPr>
        <w:pStyle w:val="Corpodetexto"/>
        <w:ind w:firstLine="1134"/>
        <w:rPr>
          <w:rFonts w:ascii="Arial" w:hAnsi="Arial" w:cs="Arial"/>
        </w:rPr>
      </w:pPr>
      <w:r w:rsidRPr="003C5D24">
        <w:rPr>
          <w:rFonts w:ascii="Arial" w:hAnsi="Arial" w:cs="Arial"/>
        </w:rPr>
        <w:t xml:space="preserve">Inicialmente prevemos fazer o recorte temporal conforme os tempos históricos, no entanto, ao percebermos que os papers muitas vezes tratavam de um tempo que não se enquadrava no tempo cronológico do tempo histórico, julgamos fazer o recorte temporal por séculos. Assim, criamos códigos para os séculos, XVII(1), XVIII(1), XIX(95), XX(106), XXI(30). Sendo que os papers de tema central trataram sobre os séculos XIX(46), XX(59), XXI(2) e os de tema incidental trataram sobre os séculos XVII(1), XVIII(1), XIX(48), XX(46), XXI(29). Ver gráfico 3. Versão interativa </w:t>
      </w:r>
      <w:r w:rsidRPr="003C5D24">
        <w:rPr>
          <w:rFonts w:ascii="Arial" w:hAnsi="Arial" w:cs="Arial"/>
        </w:rPr>
        <w:lastRenderedPageBreak/>
        <w:t>disponível em:</w:t>
      </w:r>
      <w:hyperlink r:id="rId19">
        <w:r w:rsidRPr="003C5D24">
          <w:rPr>
            <w:rFonts w:ascii="Arial" w:hAnsi="Arial" w:cs="Arial"/>
          </w:rPr>
          <w:t>https://ericbrasiln.github.io/pibic_2020-2021/pos-abolicao/graphs/bar_tem.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2" w:name="fig-anonymous-3"/>
            <w:r w:rsidRPr="003C5D24">
              <w:rPr>
                <w:rFonts w:ascii="Arial" w:hAnsi="Arial" w:cs="Arial"/>
                <w:noProof/>
                <w:lang w:val="pt-BR" w:eastAsia="pt-BR"/>
              </w:rPr>
              <w:drawing>
                <wp:inline distT="0" distB="0" distL="0" distR="0">
                  <wp:extent cx="5943600" cy="4457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s/bar_tem.pn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3</w:t>
            </w:r>
          </w:p>
          <w:p w:rsidR="00BB54AE" w:rsidRPr="003C5D24" w:rsidRDefault="00BB54AE">
            <w:pPr>
              <w:pStyle w:val="ImageCaption"/>
              <w:spacing w:before="200"/>
              <w:rPr>
                <w:rFonts w:ascii="Arial" w:hAnsi="Arial" w:cs="Arial"/>
              </w:rPr>
            </w:pPr>
          </w:p>
        </w:tc>
        <w:bookmarkEnd w:id="22"/>
      </w:tr>
    </w:tbl>
    <w:p w:rsidR="007B02F3" w:rsidRPr="003C5D24" w:rsidRDefault="006E3687" w:rsidP="008B64E6">
      <w:pPr>
        <w:pStyle w:val="Corpodetexto"/>
        <w:ind w:firstLine="0"/>
        <w:rPr>
          <w:rFonts w:ascii="Arial" w:hAnsi="Arial" w:cs="Arial"/>
        </w:rPr>
      </w:pPr>
      <w:r w:rsidRPr="003C5D24">
        <w:rPr>
          <w:rFonts w:ascii="Arial" w:hAnsi="Arial" w:cs="Arial"/>
          <w:b/>
          <w:bCs/>
        </w:rPr>
        <w:t>4. Recorte espacial:</w:t>
      </w:r>
    </w:p>
    <w:p w:rsidR="007B02F3" w:rsidRPr="003C5D24" w:rsidRDefault="006E3687" w:rsidP="008B64E6">
      <w:pPr>
        <w:pStyle w:val="Corpodetexto"/>
        <w:ind w:firstLine="1134"/>
        <w:rPr>
          <w:rFonts w:ascii="Arial" w:hAnsi="Arial" w:cs="Arial"/>
        </w:rPr>
      </w:pPr>
      <w:r w:rsidRPr="003C5D24">
        <w:rPr>
          <w:rFonts w:ascii="Arial" w:hAnsi="Arial" w:cs="Arial"/>
        </w:rPr>
        <w:t>Os dez principais espaços identificados pela análise entre as publicações de tema central e incidental são: Rio de Janeiro(19), Estado do Rio de Janeiro(20), Bahia(20), São Paulo(8), Estado de São Paulo(14),Santa Catarina(9), Minas Gerais(11), Rio Grande do Sul(8), Sergipe(3) e Cachoeira (2). Ver gráfico 4. Gráfico interativo disponível em:</w:t>
      </w:r>
      <w:hyperlink r:id="rId21">
        <w:r w:rsidRPr="003C5D24">
          <w:rPr>
            <w:rFonts w:ascii="Arial" w:hAnsi="Arial" w:cs="Arial"/>
          </w:rPr>
          <w:t>https://ericbrasiln.github.io/pibic_2020-2021/pos-abolicao/graphs/bar_esp_10_nov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3" w:name="fig-anonymous-4"/>
            <w:r w:rsidRPr="003C5D24">
              <w:rPr>
                <w:rFonts w:ascii="Arial" w:hAnsi="Arial" w:cs="Arial"/>
                <w:noProof/>
                <w:lang w:val="pt-BR" w:eastAsia="pt-BR"/>
              </w:rPr>
              <w:lastRenderedPageBreak/>
              <w:drawing>
                <wp:inline distT="0" distB="0" distL="0" distR="0">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gs/bar_esp_10_novo.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4</w:t>
            </w:r>
          </w:p>
        </w:tc>
        <w:bookmarkEnd w:id="23"/>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Nos papers de tema central identificamos o seguinte quantitativo: Rio de Janeiro(13), Estado do Rio de Janeiro(10), Bahia(9), São Paulo(4), Estado de São Paulo(8),Santa Catarina(5), Minas Gerais(5), Rio Grande do Sul(4), Sergipe(3)e Cachoeira (2). Ver gráfico 5. Gráfico interativo disponível </w:t>
      </w:r>
      <w:r w:rsidRPr="003C5D24">
        <w:rPr>
          <w:rFonts w:ascii="Arial" w:hAnsi="Arial" w:cs="Arial"/>
        </w:rPr>
        <w:lastRenderedPageBreak/>
        <w:t>em:</w:t>
      </w:r>
      <w:hyperlink r:id="rId23">
        <w:r w:rsidRPr="003C5D24">
          <w:rPr>
            <w:rFonts w:ascii="Arial" w:hAnsi="Arial" w:cs="Arial"/>
          </w:rPr>
          <w:t>https://ericbrasiln.github.io/pibic_2020-2021/pos-abolicao/graphs/bar_tema_10_central_nov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4" w:name="fig-anonymous-5"/>
            <w:r w:rsidRPr="003C5D24">
              <w:rPr>
                <w:rFonts w:ascii="Arial" w:hAnsi="Arial" w:cs="Arial"/>
                <w:noProof/>
                <w:lang w:val="pt-BR" w:eastAsia="pt-BR"/>
              </w:rPr>
              <w:drawing>
                <wp:inline distT="0" distB="0" distL="0" distR="0">
                  <wp:extent cx="5943600" cy="5943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gs/bar_esp_10_central_novo.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5</w:t>
            </w:r>
          </w:p>
        </w:tc>
        <w:bookmarkEnd w:id="24"/>
      </w:tr>
    </w:tbl>
    <w:p w:rsidR="008B64E6" w:rsidRDefault="008B64E6" w:rsidP="008B64E6">
      <w:pPr>
        <w:pStyle w:val="Corpodetexto"/>
        <w:ind w:firstLine="1134"/>
        <w:rPr>
          <w:rFonts w:ascii="Arial" w:hAnsi="Arial" w:cs="Arial"/>
        </w:rPr>
      </w:pPr>
    </w:p>
    <w:p w:rsidR="007B02F3" w:rsidRPr="003C5D24" w:rsidRDefault="006E3687" w:rsidP="008B64E6">
      <w:pPr>
        <w:pStyle w:val="Corpodetexto"/>
        <w:ind w:firstLine="1134"/>
        <w:rPr>
          <w:rFonts w:ascii="Arial" w:hAnsi="Arial" w:cs="Arial"/>
        </w:rPr>
      </w:pPr>
      <w:r w:rsidRPr="003C5D24">
        <w:rPr>
          <w:rFonts w:ascii="Arial" w:hAnsi="Arial" w:cs="Arial"/>
        </w:rPr>
        <w:t xml:space="preserve">Para os de tema incidental, identificamos: Rio de Janeiro(6), Estado do Rio de Janeiro(10), Bahia(11), São Paulo(4), Estado de São Paulo(6), Pernambuco(5), Santa Catarina(4), Minas Gerais(6), Mato Grosso (4) e Rio Grande do Sul(4). Ver </w:t>
      </w:r>
      <w:r w:rsidRPr="003C5D24">
        <w:rPr>
          <w:rFonts w:ascii="Arial" w:hAnsi="Arial" w:cs="Arial"/>
        </w:rPr>
        <w:lastRenderedPageBreak/>
        <w:t>Gráfico 6. Versão interativa disponível em:</w:t>
      </w:r>
      <w:hyperlink r:id="rId25">
        <w:r w:rsidRPr="003C5D24">
          <w:rPr>
            <w:rFonts w:ascii="Arial" w:hAnsi="Arial" w:cs="Arial"/>
          </w:rPr>
          <w:t>https://ericbrasiln.github.io/pibic_2020-2021/pos-abolicao/graphs/bar_esp_10_incidental_novo.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5" w:name="fig-anonymous-6"/>
            <w:r w:rsidRPr="003C5D24">
              <w:rPr>
                <w:rFonts w:ascii="Arial" w:hAnsi="Arial" w:cs="Arial"/>
                <w:noProof/>
                <w:lang w:val="pt-BR" w:eastAsia="pt-BR"/>
              </w:rPr>
              <w:drawing>
                <wp:inline distT="0" distB="0" distL="0" distR="0">
                  <wp:extent cx="5943600" cy="5943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gs/bar_esp_10_incidental_novo.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6</w:t>
            </w:r>
          </w:p>
          <w:p w:rsidR="008B64E6" w:rsidRPr="003C5D24" w:rsidRDefault="008B64E6">
            <w:pPr>
              <w:pStyle w:val="ImageCaption"/>
              <w:spacing w:before="200"/>
              <w:rPr>
                <w:rFonts w:ascii="Arial" w:hAnsi="Arial" w:cs="Arial"/>
              </w:rPr>
            </w:pPr>
          </w:p>
        </w:tc>
        <w:bookmarkEnd w:id="25"/>
      </w:tr>
    </w:tbl>
    <w:p w:rsidR="007B02F3" w:rsidRPr="003C5D24" w:rsidRDefault="006E3687" w:rsidP="008B64E6">
      <w:pPr>
        <w:pStyle w:val="Corpodetexto"/>
        <w:ind w:firstLine="0"/>
        <w:rPr>
          <w:rFonts w:ascii="Arial" w:hAnsi="Arial" w:cs="Arial"/>
        </w:rPr>
      </w:pPr>
      <w:r w:rsidRPr="003C5D24">
        <w:rPr>
          <w:rFonts w:ascii="Arial" w:hAnsi="Arial" w:cs="Arial"/>
          <w:b/>
          <w:bCs/>
        </w:rPr>
        <w:t>5. Recorte Temático:</w:t>
      </w:r>
    </w:p>
    <w:p w:rsidR="007B02F3" w:rsidRPr="003C5D24" w:rsidRDefault="006E3687" w:rsidP="008B64E6">
      <w:pPr>
        <w:pStyle w:val="Corpodetexto"/>
        <w:ind w:firstLine="1134"/>
        <w:rPr>
          <w:rFonts w:ascii="Arial" w:hAnsi="Arial" w:cs="Arial"/>
        </w:rPr>
      </w:pPr>
      <w:r w:rsidRPr="003C5D24">
        <w:rPr>
          <w:rFonts w:ascii="Arial" w:hAnsi="Arial" w:cs="Arial"/>
        </w:rPr>
        <w:t xml:space="preserve">Analisados em conjunto, os papers de tema central e incidental apresentam dez temáticas mais relevantes, sendo: trabalho(30), memória(29), raça(17), trajetória </w:t>
      </w:r>
      <w:r w:rsidRPr="003C5D24">
        <w:rPr>
          <w:rFonts w:ascii="Arial" w:hAnsi="Arial" w:cs="Arial"/>
        </w:rPr>
        <w:lastRenderedPageBreak/>
        <w:t>masculina(15), associativismo(14), identidade(14), performances culturais(12), intelectualidade(11), racialização(9), e família(7). Ver gráfico 7. Versão interativa disponível em:</w:t>
      </w:r>
      <w:hyperlink r:id="rId27">
        <w:r w:rsidRPr="003C5D24">
          <w:rPr>
            <w:rFonts w:ascii="Arial" w:hAnsi="Arial" w:cs="Arial"/>
          </w:rPr>
          <w:t>https://ericbrasiln.github.io/pibic_2020-2021/pos-abolicao/graphs/bar_tema_10.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6" w:name="fig-anonymous-7"/>
            <w:r w:rsidRPr="003C5D24">
              <w:rPr>
                <w:rFonts w:ascii="Arial" w:hAnsi="Arial" w:cs="Arial"/>
                <w:noProof/>
                <w:lang w:val="pt-BR" w:eastAsia="pt-BR"/>
              </w:rPr>
              <w:drawing>
                <wp:inline distT="0" distB="0" distL="0" distR="0">
                  <wp:extent cx="5943600" cy="5943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gs/bar_tema_10.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7</w:t>
            </w:r>
          </w:p>
          <w:p w:rsidR="008B64E6" w:rsidRPr="003C5D24" w:rsidRDefault="008B64E6">
            <w:pPr>
              <w:pStyle w:val="ImageCaption"/>
              <w:spacing w:before="200"/>
              <w:rPr>
                <w:rFonts w:ascii="Arial" w:hAnsi="Arial" w:cs="Arial"/>
              </w:rPr>
            </w:pPr>
          </w:p>
        </w:tc>
        <w:bookmarkEnd w:id="26"/>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As dez temáticas das publicações de tema central são: trabalho(16), memória(12), trajetória masculina(10), associativismo(9), raça(8), performances culturais(7), racialização(6), identidade(5), intelectualidade(5) e família(4). Ver gráfico 8. Versão interativa disponível em:</w:t>
      </w:r>
      <w:hyperlink r:id="rId29">
        <w:r w:rsidRPr="003C5D24">
          <w:rPr>
            <w:rFonts w:ascii="Arial" w:hAnsi="Arial" w:cs="Arial"/>
          </w:rPr>
          <w:t>https://ericbrasiln.github.io/pibic_2020-2021/pos-abolicao/graphs/bar_tema_10_central.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7" w:name="fig-anonymous-8"/>
            <w:r w:rsidRPr="003C5D24">
              <w:rPr>
                <w:rFonts w:ascii="Arial" w:hAnsi="Arial" w:cs="Arial"/>
                <w:noProof/>
                <w:lang w:val="pt-BR" w:eastAsia="pt-BR"/>
              </w:rPr>
              <w:drawing>
                <wp:inline distT="0" distB="0" distL="0" distR="0">
                  <wp:extent cx="5943600" cy="59436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gs/bar_tema_10_central.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8</w:t>
            </w:r>
          </w:p>
        </w:tc>
        <w:bookmarkEnd w:id="27"/>
      </w:tr>
    </w:tbl>
    <w:p w:rsidR="007B02F3" w:rsidRPr="003C5D24" w:rsidRDefault="006E3687" w:rsidP="008B64E6">
      <w:pPr>
        <w:pStyle w:val="Corpodetexto"/>
        <w:ind w:firstLine="1134"/>
        <w:rPr>
          <w:rFonts w:ascii="Arial" w:hAnsi="Arial" w:cs="Arial"/>
        </w:rPr>
      </w:pPr>
      <w:r w:rsidRPr="003C5D24">
        <w:rPr>
          <w:rFonts w:ascii="Arial" w:hAnsi="Arial" w:cs="Arial"/>
        </w:rPr>
        <w:lastRenderedPageBreak/>
        <w:t xml:space="preserve">As dez temáticas das publicações de tema incidental são: Educação(20), memória(17), Trabalho (14), Lei 10639/11645(12), Identidade (9), Raça(9), Ensino de História(9), Quilombos(7), intelectualidade(6), Periódicos(6). Gráfico 9. Versão interativa disponível em: </w:t>
      </w:r>
      <w:hyperlink r:id="rId31">
        <w:r w:rsidRPr="003C5D24">
          <w:rPr>
            <w:rFonts w:ascii="Arial" w:hAnsi="Arial" w:cs="Arial"/>
          </w:rPr>
          <w:t>https://ericbrasiln.github.io/pibic_2020-2021/pos-abolicao/graphs/bar_tema_10_incidental.html</w:t>
        </w:r>
      </w:hyperlink>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8" w:name="fig-anonymous-9"/>
            <w:r w:rsidRPr="003C5D24">
              <w:rPr>
                <w:rFonts w:ascii="Arial" w:hAnsi="Arial" w:cs="Arial"/>
                <w:noProof/>
                <w:lang w:val="pt-BR" w:eastAsia="pt-BR"/>
              </w:rPr>
              <w:drawing>
                <wp:inline distT="0" distB="0" distL="0" distR="0">
                  <wp:extent cx="5943600" cy="5943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gs/bar_tema_10_incidental.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9</w:t>
            </w:r>
          </w:p>
        </w:tc>
        <w:bookmarkEnd w:id="28"/>
      </w:tr>
    </w:tbl>
    <w:p w:rsidR="00110CEF" w:rsidRDefault="00110CEF" w:rsidP="00110CEF">
      <w:pPr>
        <w:pStyle w:val="Corpodetexto"/>
        <w:ind w:firstLine="0"/>
        <w:rPr>
          <w:rFonts w:ascii="Arial" w:hAnsi="Arial" w:cs="Arial"/>
          <w:b/>
          <w:bCs/>
        </w:rPr>
      </w:pPr>
    </w:p>
    <w:p w:rsidR="007B02F3" w:rsidRPr="003C5D24" w:rsidRDefault="006E3687" w:rsidP="00110CEF">
      <w:pPr>
        <w:pStyle w:val="Corpodetexto"/>
        <w:ind w:firstLine="0"/>
        <w:rPr>
          <w:rFonts w:ascii="Arial" w:hAnsi="Arial" w:cs="Arial"/>
        </w:rPr>
      </w:pPr>
      <w:r w:rsidRPr="003C5D24">
        <w:rPr>
          <w:rFonts w:ascii="Arial" w:hAnsi="Arial" w:cs="Arial"/>
          <w:b/>
          <w:bCs/>
        </w:rPr>
        <w:lastRenderedPageBreak/>
        <w:t>6. Pós-abolição:</w:t>
      </w:r>
    </w:p>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Nestes 175 papers, o termo foi mencionado 373 vezes, sendo 249 identificados nas publicações no qual o pós-abolição representa o tema central (ANÁLISE_PÓS-ABOLIÇÃO::TEMA_CENTRAL) e 124 vezes em que representa o tema incidental (ANÁLISE_PÓS-ABOLIÇÃO::TEMA_INCIDENTAL). Para dar mais especificidade a análise, criamos ainda os códigos ANÁLISE_PÓS-ABOLIÇÃO::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rsidR="007B02F3" w:rsidRPr="003C5D24" w:rsidRDefault="006E3687" w:rsidP="00110CEF">
      <w:pPr>
        <w:pStyle w:val="Corpodetexto"/>
        <w:ind w:firstLine="1134"/>
        <w:rPr>
          <w:rFonts w:ascii="Arial" w:hAnsi="Arial" w:cs="Arial"/>
        </w:rPr>
      </w:pPr>
      <w:r w:rsidRPr="003C5D24">
        <w:rPr>
          <w:rFonts w:ascii="Arial" w:hAnsi="Arial" w:cs="Arial"/>
        </w:rPr>
        <w:t>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em:</w:t>
      </w:r>
      <w:hyperlink r:id="rId33">
        <w:r w:rsidRPr="003C5D24">
          <w:rPr>
            <w:rFonts w:ascii="Arial" w:hAnsi="Arial" w:cs="Arial"/>
          </w:rPr>
          <w:t>https://ericbrasiln.github.io/pibic_2020-2021/pos-abolicao/graphs/bar_analise.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29" w:name="fig-anonymous-10"/>
            <w:r w:rsidRPr="003C5D24">
              <w:rPr>
                <w:rFonts w:ascii="Arial" w:hAnsi="Arial" w:cs="Arial"/>
                <w:noProof/>
                <w:lang w:val="pt-BR" w:eastAsia="pt-BR"/>
              </w:rPr>
              <w:lastRenderedPageBreak/>
              <w:drawing>
                <wp:inline distT="0" distB="0" distL="0" distR="0">
                  <wp:extent cx="5943600" cy="44577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gs/bar_analise.png"/>
                          <pic:cNvPicPr>
                            <a:picLocks noChangeAspect="1" noChangeArrowheads="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rsidR="007B02F3" w:rsidRPr="003C5D24" w:rsidRDefault="006E3687">
            <w:pPr>
              <w:pStyle w:val="ImageCaption"/>
              <w:spacing w:before="200"/>
              <w:rPr>
                <w:rFonts w:ascii="Arial" w:hAnsi="Arial" w:cs="Arial"/>
              </w:rPr>
            </w:pPr>
            <w:r w:rsidRPr="003C5D24">
              <w:rPr>
                <w:rFonts w:ascii="Arial" w:hAnsi="Arial" w:cs="Arial"/>
              </w:rPr>
              <w:t>Gráfico 10</w:t>
            </w:r>
          </w:p>
        </w:tc>
        <w:bookmarkEnd w:id="29"/>
      </w:tr>
    </w:tbl>
    <w:p w:rsidR="00110CEF" w:rsidRDefault="00110CEF">
      <w:pPr>
        <w:pStyle w:val="Corpodetexto"/>
        <w:rPr>
          <w:rFonts w:ascii="Arial" w:hAnsi="Arial" w:cs="Arial"/>
        </w:rPr>
      </w:pPr>
    </w:p>
    <w:p w:rsidR="007B02F3" w:rsidRPr="003C5D24" w:rsidRDefault="006E3687" w:rsidP="00110CEF">
      <w:pPr>
        <w:pStyle w:val="Corpodetexto"/>
        <w:ind w:firstLine="1134"/>
        <w:rPr>
          <w:rFonts w:ascii="Arial" w:hAnsi="Arial" w:cs="Arial"/>
        </w:rPr>
      </w:pPr>
      <w:r w:rsidRPr="003C5D24">
        <w:rPr>
          <w:rFonts w:ascii="Arial" w:hAnsi="Arial" w:cs="Arial"/>
        </w:rPr>
        <w:t>Para os papers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termo(CRÍTICA_DO_TERMO), nem perspectiva comparativa (PERSPECTIVA_COMPARATIVA). Dentre as citações, 11 ocorrências estavam na nota de rodapé. Ver gráfico 11. Gráfico interativo disponível em:</w:t>
      </w:r>
      <w:hyperlink r:id="rId35">
        <w:r w:rsidRPr="003C5D24">
          <w:rPr>
            <w:rFonts w:ascii="Arial" w:hAnsi="Arial" w:cs="Arial"/>
          </w:rPr>
          <w:t>https://ericbrasiln.github.io/pibic_2020-2021/pos-abolicao/graphs/bar_analise_central.html</w:t>
        </w:r>
      </w:hyperlink>
      <w:r w:rsidRPr="003C5D24">
        <w:rPr>
          <w:rFonts w:ascii="Arial" w:hAnsi="Arial" w:cs="Arial"/>
        </w:rPr>
        <w:t>.</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0" w:name="fig-anonymous-11"/>
            <w:r w:rsidRPr="003C5D24">
              <w:rPr>
                <w:rFonts w:ascii="Arial" w:hAnsi="Arial" w:cs="Arial"/>
                <w:noProof/>
                <w:lang w:val="pt-BR" w:eastAsia="pt-BR"/>
              </w:rPr>
              <w:lastRenderedPageBreak/>
              <w:drawing>
                <wp:inline distT="0" distB="0" distL="0" distR="0">
                  <wp:extent cx="5943600" cy="44577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mgs/bar_analise_central.png"/>
                          <pic:cNvPicPr>
                            <a:picLocks noChangeAspect="1" noChangeArrowheads="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1</w:t>
            </w:r>
          </w:p>
          <w:p w:rsidR="00110CEF" w:rsidRPr="003C5D24" w:rsidRDefault="00110CEF">
            <w:pPr>
              <w:pStyle w:val="ImageCaption"/>
              <w:spacing w:before="200"/>
              <w:rPr>
                <w:rFonts w:ascii="Arial" w:hAnsi="Arial" w:cs="Arial"/>
              </w:rPr>
            </w:pPr>
          </w:p>
        </w:tc>
        <w:bookmarkEnd w:id="30"/>
      </w:tr>
    </w:tbl>
    <w:p w:rsidR="007B02F3" w:rsidRPr="003C5D24" w:rsidRDefault="006E3687" w:rsidP="00110CEF">
      <w:pPr>
        <w:pStyle w:val="Corpodetexto"/>
        <w:ind w:firstLine="1134"/>
        <w:rPr>
          <w:rFonts w:ascii="Arial" w:hAnsi="Arial" w:cs="Arial"/>
        </w:rPr>
      </w:pPr>
      <w:r w:rsidRPr="003C5D24">
        <w:rPr>
          <w:rFonts w:ascii="Arial" w:hAnsi="Arial" w:cs="Arial"/>
        </w:rP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termo(CRÍTICA_DO_TERMO). Dentre as citações, 04 ocorrências estavam na nota de rodapé. As demais foram identificadas na bibliografia ou de maneira incidental no corpo, como em títulos de publicações, etc. Ver gráfico 12. Disponível para acesso interativo em: </w:t>
      </w:r>
      <w:hyperlink r:id="rId37">
        <w:r w:rsidRPr="003C5D24">
          <w:rPr>
            <w:rFonts w:ascii="Arial" w:hAnsi="Arial" w:cs="Arial"/>
          </w:rPr>
          <w:t>https://ericbrasiln.github.io/pibic_2020-2021/pos-abolicao/graphs/bar_analise_incidental.html</w:t>
        </w:r>
      </w:hyperlink>
      <w:r w:rsidRPr="003C5D24">
        <w:rPr>
          <w:rFonts w:ascii="Arial" w:hAnsi="Arial" w:cs="Arial"/>
        </w:rPr>
        <w:t xml:space="preserve"> .</w:t>
      </w:r>
    </w:p>
    <w:tbl>
      <w:tblPr>
        <w:tblStyle w:val="Table"/>
        <w:tblW w:w="5000" w:type="pct"/>
        <w:tblInd w:w="108" w:type="dxa"/>
        <w:tblLook w:val="0000" w:firstRow="0" w:lastRow="0" w:firstColumn="0" w:lastColumn="0" w:noHBand="0" w:noVBand="0"/>
      </w:tblPr>
      <w:tblGrid>
        <w:gridCol w:w="9621"/>
      </w:tblGrid>
      <w:tr w:rsidR="007B02F3" w:rsidRPr="003C5D24">
        <w:tc>
          <w:tcPr>
            <w:tcW w:w="0" w:type="auto"/>
          </w:tcPr>
          <w:p w:rsidR="007B02F3" w:rsidRPr="003C5D24" w:rsidRDefault="006E3687">
            <w:pPr>
              <w:jc w:val="center"/>
              <w:rPr>
                <w:rFonts w:ascii="Arial" w:hAnsi="Arial" w:cs="Arial"/>
              </w:rPr>
            </w:pPr>
            <w:bookmarkStart w:id="31" w:name="fig-anonymous-12"/>
            <w:r w:rsidRPr="003C5D24">
              <w:rPr>
                <w:rFonts w:ascii="Arial" w:hAnsi="Arial" w:cs="Arial"/>
                <w:noProof/>
                <w:lang w:val="pt-BR" w:eastAsia="pt-BR"/>
              </w:rPr>
              <w:lastRenderedPageBreak/>
              <w:drawing>
                <wp:inline distT="0" distB="0" distL="0" distR="0">
                  <wp:extent cx="5943600" cy="4457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mgs/bar_analise_incidental.png"/>
                          <pic:cNvPicPr>
                            <a:picLocks noChangeAspect="1" noChangeArrowheads="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rsidR="007B02F3" w:rsidRDefault="006E3687">
            <w:pPr>
              <w:pStyle w:val="ImageCaption"/>
              <w:spacing w:before="200"/>
              <w:rPr>
                <w:rFonts w:ascii="Arial" w:hAnsi="Arial" w:cs="Arial"/>
              </w:rPr>
            </w:pPr>
            <w:r w:rsidRPr="003C5D24">
              <w:rPr>
                <w:rFonts w:ascii="Arial" w:hAnsi="Arial" w:cs="Arial"/>
              </w:rPr>
              <w:t>Gráfico 12</w:t>
            </w:r>
          </w:p>
          <w:p w:rsidR="00110CEF" w:rsidRPr="003C5D24" w:rsidRDefault="00110CEF">
            <w:pPr>
              <w:pStyle w:val="ImageCaption"/>
              <w:spacing w:before="200"/>
              <w:rPr>
                <w:rFonts w:ascii="Arial" w:hAnsi="Arial" w:cs="Arial"/>
              </w:rPr>
            </w:pPr>
          </w:p>
        </w:tc>
        <w:bookmarkEnd w:id="31"/>
      </w:tr>
    </w:tbl>
    <w:p w:rsidR="007B02F3" w:rsidRDefault="006E3687">
      <w:pPr>
        <w:pStyle w:val="Ttulo2"/>
        <w:rPr>
          <w:rFonts w:cs="Arial"/>
          <w:sz w:val="24"/>
          <w:szCs w:val="24"/>
        </w:rPr>
      </w:pPr>
      <w:bookmarkStart w:id="32" w:name="_Toc106714542"/>
      <w:bookmarkStart w:id="33" w:name="breve-análise-de-alguns-dados"/>
      <w:bookmarkEnd w:id="19"/>
      <w:r w:rsidRPr="003C5D24">
        <w:rPr>
          <w:rFonts w:cs="Arial"/>
          <w:sz w:val="24"/>
          <w:szCs w:val="24"/>
        </w:rPr>
        <w:t>3.2 Breve análise de alguns dados</w:t>
      </w:r>
      <w:bookmarkEnd w:id="32"/>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 xml:space="preserve">Diante da variedade de formas de identificação territorial que compõem a geografia brasileira, foi difícil caracterizar o recorte espacial a partir da descrição dos papers, pois, algumas publicações descreviam o território como um conjunto de estados ou regiões. Sobre o </w:t>
      </w:r>
      <w:r w:rsidRPr="003C5D24">
        <w:rPr>
          <w:rFonts w:cs="Arial"/>
          <w:b/>
          <w:bCs/>
        </w:rPr>
        <w:t>recorte espacial</w:t>
      </w:r>
      <w:r w:rsidRPr="003C5D24">
        <w:rPr>
          <w:rFonts w:cs="Arial"/>
        </w:rPr>
        <w:t xml:space="preserve">, buscamos identificar quais espaços geográficos serviram como cenário para apresentar o conjunto de ações e atores que se desenrolam nos papers. Perceber estes cenários poderá nos indicar futuramente em que medida as temáticas tratadas no pós-abolição tendem a ser relacionar com o à concentração da população egressa do cativeiro própria daquele espaço geográfico ou em decorrência de processos migratórios após a abolição. Além disso, pode indicar </w:t>
      </w:r>
      <w:r w:rsidRPr="003C5D24">
        <w:rPr>
          <w:rFonts w:cs="Arial"/>
        </w:rPr>
        <w:lastRenderedPageBreak/>
        <w:t>certa relevância para perceber o envolvimento histórico da região com o período e de que maneira isto poderá impactar a pesquisa histórica regional e relação dela com a historiografia nacional, sobretudo refletindo sobre a disponibilidade de fontes na localidade.</w:t>
      </w:r>
    </w:p>
    <w:p w:rsidR="007B02F3" w:rsidRPr="003C5D24" w:rsidRDefault="00110CEF" w:rsidP="00110CEF">
      <w:pPr>
        <w:pStyle w:val="Corpodetexto"/>
        <w:ind w:firstLine="1134"/>
        <w:rPr>
          <w:rFonts w:ascii="Arial" w:hAnsi="Arial" w:cs="Arial"/>
        </w:rPr>
      </w:pPr>
      <w:r>
        <w:rPr>
          <w:rFonts w:ascii="Arial" w:hAnsi="Arial" w:cs="Arial"/>
        </w:rPr>
        <w:t>Com os dados inicialmente po</w:t>
      </w:r>
      <w:r w:rsidR="006E3687" w:rsidRPr="003C5D24">
        <w:rPr>
          <w:rFonts w:ascii="Arial" w:hAnsi="Arial" w:cs="Arial"/>
        </w:rPr>
        <w:t>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rsidR="007B02F3" w:rsidRPr="003C5D24" w:rsidRDefault="006E3687" w:rsidP="00110CEF">
      <w:pPr>
        <w:pStyle w:val="Corpodetexto"/>
        <w:ind w:firstLine="1134"/>
        <w:rPr>
          <w:rFonts w:ascii="Arial" w:hAnsi="Arial" w:cs="Arial"/>
        </w:rPr>
      </w:pPr>
      <w:r w:rsidRPr="003C5D24">
        <w:rPr>
          <w:rFonts w:ascii="Arial" w:hAnsi="Arial" w:cs="Arial"/>
        </w:rPr>
        <w:t xml:space="preserve">Sobre o </w:t>
      </w:r>
      <w:r w:rsidRPr="003C5D24">
        <w:rPr>
          <w:rFonts w:ascii="Arial" w:hAnsi="Arial" w:cs="Arial"/>
          <w:b/>
          <w:bCs/>
        </w:rPr>
        <w:t>recorte temporal</w:t>
      </w:r>
      <w:r w:rsidRPr="003C5D24">
        <w:rPr>
          <w:rFonts w:ascii="Arial" w:hAnsi="Arial" w:cs="Arial"/>
        </w:rPr>
        <w:t>, a maioria das publicações tratavam sobre os séculos XX(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variados(Domingues e Gomes, 2011). Porém, gostaríamos de colocar algumas ressalvas do que uma análise mais detalhada poderia indicar: precisaríamos nos certificar sobre quais décadas do século XIX os autores dos papers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rsidR="007B02F3" w:rsidRPr="003C5D24" w:rsidRDefault="006E3687" w:rsidP="00110CEF">
      <w:pPr>
        <w:pStyle w:val="Corpodetexto"/>
        <w:ind w:firstLine="1134"/>
        <w:rPr>
          <w:rFonts w:ascii="Arial" w:hAnsi="Arial" w:cs="Arial"/>
        </w:rPr>
      </w:pPr>
      <w:r w:rsidRPr="003C5D24">
        <w:rPr>
          <w:rFonts w:ascii="Arial" w:hAnsi="Arial" w:cs="Arial"/>
        </w:rP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w:t>
      </w:r>
      <w:r w:rsidRPr="003C5D24">
        <w:rPr>
          <w:rFonts w:ascii="Arial" w:hAnsi="Arial" w:cs="Arial"/>
        </w:rPr>
        <w:lastRenderedPageBreak/>
        <w:t>nas publicações com tema incidental (29), e sejam relacionadas à políticas públicas voltadas para as populações afro-brasileiras, boa parte, com referência a Lei 10.639/2003(12), podem denunciar a existência de lacunas que não foram sanadas pelo processo de abolição, mesmo no âmbito de educacional, o que a implementação da própria Lei denuncia, apontando a abolição como um projeto inacabado.</w:t>
      </w:r>
    </w:p>
    <w:p w:rsidR="007B02F3" w:rsidRPr="003C5D24" w:rsidRDefault="006E3687" w:rsidP="00110CEF">
      <w:pPr>
        <w:pStyle w:val="Corpodetexto"/>
        <w:ind w:firstLine="1134"/>
        <w:rPr>
          <w:rFonts w:ascii="Arial" w:hAnsi="Arial" w:cs="Arial"/>
        </w:rPr>
      </w:pPr>
      <w:r w:rsidRPr="003C5D24">
        <w:rPr>
          <w:rFonts w:ascii="Arial" w:hAnsi="Arial" w:cs="Arial"/>
        </w:rPr>
        <w:t xml:space="preserve">Relacionado às </w:t>
      </w:r>
      <w:r w:rsidRPr="003C5D24">
        <w:rPr>
          <w:rFonts w:ascii="Arial" w:hAnsi="Arial" w:cs="Arial"/>
          <w:b/>
          <w:bCs/>
        </w:rPr>
        <w:t>temáticas</w:t>
      </w:r>
      <w:r w:rsidRPr="003C5D24">
        <w:rPr>
          <w:rFonts w:ascii="Arial" w:hAnsi="Arial" w:cs="Arial"/>
        </w:rPr>
        <w:t>, observamos que as três principais referem-se a “trabalho”, “memória” e “trajetória masculina”. A temática “trabalho” 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 “até a década de 1990, aproximadamente, apenas a marginalização dos libertos no mercado de trabalho pós-emancipação era enfatizada nas análises historiográficas.”(RIOS; MATTOS, 2004). Recentemente artigos como de Álvaro Nascimento vem apontando a existência de um campo vasto de pesquisa para refletir sobre os negros no mercado de trabalho nesse período.</w:t>
      </w:r>
    </w:p>
    <w:p w:rsidR="007B02F3" w:rsidRPr="003C5D24" w:rsidRDefault="006E3687" w:rsidP="00110CEF">
      <w:pPr>
        <w:pStyle w:val="Corpodetexto"/>
        <w:ind w:firstLine="1134"/>
        <w:rPr>
          <w:rFonts w:ascii="Arial" w:hAnsi="Arial" w:cs="Arial"/>
        </w:rPr>
      </w:pPr>
      <w:r w:rsidRPr="003C5D24">
        <w:rPr>
          <w:rFonts w:ascii="Arial" w:hAnsi="Arial" w:cs="Arial"/>
        </w:rPr>
        <w:t>A</w:t>
      </w:r>
      <w:r w:rsidR="00110CEF">
        <w:rPr>
          <w:rFonts w:ascii="Arial" w:hAnsi="Arial" w:cs="Arial"/>
        </w:rPr>
        <w:t xml:space="preserve"> </w:t>
      </w:r>
      <w:r w:rsidR="00110CEF" w:rsidRPr="003C5D24">
        <w:rPr>
          <w:rFonts w:ascii="Arial" w:hAnsi="Arial" w:cs="Arial"/>
        </w:rPr>
        <w:t>temática</w:t>
      </w:r>
      <w:r w:rsidRPr="003C5D24">
        <w:rPr>
          <w:rFonts w:ascii="Arial" w:hAnsi="Arial" w:cs="Arial"/>
        </w:rPr>
        <w:t xml:space="preserve"> “</w:t>
      </w:r>
      <w:r w:rsidRPr="00110CEF">
        <w:rPr>
          <w:rFonts w:ascii="Arial" w:hAnsi="Arial" w:cs="Arial"/>
          <w:b/>
        </w:rPr>
        <w:t>memória</w:t>
      </w:r>
      <w:r w:rsidRPr="003C5D24">
        <w:rPr>
          <w:rFonts w:ascii="Arial" w:hAnsi="Arial" w:cs="Arial"/>
        </w:rPr>
        <w:t>” apareceu como a segunda mais evidente nos papers.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 inseridos na construção da historiografia nacional, dado os projetos educacionais falidos da elite que marcou a primeira república, recorrer a memória de uma população analfabeta ou “semi-alfabetizada” é a maneira de reconstruir a história vista por uma outra vertente.</w:t>
      </w:r>
    </w:p>
    <w:p w:rsidR="007B02F3" w:rsidRPr="003C5D24" w:rsidRDefault="006E3687" w:rsidP="00110CEF">
      <w:pPr>
        <w:pStyle w:val="Corpodetexto"/>
        <w:ind w:firstLine="1134"/>
        <w:rPr>
          <w:rFonts w:ascii="Arial" w:hAnsi="Arial" w:cs="Arial"/>
        </w:rPr>
      </w:pPr>
      <w:r w:rsidRPr="003C5D24">
        <w:rPr>
          <w:rFonts w:ascii="Arial" w:hAnsi="Arial" w:cs="Arial"/>
        </w:rPr>
        <w:t>A temática “</w:t>
      </w:r>
      <w:r w:rsidRPr="00110CEF">
        <w:rPr>
          <w:rFonts w:ascii="Arial" w:hAnsi="Arial" w:cs="Arial"/>
          <w:b/>
        </w:rPr>
        <w:t>trajetória masculina</w:t>
      </w:r>
      <w:r w:rsidRPr="003C5D24">
        <w:rPr>
          <w:rFonts w:ascii="Arial" w:hAnsi="Arial" w:cs="Arial"/>
        </w:rPr>
        <w:t xml:space="preserve">”, é uma tendência de escrita que segue as concepções da Micro-História de Carlo Ginzburg e Giovanni Levi. Devido a interesses futuros de pesquisa relacionadas à questões de gênero, preferimos fragmentar a etiqueta “trajetória” em “trajetória masculina (15)”, “trajetória feminina(0)” e “trajetórias” e </w:t>
      </w:r>
      <w:r w:rsidRPr="003C5D24">
        <w:rPr>
          <w:rFonts w:ascii="Arial" w:hAnsi="Arial" w:cs="Arial"/>
        </w:rPr>
        <w:lastRenderedPageBreak/>
        <w:t>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rsidR="007B02F3" w:rsidRPr="003C5D24" w:rsidRDefault="006E3687" w:rsidP="00110CEF">
      <w:pPr>
        <w:pStyle w:val="Corpodetexto"/>
        <w:ind w:firstLine="1134"/>
        <w:rPr>
          <w:rFonts w:ascii="Arial" w:hAnsi="Arial" w:cs="Arial"/>
        </w:rPr>
      </w:pPr>
      <w:r w:rsidRPr="003C5D24">
        <w:rPr>
          <w:rFonts w:ascii="Arial" w:hAnsi="Arial" w:cs="Arial"/>
        </w:rPr>
        <w:t xml:space="preserve">Em relação à análise do </w:t>
      </w:r>
      <w:r w:rsidRPr="00C71354">
        <w:rPr>
          <w:rFonts w:ascii="Arial" w:hAnsi="Arial" w:cs="Arial"/>
          <w:b/>
        </w:rPr>
        <w:t>pós-abolição</w:t>
      </w:r>
      <w:r w:rsidRPr="003C5D24">
        <w:rPr>
          <w:rFonts w:ascii="Arial" w:hAnsi="Arial" w:cs="Arial"/>
        </w:rPr>
        <w:t>, tanto nos papers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papers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rsidR="007B02F3" w:rsidRPr="003C5D24" w:rsidRDefault="006E3687" w:rsidP="00110CEF">
      <w:pPr>
        <w:pStyle w:val="Corpodetexto"/>
        <w:ind w:firstLine="1134"/>
        <w:rPr>
          <w:rFonts w:ascii="Arial" w:hAnsi="Arial" w:cs="Arial"/>
        </w:rPr>
      </w:pPr>
      <w:r w:rsidRPr="003C5D24">
        <w:rPr>
          <w:rFonts w:ascii="Arial" w:hAnsi="Arial" w:cs="Arial"/>
        </w:rPr>
        <w:t>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papers em que o pós-abolição servia como enquadramento da pesquisa. Esse foi o caso de XX% das ocorrências.</w:t>
      </w:r>
    </w:p>
    <w:p w:rsidR="007B02F3" w:rsidRPr="003C5D24" w:rsidRDefault="006E3687" w:rsidP="00110CEF">
      <w:pPr>
        <w:pStyle w:val="Corpodetexto"/>
        <w:ind w:firstLine="1134"/>
        <w:rPr>
          <w:rFonts w:ascii="Arial" w:hAnsi="Arial" w:cs="Arial"/>
        </w:rPr>
      </w:pPr>
      <w:r w:rsidRPr="003C5D24">
        <w:rPr>
          <w:rFonts w:ascii="Arial" w:hAnsi="Arial" w:cs="Arial"/>
        </w:rPr>
        <w:t>Embora tenha existido diferenças quantitativas em relação a utilização do termo, a análise qualitativa apontou convergência no uso do sentido do termo nas publicações. Ver gráfico 13. Gráfico interativo disponível em:</w:t>
      </w:r>
      <w:hyperlink r:id="rId39">
        <w:r w:rsidRPr="003C5D24">
          <w:rPr>
            <w:rFonts w:ascii="Arial" w:hAnsi="Arial" w:cs="Arial"/>
          </w:rPr>
          <w:t>https://ericbrasiln.github.io/pibic_2020-2021/pos-abolicao/graphs/bar_analise.html</w:t>
        </w:r>
      </w:hyperlink>
      <w:r w:rsidRPr="003C5D24">
        <w:rPr>
          <w:rFonts w:ascii="Arial" w:hAnsi="Arial" w:cs="Arial"/>
        </w:rPr>
        <w:t>.</w:t>
      </w:r>
    </w:p>
    <w:p w:rsidR="007B02F3" w:rsidRDefault="006E3687" w:rsidP="00110CEF">
      <w:pPr>
        <w:pStyle w:val="Corpodetexto"/>
        <w:ind w:firstLine="1134"/>
        <w:rPr>
          <w:rFonts w:ascii="Arial" w:hAnsi="Arial" w:cs="Arial"/>
        </w:rPr>
      </w:pPr>
      <w:r w:rsidRPr="003C5D24">
        <w:rPr>
          <w:rFonts w:ascii="Arial" w:hAnsi="Arial" w:cs="Arial"/>
        </w:rPr>
        <w:t xml:space="preserve">Essa análise indica que o campo, embora esteja consolidado, carece de discussões metodológicas e conceituais mais explicitas. Os usos do termo nos papers </w:t>
      </w:r>
      <w:r w:rsidRPr="003C5D24">
        <w:rPr>
          <w:rFonts w:ascii="Arial" w:hAnsi="Arial" w:cs="Arial"/>
        </w:rPr>
        <w:lastRenderedPageBreak/>
        <w:t>da anpuh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p w:rsidR="00C71354" w:rsidRDefault="00C71354" w:rsidP="00110CEF">
      <w:pPr>
        <w:pStyle w:val="Corpodetexto"/>
        <w:ind w:firstLine="1134"/>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7B02F3" w:rsidRDefault="006E3687">
      <w:pPr>
        <w:pStyle w:val="Ttulo1"/>
        <w:rPr>
          <w:rFonts w:cs="Arial"/>
          <w:sz w:val="24"/>
          <w:szCs w:val="24"/>
        </w:rPr>
      </w:pPr>
      <w:bookmarkStart w:id="34" w:name="_Toc106714543"/>
      <w:bookmarkStart w:id="35" w:name="considerações-finais"/>
      <w:bookmarkEnd w:id="17"/>
      <w:bookmarkEnd w:id="33"/>
      <w:r w:rsidRPr="003C5D24">
        <w:rPr>
          <w:rFonts w:cs="Arial"/>
          <w:sz w:val="24"/>
          <w:szCs w:val="24"/>
        </w:rPr>
        <w:lastRenderedPageBreak/>
        <w:t>Considerações finais</w:t>
      </w:r>
      <w:bookmarkEnd w:id="34"/>
    </w:p>
    <w:p w:rsidR="00110CEF" w:rsidRPr="00110CEF" w:rsidRDefault="00110CEF" w:rsidP="00110CEF">
      <w:pPr>
        <w:pStyle w:val="Corpodetexto"/>
      </w:pPr>
    </w:p>
    <w:p w:rsidR="007B02F3" w:rsidRPr="003C5D24" w:rsidRDefault="006E3687" w:rsidP="00110CEF">
      <w:pPr>
        <w:pStyle w:val="FirstParagraph"/>
        <w:ind w:firstLine="1134"/>
        <w:rPr>
          <w:rFonts w:cs="Arial"/>
        </w:rPr>
      </w:pPr>
      <w:r w:rsidRPr="003C5D24">
        <w:rPr>
          <w:rFonts w:cs="Arial"/>
        </w:rPr>
        <w:t>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delas são públicas. Esses dados, sobretudo no atual governo, que tem tentando devastar o ensino público, principalmente no que tange as disciplinas relacionadas às áreas de Humanidades, é um indicador da importância de financiamento por parte do Estado à políticas de desenvolvimento educacional gratuito para garantir educação de qualidade e possibilitar a manutenção da produção historiográfica nacional.</w:t>
      </w:r>
    </w:p>
    <w:p w:rsidR="007B02F3" w:rsidRPr="003C5D24" w:rsidRDefault="006E3687" w:rsidP="00110CEF">
      <w:pPr>
        <w:pStyle w:val="Corpodetexto"/>
        <w:ind w:firstLine="1134"/>
        <w:rPr>
          <w:rFonts w:ascii="Arial" w:hAnsi="Arial" w:cs="Arial"/>
        </w:rPr>
      </w:pPr>
      <w:r w:rsidRPr="003C5D24">
        <w:rPr>
          <w:rFonts w:ascii="Arial" w:hAnsi="Arial" w:cs="Arial"/>
        </w:rPr>
        <w:t>Como já mencionado, a variedade das temáticas expressam as diversas possibilidades de caminho para estudar o pós-abolição, que embora esteja em ascensão, ainda deixam um campo vasto de estudo em aberto, como nos alertou Hebe Matos e Ana Lugão Rios há quase duas décadas. Percebemos a preferência dos autores por elementos e metodologias suscitadas pela História Social e pela Micro-História, sobretudo quando analisamos o quantitativo de trajetórias.</w:t>
      </w:r>
    </w:p>
    <w:p w:rsidR="007B02F3" w:rsidRDefault="006E3687" w:rsidP="00110CEF">
      <w:pPr>
        <w:pStyle w:val="Corpodetexto"/>
        <w:ind w:firstLine="1134"/>
        <w:rPr>
          <w:rFonts w:ascii="Arial" w:hAnsi="Arial" w:cs="Arial"/>
        </w:rPr>
      </w:pPr>
      <w:r w:rsidRPr="003C5D24">
        <w:rPr>
          <w:rFonts w:ascii="Arial" w:hAnsi="Arial" w:cs="Arial"/>
        </w:rPr>
        <w:t>Na análise do conjunto dos dados, diante de observarmos a diversidade de temáticas e percebermos que a maior parte delas não está preocupada em indicar uma narrativa única, mas de apontar atores e ações dos diversos “brasis” que por muito tempo esteve fora da historiografia nacional, e da baixa incidência de utilização do termo do pós-abolição com um sentido específico, sendo apresentado na maior parte enquanto uma perspectiva teórica ampla, concluímos que os estudos recentes sobre o pós-abolição tendem a indicar um campo de fala das margens, o que é de extrema importância e representa uma consciência crítica em uma sociedade racializada como o Brasil, mas que ainda carece de um debate metodológico mais aprofundado.</w:t>
      </w:r>
    </w:p>
    <w:p w:rsidR="00C71354" w:rsidRDefault="00C71354" w:rsidP="00C71354">
      <w:pPr>
        <w:pStyle w:val="Corpodetexto"/>
        <w:rPr>
          <w:rFonts w:ascii="Arial" w:hAnsi="Arial" w:cs="Arial"/>
        </w:rPr>
        <w:sectPr w:rsidR="00C71354" w:rsidSect="00D813B8">
          <w:pgSz w:w="12240" w:h="15840" w:code="1"/>
          <w:pgMar w:top="1701" w:right="1134" w:bottom="1134" w:left="1701" w:header="0" w:footer="0" w:gutter="0"/>
          <w:pgNumType w:start="6"/>
          <w:cols w:space="720"/>
          <w:formProt w:val="0"/>
          <w:docGrid w:linePitch="100"/>
        </w:sectPr>
      </w:pPr>
    </w:p>
    <w:p w:rsidR="00110CEF" w:rsidRPr="003C5D24" w:rsidRDefault="00110CEF" w:rsidP="00C71354">
      <w:pPr>
        <w:pStyle w:val="Corpodetexto"/>
        <w:ind w:firstLine="0"/>
        <w:rPr>
          <w:rFonts w:ascii="Arial" w:hAnsi="Arial" w:cs="Arial"/>
        </w:rPr>
      </w:pPr>
    </w:p>
    <w:p w:rsidR="00110CEF" w:rsidRDefault="006E3687" w:rsidP="00110CEF">
      <w:pPr>
        <w:pStyle w:val="Ttulo1"/>
        <w:rPr>
          <w:rFonts w:cs="Arial"/>
          <w:sz w:val="24"/>
          <w:szCs w:val="24"/>
        </w:rPr>
      </w:pPr>
      <w:bookmarkStart w:id="36" w:name="_Toc106714544"/>
      <w:bookmarkStart w:id="37" w:name="referências-bibliográficas"/>
      <w:bookmarkEnd w:id="35"/>
      <w:r w:rsidRPr="003C5D24">
        <w:rPr>
          <w:rFonts w:cs="Arial"/>
          <w:sz w:val="24"/>
          <w:szCs w:val="24"/>
        </w:rPr>
        <w:t>Referências bibliográficas</w:t>
      </w:r>
      <w:bookmarkStart w:id="38" w:name="_GoBack"/>
      <w:bookmarkEnd w:id="36"/>
      <w:bookmarkEnd w:id="38"/>
    </w:p>
    <w:p w:rsidR="00C71354" w:rsidRPr="00C71354" w:rsidRDefault="00C71354" w:rsidP="00C71354">
      <w:pPr>
        <w:pStyle w:val="Corpodetexto"/>
      </w:pPr>
    </w:p>
    <w:p w:rsidR="007B02F3" w:rsidRPr="003C5D24" w:rsidRDefault="006E3687" w:rsidP="00110CEF">
      <w:pPr>
        <w:pStyle w:val="FirstParagraph"/>
        <w:ind w:firstLine="0"/>
        <w:rPr>
          <w:rFonts w:cs="Arial"/>
        </w:rPr>
      </w:pPr>
      <w:r w:rsidRPr="003C5D24">
        <w:rPr>
          <w:rFonts w:cs="Arial"/>
        </w:rPr>
        <w:t>ALBUQUERQUE, W. R. DE. O jogo da dissimulação: abolição e cidadania negra no Brasil. São Paulo: Companhia das Letras, 2009.</w:t>
      </w:r>
    </w:p>
    <w:p w:rsidR="007B02F3" w:rsidRPr="003C5D24" w:rsidRDefault="006E3687" w:rsidP="00110CEF">
      <w:pPr>
        <w:pStyle w:val="Corpodetexto"/>
        <w:ind w:firstLine="0"/>
        <w:rPr>
          <w:rFonts w:ascii="Arial" w:hAnsi="Arial" w:cs="Arial"/>
        </w:rPr>
      </w:pPr>
      <w:r w:rsidRPr="003C5D24">
        <w:rPr>
          <w:rFonts w:ascii="Arial" w:hAnsi="Arial" w:cs="Arial"/>
        </w:rPr>
        <w:t>ALVES, D. As Humanidades Digitais como uma comunidade de práticas dentro do formalismo académico: dos exemplos internacionais ao caso português. Ler História, n. 69, p. 91–103, 30 dez. 2016.</w:t>
      </w:r>
    </w:p>
    <w:p w:rsidR="007B02F3" w:rsidRPr="003C5D24" w:rsidRDefault="006E3687" w:rsidP="00110CEF">
      <w:pPr>
        <w:pStyle w:val="Corpodetexto"/>
        <w:ind w:firstLine="0"/>
        <w:rPr>
          <w:rFonts w:ascii="Arial" w:hAnsi="Arial" w:cs="Arial"/>
        </w:rPr>
      </w:pPr>
      <w:r w:rsidRPr="003C5D24">
        <w:rPr>
          <w:rFonts w:ascii="Arial" w:hAnsi="Arial" w:cs="Arial"/>
        </w:rPr>
        <w:t>ALVES, P. C.; NASCIMENTO, L. F. (EDS.). Novas fronteiras metodológicas nas ciências sociais. Salvador: EDUFBA, 2018.</w:t>
      </w:r>
    </w:p>
    <w:p w:rsidR="007B02F3" w:rsidRPr="003C5D24" w:rsidRDefault="006E3687" w:rsidP="00110CEF">
      <w:pPr>
        <w:pStyle w:val="Corpodetexto"/>
        <w:ind w:firstLine="0"/>
        <w:rPr>
          <w:rFonts w:ascii="Arial" w:hAnsi="Arial" w:cs="Arial"/>
        </w:rPr>
      </w:pPr>
      <w:r w:rsidRPr="003C5D24">
        <w:rPr>
          <w:rFonts w:ascii="Arial" w:hAnsi="Arial" w:cs="Arial"/>
        </w:rPr>
        <w:t>BLOCH, M. Apologia da história: Ou o ofício do historiador. 1ª edição ed. Rio de Janeiro: Zahar, 2002.</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 ABOLIÇÃO. RIO DE JANEIRO E PORT-OF-SPAIN,TRINIDAD (1838-1920). p. 72–75, 2011.</w:t>
      </w:r>
    </w:p>
    <w:p w:rsidR="007B02F3" w:rsidRPr="003C5D24" w:rsidRDefault="006E3687" w:rsidP="00110CEF">
      <w:pPr>
        <w:pStyle w:val="Corpodetexto"/>
        <w:ind w:firstLine="0"/>
        <w:rPr>
          <w:rFonts w:ascii="Arial" w:hAnsi="Arial" w:cs="Arial"/>
        </w:rPr>
      </w:pPr>
      <w:r w:rsidRPr="003C5D24">
        <w:rPr>
          <w:rFonts w:ascii="Arial" w:hAnsi="Arial" w:cs="Arial"/>
        </w:rPr>
        <w:t>BRASIL, E. Carnavais Atlânticos: Cidadania e Cultura Negra no pós-abolição do Rio de Janeiro, Brasil e Porto de Espanha, Trinidad (1838-1920). Doutorado—Niterói: Universidade Federal Fluminense, 2016.</w:t>
      </w:r>
    </w:p>
    <w:p w:rsidR="007B02F3" w:rsidRPr="003C5D24" w:rsidRDefault="006E3687" w:rsidP="00110CEF">
      <w:pPr>
        <w:pStyle w:val="Corpodetexto"/>
        <w:ind w:firstLine="0"/>
        <w:rPr>
          <w:rFonts w:ascii="Arial" w:hAnsi="Arial" w:cs="Arial"/>
        </w:rPr>
      </w:pPr>
      <w:r w:rsidRPr="003C5D24">
        <w:rPr>
          <w:rFonts w:ascii="Arial" w:hAnsi="Arial" w:cs="Arial"/>
        </w:rPr>
        <w:t>BRASIL, E.; NASCIMENTO, L. F. HISTÓRIA DIGITAL: REFLEXÕES A PARTIR DA HEMEROTECA DIGITAL BRASILEIRA E DO USO DE CAQDAS NA REELABORAÇÃO DA PESQUISA HISTÓRICA. Estudos Históricos (Rio de Janeiro), v. 33, n. 69, p. 196–219, abr. 2020.</w:t>
      </w:r>
    </w:p>
    <w:p w:rsidR="007B02F3" w:rsidRPr="003C5D24" w:rsidRDefault="006E3687" w:rsidP="00110CEF">
      <w:pPr>
        <w:pStyle w:val="Corpodetexto"/>
        <w:ind w:firstLine="0"/>
        <w:rPr>
          <w:rFonts w:ascii="Arial" w:hAnsi="Arial" w:cs="Arial"/>
        </w:rPr>
      </w:pPr>
      <w:r w:rsidRPr="003C5D24">
        <w:rPr>
          <w:rFonts w:ascii="Arial" w:hAnsi="Arial" w:cs="Arial"/>
        </w:rPr>
        <w:t xml:space="preserve">BRASIL, Eric; ANDRADE, Gabriel; NASCIMENTO, Leonardo F. Script Anais-Anpuh. Disponível em: </w:t>
      </w:r>
      <w:hyperlink r:id="rId40">
        <w:r w:rsidRPr="003C5D24">
          <w:rPr>
            <w:rFonts w:ascii="Arial" w:hAnsi="Arial" w:cs="Arial"/>
          </w:rPr>
          <w:t>http://rgdoi.net/10.13140/RG.2.2.34653.03048</w:t>
        </w:r>
      </w:hyperlink>
      <w:r w:rsidRPr="003C5D24">
        <w:rPr>
          <w:rFonts w:ascii="Arial" w:hAnsi="Arial" w:cs="Arial"/>
        </w:rPr>
        <w:t>. Acesso em: 18 jun. 2022. DOI: 10.13140/RG.2.2.34653.03048</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BRASIL, Eric; NASCIMENTO, Leonardo. Por uma história social digital: o uso de CAQDAS na pesquisa e escrita da História. In: Barros, José D’Assunção (org.) História Digital: a historiografia diante dos recursos e demandas de um novo tempo. Rio de Janeiro: Editora Vozes, 2022.</w:t>
      </w:r>
    </w:p>
    <w:p w:rsidR="007B02F3" w:rsidRPr="003C5D24" w:rsidRDefault="006E3687" w:rsidP="00110CEF">
      <w:pPr>
        <w:pStyle w:val="Corpodetexto"/>
        <w:ind w:firstLine="0"/>
        <w:rPr>
          <w:rFonts w:ascii="Arial" w:hAnsi="Arial" w:cs="Arial"/>
        </w:rPr>
      </w:pPr>
      <w:r w:rsidRPr="003C5D24">
        <w:rPr>
          <w:rFonts w:ascii="Arial" w:hAnsi="Arial" w:cs="Arial"/>
        </w:rPr>
        <w:t>CARDOSO, O. P. et al. Comparação de megadados das duas revistas da Anpuh ou Introdução à ciência aberta para historiadores. Revista História Hoje, v. 10, n. 21, p. 134–155, 2021.</w:t>
      </w:r>
    </w:p>
    <w:p w:rsidR="007B02F3" w:rsidRPr="003C5D24" w:rsidRDefault="006E3687" w:rsidP="00110CEF">
      <w:pPr>
        <w:pStyle w:val="Corpodetexto"/>
        <w:ind w:firstLine="0"/>
        <w:rPr>
          <w:rFonts w:ascii="Arial" w:hAnsi="Arial" w:cs="Arial"/>
        </w:rPr>
      </w:pPr>
      <w:r w:rsidRPr="003C5D24">
        <w:rPr>
          <w:rFonts w:ascii="Arial" w:hAnsi="Arial" w:cs="Arial"/>
        </w:rPr>
        <w:t>CHALHOUB, S. Visões da liberdade: Uma história das últimas décadas da escravidão na Corte. [s.l.] Editora Companhia das Letras, 2011.</w:t>
      </w:r>
    </w:p>
    <w:p w:rsidR="007B02F3" w:rsidRPr="003C5D24" w:rsidRDefault="006E3687" w:rsidP="00110CEF">
      <w:pPr>
        <w:pStyle w:val="Corpodetexto"/>
        <w:ind w:firstLine="0"/>
        <w:rPr>
          <w:rFonts w:ascii="Arial" w:hAnsi="Arial" w:cs="Arial"/>
        </w:rPr>
      </w:pPr>
      <w:r w:rsidRPr="003C5D24">
        <w:rPr>
          <w:rFonts w:ascii="Arial" w:hAnsi="Arial" w:cs="Arial"/>
        </w:rPr>
        <w:t>CRYMBLE, A. Technology and the Historian: Transformations in the Digital Age. Urbana: University of Illinois Press, 2021.</w:t>
      </w:r>
    </w:p>
    <w:p w:rsidR="007B02F3" w:rsidRPr="003C5D24" w:rsidRDefault="006E3687" w:rsidP="00110CEF">
      <w:pPr>
        <w:pStyle w:val="Corpodetexto"/>
        <w:ind w:firstLine="0"/>
        <w:rPr>
          <w:rFonts w:ascii="Arial" w:hAnsi="Arial" w:cs="Arial"/>
        </w:rPr>
      </w:pPr>
      <w:r w:rsidRPr="003C5D24">
        <w:rPr>
          <w:rFonts w:ascii="Arial" w:hAnsi="Arial" w:cs="Arial"/>
        </w:rPr>
        <w:t>FALCON, F. J. C. Memória e história: a fundação da Anpuh. SIMPÓSIO NACIONAL DE HISTÓRIA–ANPUH, XXVI, p. 1–18, 2011.</w:t>
      </w:r>
    </w:p>
    <w:p w:rsidR="007B02F3" w:rsidRPr="003C5D24" w:rsidRDefault="006E3687" w:rsidP="00110CEF">
      <w:pPr>
        <w:pStyle w:val="Corpodetexto"/>
        <w:ind w:firstLine="0"/>
        <w:rPr>
          <w:rFonts w:ascii="Arial" w:hAnsi="Arial" w:cs="Arial"/>
        </w:rPr>
      </w:pPr>
      <w:r w:rsidRPr="003C5D24">
        <w:rPr>
          <w:rFonts w:ascii="Arial" w:hAnsi="Arial" w:cs="Arial"/>
        </w:rPr>
        <w:t>FORTES, A.; ALVIM, L. G. M. Evidências, códigos e classificações: o ofício do historiador e o mundo digital. Esboços: histórias em contextos globais, v. 27, n. 45, p. 207–227, 19 jun. 2020.</w:t>
      </w:r>
    </w:p>
    <w:p w:rsidR="007B02F3" w:rsidRPr="003C5D24" w:rsidRDefault="006E3687" w:rsidP="00110CEF">
      <w:pPr>
        <w:pStyle w:val="Corpodetexto"/>
        <w:ind w:firstLine="0"/>
        <w:rPr>
          <w:rFonts w:ascii="Arial" w:hAnsi="Arial" w:cs="Arial"/>
        </w:rPr>
      </w:pPr>
      <w:r w:rsidRPr="003C5D24">
        <w:rPr>
          <w:rFonts w:ascii="Arial" w:hAnsi="Arial" w:cs="Arial"/>
        </w:rPr>
        <w:t>GOMES, F.; DOMINGUES, P. POLÍTICAS DA RAÇA: Experiências e legados da abolição e da pós-emancipação no Brasil. São Paulo: Selo Negro, 2014.</w:t>
      </w:r>
    </w:p>
    <w:p w:rsidR="007B02F3" w:rsidRPr="003C5D24" w:rsidRDefault="006E3687" w:rsidP="00110CEF">
      <w:pPr>
        <w:pStyle w:val="Corpodetexto"/>
        <w:ind w:firstLine="0"/>
        <w:rPr>
          <w:rFonts w:ascii="Arial" w:hAnsi="Arial" w:cs="Arial"/>
        </w:rPr>
      </w:pPr>
      <w:r w:rsidRPr="003C5D24">
        <w:rPr>
          <w:rFonts w:ascii="Arial" w:hAnsi="Arial" w:cs="Arial"/>
        </w:rPr>
        <w:t>GOMES, F. DOS S.; DOMINGUES, P. Experiências da emancipação: biografias, instituições e movimentos sociais no pós-abolição (1890-1980). São Paulo, SP: Selo Negro Edições, 2011.</w:t>
      </w:r>
    </w:p>
    <w:p w:rsidR="007B02F3" w:rsidRPr="003C5D24" w:rsidRDefault="006E3687" w:rsidP="00110CEF">
      <w:pPr>
        <w:pStyle w:val="Corpodetexto"/>
        <w:ind w:firstLine="0"/>
        <w:rPr>
          <w:rFonts w:ascii="Arial" w:hAnsi="Arial" w:cs="Arial"/>
        </w:rPr>
      </w:pPr>
      <w:r w:rsidRPr="003C5D24">
        <w:rPr>
          <w:rFonts w:ascii="Arial" w:hAnsi="Arial" w:cs="Arial"/>
        </w:rPr>
        <w:t>JENSEN, H. S. Digital Archival Literacy for (all) Historians. Media History, v. 0, n. 0, p. 1–15, 10 jun. 2020.</w:t>
      </w:r>
    </w:p>
    <w:p w:rsidR="007B02F3" w:rsidRPr="003C5D24" w:rsidRDefault="006E3687" w:rsidP="00110CEF">
      <w:pPr>
        <w:pStyle w:val="Corpodetexto"/>
        <w:ind w:firstLine="0"/>
        <w:rPr>
          <w:rFonts w:ascii="Arial" w:hAnsi="Arial" w:cs="Arial"/>
        </w:rPr>
      </w:pPr>
      <w:r w:rsidRPr="003C5D24">
        <w:rPr>
          <w:rFonts w:ascii="Arial" w:hAnsi="Arial" w:cs="Arial"/>
        </w:rPr>
        <w:t>KARSDORP, Folgert; KESTEMONT, Mike; RIDDELL, Allen. Humanities data analysis: case studies with Python. Princeton: Princeton University Press, 2021.</w:t>
      </w:r>
    </w:p>
    <w:p w:rsidR="007B02F3" w:rsidRPr="003C5D24" w:rsidRDefault="006E3687" w:rsidP="00110CEF">
      <w:pPr>
        <w:pStyle w:val="Corpodetexto"/>
        <w:ind w:firstLine="0"/>
        <w:rPr>
          <w:rFonts w:ascii="Arial" w:hAnsi="Arial" w:cs="Arial"/>
        </w:rPr>
      </w:pPr>
      <w:r w:rsidRPr="003C5D24">
        <w:rPr>
          <w:rFonts w:ascii="Arial" w:hAnsi="Arial" w:cs="Arial"/>
        </w:rPr>
        <w:t>LUCCHESI, A. Digital history e Storiografia digitale : estudo comparado sobre a escrita da história no tempo presente (2001-2011). Mestrado—Rio de Janeiro: UFRJ, 2014.</w:t>
      </w:r>
    </w:p>
    <w:p w:rsidR="007B02F3" w:rsidRPr="003C5D24" w:rsidRDefault="006E3687" w:rsidP="00110CEF">
      <w:pPr>
        <w:pStyle w:val="Corpodetexto"/>
        <w:ind w:firstLine="0"/>
        <w:rPr>
          <w:rFonts w:ascii="Arial" w:hAnsi="Arial" w:cs="Arial"/>
        </w:rPr>
      </w:pPr>
      <w:r w:rsidRPr="003C5D24">
        <w:rPr>
          <w:rFonts w:ascii="Arial" w:hAnsi="Arial" w:cs="Arial"/>
        </w:rPr>
        <w:lastRenderedPageBreak/>
        <w:t>LUCCHESI, A.; SILVEIRA, P. T. DA; NICODEMO, T. L. Nunca fomos tão úteis. Esboços: histórias em contextos globais, v. 27, n. 45, p. 161–169, 19 jun. 2020.</w:t>
      </w:r>
    </w:p>
    <w:p w:rsidR="007B02F3" w:rsidRPr="003C5D24" w:rsidRDefault="006E3687" w:rsidP="00110CEF">
      <w:pPr>
        <w:pStyle w:val="Corpodetexto"/>
        <w:ind w:firstLine="0"/>
        <w:rPr>
          <w:rFonts w:ascii="Arial" w:hAnsi="Arial" w:cs="Arial"/>
        </w:rPr>
      </w:pPr>
      <w:r w:rsidRPr="003C5D24">
        <w:rPr>
          <w:rFonts w:ascii="Arial" w:hAnsi="Arial" w:cs="Arial"/>
        </w:rPr>
        <w:t xml:space="preserve">Manifesto de Fundação. GT Nacional Emancipações e Pós-Abolição, 4 fev. 2014. Disponível em: </w:t>
      </w:r>
      <w:hyperlink r:id="rId41">
        <w:r w:rsidRPr="003C5D24">
          <w:rPr>
            <w:rFonts w:ascii="Arial" w:hAnsi="Arial" w:cs="Arial"/>
          </w:rPr>
          <w:t>https://emancipacoeseposabolicao.wordpress.com/manifesto-de-fundacao/</w:t>
        </w:r>
      </w:hyperlink>
      <w:r w:rsidRPr="003C5D24">
        <w:rPr>
          <w:rFonts w:ascii="Arial" w:hAnsi="Arial" w:cs="Arial"/>
        </w:rPr>
        <w:t>. Acesso em: 23 out. 2021</w:t>
      </w:r>
    </w:p>
    <w:p w:rsidR="007B02F3" w:rsidRPr="003C5D24" w:rsidRDefault="006E3687" w:rsidP="00110CEF">
      <w:pPr>
        <w:pStyle w:val="Corpodetexto"/>
        <w:ind w:firstLine="0"/>
        <w:rPr>
          <w:rFonts w:ascii="Arial" w:hAnsi="Arial" w:cs="Arial"/>
        </w:rPr>
      </w:pPr>
      <w:r w:rsidRPr="003C5D24">
        <w:rPr>
          <w:rFonts w:ascii="Arial" w:hAnsi="Arial" w:cs="Arial"/>
        </w:rPr>
        <w:t>NASCIMENTO, Á. P. Trabalhadores negros e o “paradigma da ausência”: contribuições à História Social do Trabalho no Brasil. Estudos Históricos (Rio de Janeiro), v. 29, n. 59, p. 607–626, dez. 2016.</w:t>
      </w:r>
    </w:p>
    <w:p w:rsidR="007B02F3" w:rsidRPr="003C5D24" w:rsidRDefault="006E3687" w:rsidP="00110CEF">
      <w:pPr>
        <w:pStyle w:val="Corpodetexto"/>
        <w:ind w:firstLine="0"/>
        <w:rPr>
          <w:rFonts w:ascii="Arial" w:hAnsi="Arial" w:cs="Arial"/>
        </w:rPr>
      </w:pPr>
      <w:r w:rsidRPr="003C5D24">
        <w:rPr>
          <w:rFonts w:ascii="Arial" w:hAnsi="Arial" w:cs="Arial"/>
        </w:rPr>
        <w:t>NASCIMENTO, L. Combinando webscraping em R e ATLAS.ti na pesquisa em ciências sociais: as possibilidades e desafios da sociologia digital.</w:t>
      </w:r>
    </w:p>
    <w:p w:rsidR="007B02F3" w:rsidRPr="003C5D24" w:rsidRDefault="006E3687" w:rsidP="00110CEF">
      <w:pPr>
        <w:pStyle w:val="Corpodetexto"/>
        <w:ind w:firstLine="0"/>
        <w:rPr>
          <w:rFonts w:ascii="Arial" w:hAnsi="Arial" w:cs="Arial"/>
        </w:rPr>
      </w:pPr>
      <w:r w:rsidRPr="003C5D24">
        <w:rPr>
          <w:rFonts w:ascii="Arial" w:hAnsi="Arial" w:cs="Arial"/>
        </w:rPr>
        <w:t>REIS, J. J.; SILVA, E. Negociação e conflito. Em: Negociação e conflito. 1ª edição ed. São Paulo-SP: Companhia das Letras, 1989. p. 7–31.</w:t>
      </w:r>
    </w:p>
    <w:p w:rsidR="007B02F3" w:rsidRPr="003C5D24" w:rsidRDefault="006E3687" w:rsidP="00110CEF">
      <w:pPr>
        <w:pStyle w:val="Corpodetexto"/>
        <w:ind w:firstLine="0"/>
        <w:rPr>
          <w:rFonts w:ascii="Arial" w:hAnsi="Arial" w:cs="Arial"/>
        </w:rPr>
      </w:pPr>
      <w:r w:rsidRPr="003C5D24">
        <w:rPr>
          <w:rFonts w:ascii="Arial" w:hAnsi="Arial" w:cs="Arial"/>
        </w:rPr>
        <w:t>RIOS, A. M.; MATTOS, H. M. O pós-abolição como problema histórico: balanços e perspectivas. Topoi (Rio de Janeiro), v. 5, p. 170–198, 2004.</w:t>
      </w:r>
    </w:p>
    <w:p w:rsidR="007B02F3" w:rsidRPr="003C5D24" w:rsidRDefault="006E3687" w:rsidP="00110CEF">
      <w:pPr>
        <w:pStyle w:val="Corpodetexto"/>
        <w:ind w:firstLine="0"/>
        <w:rPr>
          <w:rFonts w:ascii="Arial" w:hAnsi="Arial" w:cs="Arial"/>
        </w:rPr>
      </w:pPr>
      <w:r w:rsidRPr="003C5D24">
        <w:rPr>
          <w:rFonts w:ascii="Arial" w:hAnsi="Arial" w:cs="Arial"/>
        </w:rPr>
        <w:t>ROCHA, F. D. Entre embates e contendas: um balanço historiográfico sobre a cidadania no pós-Abolição. Revista Latino-Americana de História, v. 2, n. 9, p. 50–74, 2013.</w:t>
      </w:r>
    </w:p>
    <w:p w:rsidR="007B02F3" w:rsidRPr="003C5D24" w:rsidRDefault="006E3687" w:rsidP="00110CEF">
      <w:pPr>
        <w:pStyle w:val="Corpodetexto"/>
        <w:ind w:firstLine="0"/>
        <w:rPr>
          <w:rFonts w:ascii="Arial" w:hAnsi="Arial" w:cs="Arial"/>
        </w:rPr>
      </w:pPr>
      <w:r w:rsidRPr="003C5D24">
        <w:rPr>
          <w:rFonts w:ascii="Arial" w:hAnsi="Arial" w:cs="Arial"/>
        </w:rPr>
        <w:t>ROMEIN, C. Annemieke; KEMMAN, Max; BIRKHOLZ, Julie M.; et al. State of the Field: Digital History. History, v. 105, n. 365, p. 291–312, 2020.</w:t>
      </w:r>
    </w:p>
    <w:p w:rsidR="007B02F3" w:rsidRPr="003C5D24" w:rsidRDefault="006E3687" w:rsidP="00110CEF">
      <w:pPr>
        <w:pStyle w:val="Corpodetexto"/>
        <w:ind w:firstLine="0"/>
        <w:rPr>
          <w:rFonts w:ascii="Arial" w:hAnsi="Arial" w:cs="Arial"/>
        </w:rPr>
      </w:pPr>
      <w:r w:rsidRPr="003C5D24">
        <w:rPr>
          <w:rFonts w:ascii="Arial" w:hAnsi="Arial" w:cs="Arial"/>
        </w:rPr>
        <w:t>SALGANIK, M. J. Bit by bit: social research in the digital age. Princeton: Princeton University Press, 2018.</w:t>
      </w:r>
    </w:p>
    <w:p w:rsidR="007B02F3" w:rsidRPr="003C5D24" w:rsidRDefault="006E3687" w:rsidP="00110CEF">
      <w:pPr>
        <w:pStyle w:val="Corpodetexto"/>
        <w:ind w:firstLine="0"/>
        <w:rPr>
          <w:rFonts w:ascii="Arial" w:hAnsi="Arial" w:cs="Arial"/>
        </w:rPr>
      </w:pPr>
      <w:r w:rsidRPr="003C5D24">
        <w:rPr>
          <w:rFonts w:ascii="Arial" w:hAnsi="Arial" w:cs="Arial"/>
        </w:rPr>
        <w:t>SILVA, F. O. DA. As lutas políticas nos clubes negros: culturas negras, racialização e cidadania na fronteira Brasil-Uruguai no pós-abolição (1870-1960). Doutorado—Porto Alegre: UFRGS, 2017.</w:t>
      </w:r>
    </w:p>
    <w:p w:rsidR="007B02F3" w:rsidRPr="003C5D24" w:rsidRDefault="006E3687" w:rsidP="00110CEF">
      <w:pPr>
        <w:pStyle w:val="Corpodetexto"/>
        <w:ind w:firstLine="0"/>
        <w:rPr>
          <w:rFonts w:ascii="Arial" w:hAnsi="Arial" w:cs="Arial"/>
        </w:rPr>
      </w:pPr>
      <w:r w:rsidRPr="003C5D24">
        <w:rPr>
          <w:rFonts w:ascii="Arial" w:hAnsi="Arial" w:cs="Arial"/>
        </w:rPr>
        <w:t xml:space="preserve">SILVA, E. G.; ANDRETTA, P. I. S.; RAMOS, R. C. Novas práticas na gestão de informação bibliográfica: estudo sobre a capacidade de gestores de referências no cotidiano dos estudantes, pesquisadores e bibliotecários New practices in the </w:t>
      </w:r>
      <w:r w:rsidRPr="003C5D24">
        <w:rPr>
          <w:rFonts w:ascii="Arial" w:hAnsi="Arial" w:cs="Arial"/>
        </w:rPr>
        <w:lastRenderedPageBreak/>
        <w:t>management of bibliographic information … Revista ACB: Biblioteconomia em Santa Catarina, v. 16, n. 2, p. 419–445, 2011.</w:t>
      </w:r>
    </w:p>
    <w:p w:rsidR="007B02F3" w:rsidRPr="003C5D24" w:rsidRDefault="006E3687" w:rsidP="00110CEF">
      <w:pPr>
        <w:pStyle w:val="Corpodetexto"/>
        <w:ind w:firstLine="0"/>
        <w:rPr>
          <w:rFonts w:ascii="Arial" w:hAnsi="Arial" w:cs="Arial"/>
        </w:rPr>
      </w:pPr>
      <w:r w:rsidRPr="003C5D24">
        <w:rPr>
          <w:rFonts w:ascii="Arial" w:hAnsi="Arial" w:cs="Arial"/>
        </w:rPr>
        <w:t>SOUTHERTON, Clare. Datafication. In: SCHINTLER, Laurie A.; MCNEELY, Connie L. (Orgs.). Encyclopedia of Big Data. Cham: Springer International Publishing, 2020, p. 1–4.</w:t>
      </w:r>
    </w:p>
    <w:p w:rsidR="007B02F3" w:rsidRPr="003C5D24" w:rsidRDefault="006E3687" w:rsidP="00110CEF">
      <w:pPr>
        <w:pStyle w:val="Corpodetexto"/>
        <w:ind w:firstLine="0"/>
        <w:rPr>
          <w:rFonts w:ascii="Arial" w:hAnsi="Arial" w:cs="Arial"/>
        </w:rPr>
      </w:pPr>
      <w:r w:rsidRPr="003C5D24">
        <w:rPr>
          <w:rFonts w:ascii="Arial" w:hAnsi="Arial" w:cs="Arial"/>
        </w:rPr>
        <w:t>TELLES, H. V. HISTÓRIA DIGITAL, SOCIOLOGIA DIGITAL E HUMANIDADES DIGITAIS: Algumas questões metodológicas. Revista Observatório, v. 3, n. 5, p. 74–101, 1 ago. 2017.</w:t>
      </w:r>
      <w:bookmarkEnd w:id="37"/>
    </w:p>
    <w:sectPr w:rsidR="007B02F3" w:rsidRPr="003C5D24" w:rsidSect="00D813B8">
      <w:pgSz w:w="12240" w:h="15840" w:code="1"/>
      <w:pgMar w:top="1701" w:right="1134" w:bottom="1134" w:left="1701" w:header="0" w:footer="0" w:gutter="0"/>
      <w:pgNumType w:start="6"/>
      <w:cols w:space="720"/>
      <w:formProt w:val="0"/>
      <w:docGrid w:linePitch="1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130A" w:rsidRDefault="00C3130A">
      <w:pPr>
        <w:spacing w:after="0"/>
      </w:pPr>
      <w:r>
        <w:separator/>
      </w:r>
    </w:p>
  </w:endnote>
  <w:endnote w:type="continuationSeparator" w:id="0">
    <w:p w:rsidR="00C3130A" w:rsidRDefault="00C31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13B8" w:rsidRDefault="00D813B8" w:rsidP="00632D0B">
    <w:pPr>
      <w:pStyle w:val="Rodap"/>
      <w:jc w:val="right"/>
    </w:pPr>
  </w:p>
  <w:p w:rsidR="006E3687" w:rsidRDefault="006E3687">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2391330"/>
      <w:docPartObj>
        <w:docPartGallery w:val="Page Numbers (Bottom of Page)"/>
        <w:docPartUnique/>
      </w:docPartObj>
    </w:sdtPr>
    <w:sdtEndPr/>
    <w:sdtContent>
      <w:p w:rsidR="00632D0B" w:rsidRDefault="00632D0B">
        <w:pPr>
          <w:pStyle w:val="Rodap"/>
          <w:jc w:val="right"/>
        </w:pPr>
        <w:r>
          <w:fldChar w:fldCharType="begin"/>
        </w:r>
        <w:r>
          <w:instrText>PAGE   \* MERGEFORMAT</w:instrText>
        </w:r>
        <w:r>
          <w:fldChar w:fldCharType="separate"/>
        </w:r>
        <w:r w:rsidR="00C71354" w:rsidRPr="00C71354">
          <w:rPr>
            <w:noProof/>
            <w:lang w:val="pt-BR"/>
          </w:rPr>
          <w:t>6</w:t>
        </w:r>
        <w:r>
          <w:fldChar w:fldCharType="end"/>
        </w:r>
      </w:p>
    </w:sdtContent>
  </w:sdt>
  <w:p w:rsidR="00632D0B" w:rsidRDefault="00632D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130A" w:rsidRDefault="00C3130A">
      <w:r>
        <w:separator/>
      </w:r>
    </w:p>
  </w:footnote>
  <w:footnote w:type="continuationSeparator" w:id="0">
    <w:p w:rsidR="00C3130A" w:rsidRDefault="00C3130A">
      <w:r>
        <w:continuationSeparator/>
      </w:r>
    </w:p>
  </w:footnote>
  <w:footnote w:id="1">
    <w:p w:rsidR="006E3687" w:rsidRDefault="006E3687">
      <w:pPr>
        <w:pStyle w:val="Textodenotaderodap"/>
      </w:pPr>
      <w:r>
        <w:footnoteRef/>
      </w:r>
      <w:r>
        <w:t xml:space="preserve"> Acessado em 21/10/2021. Disponível em:https://emancipacoeseposabolicao.wordpress.com/manifesto-de-fundacao/</w:t>
      </w:r>
    </w:p>
  </w:footnote>
  <w:footnote w:id="2">
    <w:p w:rsidR="006E3687" w:rsidRDefault="006E3687">
      <w:pPr>
        <w:pStyle w:val="Textodenotaderodap"/>
      </w:pPr>
      <w:r>
        <w:footnoteRef/>
      </w:r>
      <w:r>
        <w:t xml:space="preserve"> Para uma utilização prática e avaliação dos impactos do Zotero na pesquisa histórica, ver LUCCHESI, Anita. </w:t>
      </w:r>
      <w:r>
        <w:rPr>
          <w:i/>
          <w:iCs/>
        </w:rPr>
        <w:t>Digital history e Storiografia digitale</w:t>
      </w:r>
      <w:r>
        <w:t>: estudo comparado sobre a escrita da história no tempo presente (2001-2011). Mestrado, UFRJ, Rio de Janeiro, 2014. p. 62-64</w:t>
      </w:r>
    </w:p>
  </w:footnote>
  <w:footnote w:id="3">
    <w:p w:rsidR="006E3687" w:rsidRDefault="006E3687">
      <w:pPr>
        <w:pStyle w:val="Textodenotaderodap"/>
      </w:pPr>
      <w:r>
        <w:footnoteRef/>
      </w:r>
      <w:r>
        <w:t xml:space="preserve"> Python é uma linguagem de programação com uma curva de aprendizagem menor, que te permite trabalhar rapidamente, e integrar diferentes sistemas com maior eficiência. Para saber mais, acesse https://www.python.org/download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2D0B" w:rsidRDefault="00632D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A3580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A8A0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7B02F3"/>
    <w:rsid w:val="00110CEF"/>
    <w:rsid w:val="001E0F9A"/>
    <w:rsid w:val="002022C5"/>
    <w:rsid w:val="002E7BAC"/>
    <w:rsid w:val="00351743"/>
    <w:rsid w:val="003C5D24"/>
    <w:rsid w:val="004C6E38"/>
    <w:rsid w:val="004F1390"/>
    <w:rsid w:val="00575020"/>
    <w:rsid w:val="00632D0B"/>
    <w:rsid w:val="0068463C"/>
    <w:rsid w:val="006E3687"/>
    <w:rsid w:val="006E6511"/>
    <w:rsid w:val="007A449B"/>
    <w:rsid w:val="007B02F3"/>
    <w:rsid w:val="007C3701"/>
    <w:rsid w:val="008477CE"/>
    <w:rsid w:val="008B64E6"/>
    <w:rsid w:val="00B0223E"/>
    <w:rsid w:val="00BB54AE"/>
    <w:rsid w:val="00C3130A"/>
    <w:rsid w:val="00C61EB8"/>
    <w:rsid w:val="00C71354"/>
    <w:rsid w:val="00C926A9"/>
    <w:rsid w:val="00D813B8"/>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A000AD9-9094-40AC-A139-7E02E4411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tulo1">
    <w:name w:val="heading 1"/>
    <w:basedOn w:val="Normal"/>
    <w:next w:val="Corpodetexto"/>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Ttulo2">
    <w:name w:val="heading 2"/>
    <w:basedOn w:val="Normal"/>
    <w:next w:val="Corpodetexto"/>
    <w:uiPriority w:val="9"/>
    <w:unhideWhenUsed/>
    <w:qFormat/>
    <w:pPr>
      <w:keepNext/>
      <w:keepLines/>
      <w:spacing w:before="200" w:after="0"/>
      <w:outlineLvl w:val="1"/>
    </w:pPr>
    <w:rPr>
      <w:rFonts w:ascii="Arial" w:eastAsiaTheme="majorEastAsia" w:hAnsi="Arial" w:cstheme="majorBidi"/>
      <w:b/>
      <w:bCs/>
      <w:color w:val="000000"/>
      <w:sz w:val="28"/>
      <w:szCs w:val="28"/>
    </w:rPr>
  </w:style>
  <w:style w:type="paragraph" w:styleId="Ttulo3">
    <w:name w:val="heading 3"/>
    <w:basedOn w:val="Normal"/>
    <w:next w:val="Corpodetexto"/>
    <w:uiPriority w:val="9"/>
    <w:unhideWhenUsed/>
    <w:qFormat/>
    <w:pPr>
      <w:keepNext/>
      <w:keepLines/>
      <w:spacing w:before="200" w:after="0"/>
      <w:outlineLvl w:val="2"/>
    </w:pPr>
    <w:rPr>
      <w:rFonts w:ascii="Arial" w:eastAsiaTheme="majorEastAsia" w:hAnsi="Arial" w:cstheme="majorBidi"/>
      <w:b/>
      <w:bCs/>
      <w:color w:val="000000"/>
    </w:rPr>
  </w:style>
  <w:style w:type="paragraph" w:styleId="Ttulo4">
    <w:name w:val="heading 4"/>
    <w:basedOn w:val="Normal"/>
    <w:next w:val="Corpodetexto"/>
    <w:uiPriority w:val="9"/>
    <w:unhideWhenUsed/>
    <w:qFormat/>
    <w:pPr>
      <w:keepNext/>
      <w:keepLines/>
      <w:spacing w:before="200" w:after="0"/>
      <w:outlineLvl w:val="3"/>
    </w:pPr>
    <w:rPr>
      <w:rFonts w:ascii="Arial" w:eastAsiaTheme="majorEastAsia" w:hAnsi="Arial" w:cstheme="majorBidi"/>
      <w:bCs/>
      <w:i/>
      <w:color w:val="000000"/>
    </w:rPr>
  </w:style>
  <w:style w:type="paragraph" w:styleId="Ttulo5">
    <w:name w:val="heading 5"/>
    <w:basedOn w:val="Normal"/>
    <w:next w:val="Corpodetexto"/>
    <w:uiPriority w:val="9"/>
    <w:unhideWhenUsed/>
    <w:qFormat/>
    <w:pPr>
      <w:keepNext/>
      <w:keepLines/>
      <w:spacing w:before="200" w:after="0"/>
      <w:outlineLvl w:val="4"/>
    </w:pPr>
    <w:rPr>
      <w:rFonts w:ascii="Arial" w:eastAsiaTheme="majorEastAsia" w:hAnsi="Arial" w:cstheme="majorBidi"/>
      <w:iCs/>
      <w:color w:val="000000"/>
    </w:rPr>
  </w:style>
  <w:style w:type="paragraph" w:styleId="Ttulo6">
    <w:name w:val="heading 6"/>
    <w:basedOn w:val="Normal"/>
    <w:next w:val="Corpodetexto"/>
    <w:uiPriority w:val="9"/>
    <w:unhideWhenUsed/>
    <w:qFormat/>
    <w:pPr>
      <w:keepNext/>
      <w:keepLines/>
      <w:spacing w:before="200" w:after="0"/>
      <w:outlineLvl w:val="5"/>
    </w:pPr>
    <w:rPr>
      <w:rFonts w:ascii="Arial" w:eastAsiaTheme="majorEastAsia" w:hAnsi="Arial" w:cstheme="majorBidi"/>
      <w:color w:val="000000"/>
    </w:rPr>
  </w:style>
  <w:style w:type="paragraph" w:styleId="Ttulo7">
    <w:name w:val="heading 7"/>
    <w:basedOn w:val="Normal"/>
    <w:next w:val="Corpodetexto"/>
    <w:uiPriority w:val="9"/>
    <w:unhideWhenUsed/>
    <w:qFormat/>
    <w:pPr>
      <w:keepNext/>
      <w:keepLines/>
      <w:spacing w:before="200" w:after="0"/>
      <w:outlineLvl w:val="6"/>
    </w:pPr>
    <w:rPr>
      <w:rFonts w:ascii="Arial" w:eastAsiaTheme="majorEastAsia" w:hAnsi="Arial" w:cstheme="majorBidi"/>
      <w:color w:val="000000"/>
    </w:rPr>
  </w:style>
  <w:style w:type="paragraph" w:styleId="Ttulo8">
    <w:name w:val="heading 8"/>
    <w:basedOn w:val="Normal"/>
    <w:next w:val="Corpodetexto"/>
    <w:uiPriority w:val="9"/>
    <w:unhideWhenUsed/>
    <w:qFormat/>
    <w:pPr>
      <w:keepNext/>
      <w:keepLines/>
      <w:spacing w:before="200" w:after="0"/>
      <w:outlineLvl w:val="7"/>
    </w:pPr>
    <w:rPr>
      <w:rFonts w:ascii="Arial" w:eastAsiaTheme="majorEastAsia" w:hAnsi="Arial" w:cstheme="majorBidi"/>
      <w:color w:val="000000"/>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LegendaChar">
    <w:name w:val="Legenda Char"/>
    <w:basedOn w:val="Fontepargpadro"/>
    <w:link w:val="Legenda"/>
    <w:qFormat/>
  </w:style>
  <w:style w:type="character" w:customStyle="1" w:styleId="VerbatimChar">
    <w:name w:val="Verbatim Char"/>
    <w:basedOn w:val="LegendaChar"/>
    <w:link w:val="SourceCode"/>
    <w:qFormat/>
    <w:rPr>
      <w:rFonts w:ascii="Consolas" w:hAnsi="Consolas"/>
      <w:sz w:val="22"/>
    </w:rPr>
  </w:style>
  <w:style w:type="character" w:customStyle="1" w:styleId="SectionNumber">
    <w:name w:val="Section Number"/>
    <w:basedOn w:val="LegendaChar"/>
    <w:qFormat/>
  </w:style>
  <w:style w:type="character" w:customStyle="1" w:styleId="ncoradanotaderodap">
    <w:name w:val="Âncora da nota de rodapé"/>
    <w:rPr>
      <w:vertAlign w:val="superscript"/>
    </w:rPr>
  </w:style>
  <w:style w:type="character" w:customStyle="1" w:styleId="FootnoteCharacters">
    <w:name w:val="Footnote Characters"/>
    <w:basedOn w:val="LegendaChar"/>
    <w:qFormat/>
    <w:rPr>
      <w:vertAlign w:val="superscript"/>
    </w:rPr>
  </w:style>
  <w:style w:type="character" w:customStyle="1" w:styleId="LinkdaInternet">
    <w:name w:val="Link da Internet"/>
    <w:basedOn w:val="LegendaChar"/>
    <w:rPr>
      <w:color w:val="4F81BD" w:themeColor="accent1"/>
    </w:rPr>
  </w:style>
  <w:style w:type="character" w:customStyle="1" w:styleId="Caracteresdenotaderodap">
    <w:name w:val="Caracteres de nota de rodapé"/>
    <w:qFormat/>
  </w:style>
  <w:style w:type="character" w:customStyle="1" w:styleId="ncoradanotadefim">
    <w:name w:val="Âncora da nota de fim"/>
    <w:rPr>
      <w:vertAlign w:val="superscript"/>
    </w:rPr>
  </w:style>
  <w:style w:type="character" w:customStyle="1" w:styleId="Caracteresdenotadefim">
    <w:name w:val="Caracteres de nota de fim"/>
    <w:qFormat/>
  </w:style>
  <w:style w:type="paragraph" w:styleId="Ttulo">
    <w:name w:val="Title"/>
    <w:basedOn w:val="Normal"/>
    <w:next w:val="Corpodetexto"/>
    <w:qFormat/>
    <w:pPr>
      <w:keepNext/>
      <w:keepLines/>
      <w:spacing w:before="480" w:after="240"/>
      <w:jc w:val="center"/>
    </w:pPr>
    <w:rPr>
      <w:rFonts w:ascii="Arial" w:eastAsiaTheme="majorEastAsia" w:hAnsi="Arial" w:cstheme="majorBidi"/>
      <w:b/>
      <w:bCs/>
      <w:color w:val="000000"/>
      <w:sz w:val="36"/>
      <w:szCs w:val="36"/>
    </w:rPr>
  </w:style>
  <w:style w:type="paragraph" w:styleId="Corpodetexto">
    <w:name w:val="Body Text"/>
    <w:basedOn w:val="Normal"/>
    <w:qFormat/>
    <w:pPr>
      <w:spacing w:before="180" w:after="180" w:line="360" w:lineRule="auto"/>
      <w:ind w:firstLine="567"/>
      <w:jc w:val="both"/>
    </w:pPr>
  </w:style>
  <w:style w:type="paragraph" w:styleId="Lista">
    <w:name w:val="List"/>
    <w:basedOn w:val="Corpodetexto"/>
    <w:rPr>
      <w:rFonts w:cs="FreeSans"/>
    </w:rPr>
  </w:style>
  <w:style w:type="paragraph" w:styleId="Legenda">
    <w:name w:val="caption"/>
    <w:basedOn w:val="Normal"/>
    <w:link w:val="LegendaCh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Corpodetexto"/>
    <w:next w:val="Corpodetexto"/>
    <w:qFormat/>
    <w:rPr>
      <w:rFonts w:ascii="Arial" w:hAnsi="Arial"/>
      <w:color w:val="000000"/>
    </w:rPr>
  </w:style>
  <w:style w:type="paragraph" w:customStyle="1" w:styleId="Compact">
    <w:name w:val="Compact"/>
    <w:basedOn w:val="Corpodetexto"/>
    <w:qFormat/>
    <w:pPr>
      <w:spacing w:before="36" w:after="36"/>
    </w:p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spacing w:after="200"/>
      <w:jc w:val="center"/>
    </w:pPr>
    <w:rPr>
      <w:rFonts w:ascii="Arial" w:hAnsi="Arial"/>
      <w:color w:val="000000"/>
    </w:rPr>
  </w:style>
  <w:style w:type="paragraph" w:styleId="Data">
    <w:name w:val="Date"/>
    <w:next w:val="Corpodetexto"/>
    <w:qFormat/>
    <w:pPr>
      <w:keepNext/>
      <w:keepLines/>
      <w:spacing w:after="200"/>
      <w:jc w:val="center"/>
    </w:pPr>
    <w:rPr>
      <w:rFonts w:ascii="Arial" w:hAnsi="Arial"/>
      <w:color w:val="000000"/>
    </w:rPr>
  </w:style>
  <w:style w:type="paragraph" w:customStyle="1" w:styleId="Abstract">
    <w:name w:val="Abstract"/>
    <w:basedOn w:val="Normal"/>
    <w:next w:val="Corpodetexto"/>
    <w:qFormat/>
    <w:pPr>
      <w:keepNext/>
      <w:keepLines/>
      <w:spacing w:before="300" w:after="300" w:line="360" w:lineRule="auto"/>
      <w:jc w:val="both"/>
    </w:pPr>
    <w:rPr>
      <w:rFonts w:ascii="Arial" w:hAnsi="Arial"/>
      <w:color w:val="000000"/>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line="240" w:lineRule="auto"/>
      <w:ind w:left="2268" w:right="454" w:firstLine="0"/>
    </w:pPr>
    <w:rPr>
      <w:rFonts w:ascii="Arial" w:hAnsi="Arial"/>
      <w:color w:val="000000"/>
    </w:rPr>
  </w:style>
  <w:style w:type="paragraph" w:styleId="Textodenotaderodap">
    <w:name w:val="footnote text"/>
    <w:basedOn w:val="Normal"/>
    <w:uiPriority w:val="9"/>
    <w:unhideWhenUsed/>
    <w:qFormat/>
    <w:pPr>
      <w:jc w:val="both"/>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egenda"/>
    <w:qFormat/>
    <w:pPr>
      <w:keepNext/>
    </w:pPr>
  </w:style>
  <w:style w:type="paragraph" w:customStyle="1" w:styleId="ImageCaption">
    <w:name w:val="Image Caption"/>
    <w:basedOn w:va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ulodendiceremissivo">
    <w:name w:val="index heading"/>
    <w:basedOn w:val="Ttulo"/>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Sumrio1">
    <w:name w:val="toc 1"/>
    <w:basedOn w:val="Normal"/>
    <w:next w:val="Normal"/>
    <w:autoRedefine/>
    <w:uiPriority w:val="39"/>
    <w:unhideWhenUsed/>
    <w:rsid w:val="00351743"/>
    <w:pPr>
      <w:spacing w:after="100"/>
    </w:pPr>
  </w:style>
  <w:style w:type="paragraph" w:styleId="Sumrio2">
    <w:name w:val="toc 2"/>
    <w:basedOn w:val="Normal"/>
    <w:next w:val="Normal"/>
    <w:autoRedefine/>
    <w:uiPriority w:val="39"/>
    <w:unhideWhenUsed/>
    <w:rsid w:val="00351743"/>
    <w:pPr>
      <w:spacing w:after="100"/>
      <w:ind w:left="240"/>
    </w:pPr>
  </w:style>
  <w:style w:type="character" w:styleId="Hyperlink">
    <w:name w:val="Hyperlink"/>
    <w:basedOn w:val="Fontepargpadro"/>
    <w:uiPriority w:val="99"/>
    <w:unhideWhenUsed/>
    <w:rsid w:val="00351743"/>
    <w:rPr>
      <w:color w:val="0000FF" w:themeColor="hyperlink"/>
      <w:u w:val="single"/>
    </w:rPr>
  </w:style>
  <w:style w:type="paragraph" w:styleId="Cabealho">
    <w:name w:val="header"/>
    <w:basedOn w:val="Normal"/>
    <w:link w:val="CabealhoChar"/>
    <w:unhideWhenUsed/>
    <w:rsid w:val="001E0F9A"/>
    <w:pPr>
      <w:tabs>
        <w:tab w:val="center" w:pos="4252"/>
        <w:tab w:val="right" w:pos="8504"/>
      </w:tabs>
      <w:spacing w:after="0"/>
    </w:pPr>
  </w:style>
  <w:style w:type="character" w:customStyle="1" w:styleId="CabealhoChar">
    <w:name w:val="Cabeçalho Char"/>
    <w:basedOn w:val="Fontepargpadro"/>
    <w:link w:val="Cabealho"/>
    <w:rsid w:val="001E0F9A"/>
  </w:style>
  <w:style w:type="paragraph" w:styleId="Rodap">
    <w:name w:val="footer"/>
    <w:basedOn w:val="Normal"/>
    <w:link w:val="RodapChar"/>
    <w:uiPriority w:val="99"/>
    <w:unhideWhenUsed/>
    <w:rsid w:val="001E0F9A"/>
    <w:pPr>
      <w:tabs>
        <w:tab w:val="center" w:pos="4252"/>
        <w:tab w:val="right" w:pos="8504"/>
      </w:tabs>
      <w:spacing w:after="0"/>
    </w:pPr>
  </w:style>
  <w:style w:type="character" w:customStyle="1" w:styleId="RodapChar">
    <w:name w:val="Rodapé Char"/>
    <w:basedOn w:val="Fontepargpadro"/>
    <w:link w:val="Rodap"/>
    <w:uiPriority w:val="99"/>
    <w:rsid w:val="001E0F9A"/>
  </w:style>
  <w:style w:type="paragraph" w:styleId="Sumrio3">
    <w:name w:val="toc 3"/>
    <w:basedOn w:val="Normal"/>
    <w:next w:val="Normal"/>
    <w:autoRedefine/>
    <w:uiPriority w:val="39"/>
    <w:unhideWhenUsed/>
    <w:rsid w:val="00110CEF"/>
    <w:pPr>
      <w:suppressAutoHyphens w:val="0"/>
      <w:spacing w:after="100" w:line="259" w:lineRule="auto"/>
      <w:ind w:left="440"/>
    </w:pPr>
    <w:rPr>
      <w:rFonts w:eastAsiaTheme="minorEastAsia" w:cs="Times New Roman"/>
      <w:sz w:val="22"/>
      <w:szCs w:val="22"/>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roups/2216280/histria_digital" TargetMode="Externa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hyperlink" Target="https://ericbrasiln.github.io/pibic_2020-2021/pos-abolicao/graphs/bar_analise.html" TargetMode="External"/><Relationship Id="rId21" Type="http://schemas.openxmlformats.org/officeDocument/2006/relationships/hyperlink" Target="https://ericbrasiln.github.io/pibic_2020-2021/pos-abolicao/graphs/bar_esp_10_novo.html"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hyperlink" Target="https://ericbrasiln.github.io/pibic_2020-2021/pos-abolicao/graphs/bar_tema_10_central.html" TargetMode="External"/><Relationship Id="rId41" Type="http://schemas.openxmlformats.org/officeDocument/2006/relationships/hyperlink" Target="https://emancipacoeseposabolicao.wordpress.com/manifesto-de-fundaca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hyperlink" Target="https://ericbrasiln.github.io/pibic_2020-2021/pos-abolicao/graphs/bar_analise_incidental.html" TargetMode="External"/><Relationship Id="rId40" Type="http://schemas.openxmlformats.org/officeDocument/2006/relationships/hyperlink" Target="http://rgdoi.net/10.13140/RG.2.2.34653.03048" TargetMode="External"/><Relationship Id="rId5" Type="http://schemas.openxmlformats.org/officeDocument/2006/relationships/webSettings" Target="webSettings.xml"/><Relationship Id="rId15" Type="http://schemas.openxmlformats.org/officeDocument/2006/relationships/hyperlink" Target="https://ericbrasiln.github.io/pibic_2020-2021/pos-abolicao/graphs/formacao.html" TargetMode="External"/><Relationship Id="rId23" Type="http://schemas.openxmlformats.org/officeDocument/2006/relationships/hyperlink" Target="https://ericbrasiln.github.io/pibic_2020-2021/pos-abolicao/graphs/bar_tema_10_central_novo.html" TargetMode="External"/><Relationship Id="rId28" Type="http://schemas.openxmlformats.org/officeDocument/2006/relationships/image" Target="media/image8.png"/><Relationship Id="rId36"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hyperlink" Target="https://ericbrasiln.github.io/pibic_2020-2021/pos-abolicao/graphs/bar_tem.html" TargetMode="External"/><Relationship Id="rId31" Type="http://schemas.openxmlformats.org/officeDocument/2006/relationships/hyperlink" Target="https://ericbrasiln.github.io/pibic_2020-2021/pos-abolicao/graphs/bar_tema_10_incidental.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ericbrasiln/pibic_2020-2021/tree/main/EDITAL_UNILAB" TargetMode="External"/><Relationship Id="rId22" Type="http://schemas.openxmlformats.org/officeDocument/2006/relationships/image" Target="media/image5.png"/><Relationship Id="rId27" Type="http://schemas.openxmlformats.org/officeDocument/2006/relationships/hyperlink" Target="https://ericbrasiln.github.io/pibic_2020-2021/pos-abolicao/graphs/bar_tema_10.html" TargetMode="External"/><Relationship Id="rId30" Type="http://schemas.openxmlformats.org/officeDocument/2006/relationships/image" Target="media/image9.png"/><Relationship Id="rId35" Type="http://schemas.openxmlformats.org/officeDocument/2006/relationships/hyperlink" Target="https://ericbrasiln.github.io/pibic_2020-2021/pos-abolicao/graphs/bar_analise_central.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zotero.org/groups/2216280/histria_digital" TargetMode="External"/><Relationship Id="rId17" Type="http://schemas.openxmlformats.org/officeDocument/2006/relationships/hyperlink" Target="https://ericbrasiln.github.io/pibic_2020-2021/pos-abolicao/graphs/instituicoes.html" TargetMode="External"/><Relationship Id="rId25" Type="http://schemas.openxmlformats.org/officeDocument/2006/relationships/hyperlink" Target="https://ericbrasiln.github.io/pibic_2020-2021/pos-abolicao/graphs/bar_esp_10_incidental_novo.html" TargetMode="External"/><Relationship Id="rId33" Type="http://schemas.openxmlformats.org/officeDocument/2006/relationships/hyperlink" Target="https://ericbrasiln.github.io/pibic_2020-2021/pos-abolicao/graphs/bar_analise.html" TargetMode="External"/><Relationship Id="rId38"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AA7D0-745F-4282-B72F-60FC47473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Pages>
  <Words>12946</Words>
  <Characters>69913</Characters>
  <Application>Microsoft Office Word</Application>
  <DocSecurity>0</DocSecurity>
  <Lines>582</Lines>
  <Paragraphs>165</Paragraphs>
  <ScaleCrop>false</ScaleCrop>
  <HeadingPairs>
    <vt:vector size="2" baseType="variant">
      <vt:variant>
        <vt:lpstr>Título</vt:lpstr>
      </vt:variant>
      <vt:variant>
        <vt:i4>1</vt:i4>
      </vt:variant>
    </vt:vector>
  </HeadingPairs>
  <TitlesOfParts>
    <vt:vector size="1" baseType="lpstr">
      <vt:lpstr>Entre o Pós-Abolição e a História Digital</vt:lpstr>
    </vt:vector>
  </TitlesOfParts>
  <Company/>
  <LinksUpToDate>false</LinksUpToDate>
  <CharactersWithSpaces>82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cp:keywords/>
  <cp:lastModifiedBy>Priscila</cp:lastModifiedBy>
  <cp:revision>13</cp:revision>
  <dcterms:created xsi:type="dcterms:W3CDTF">2022-06-21T14:26:00Z</dcterms:created>
  <dcterms:modified xsi:type="dcterms:W3CDTF">2022-06-21T19:27: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omments">
    <vt:lpwstr/>
  </property>
  <property fmtid="{D5CDD505-2E9C-101B-9397-08002B2CF9AE}" pid="5" name="crossref">
    <vt:lpwstr/>
  </property>
  <property fmtid="{D5CDD505-2E9C-101B-9397-08002B2CF9AE}" pid="6" name="date">
    <vt:lpwstr>20/06/20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ubtitle">
    <vt:lpwstr>usos e sentidos do termo pós-abolição nos Simpósios Nacionais de História da ANPUH (2013 - 2019)</vt:lpwstr>
  </property>
  <property fmtid="{D5CDD505-2E9C-101B-9397-08002B2CF9AE}" pid="11" name="toc-title">
    <vt:lpwstr>Índice</vt:lpwstr>
  </property>
  <property fmtid="{D5CDD505-2E9C-101B-9397-08002B2CF9AE}" pid="12" name="website">
    <vt:lpwstr/>
  </property>
</Properties>
</file>